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3A623" w14:textId="77777777" w:rsidR="00E54E72" w:rsidRDefault="00E54E72" w:rsidP="009B7902">
      <w:pPr>
        <w:pStyle w:val="MainHeading"/>
        <w:spacing w:before="0"/>
        <w:jc w:val="center"/>
        <w:rPr>
          <w:lang w:val="fr-CA"/>
        </w:rPr>
      </w:pPr>
      <w:bookmarkStart w:id="0" w:name="_Toc113373079"/>
      <w:r>
        <w:rPr>
          <w:lang w:val="fr-CA"/>
        </w:rPr>
        <w:t>ANNEXE 1: Le Pavillon du Canada à la CdP27</w:t>
      </w:r>
      <w:r>
        <w:rPr>
          <w:lang w:val="fr-CA"/>
        </w:rPr>
        <w:br/>
        <w:t>Formulaire d’accréditation</w:t>
      </w:r>
      <w:bookmarkEnd w:id="0"/>
    </w:p>
    <w:p w14:paraId="3A9890F2" w14:textId="77777777" w:rsidR="00F0728F" w:rsidRPr="00E54E72" w:rsidRDefault="00F0728F" w:rsidP="00463F2D">
      <w:pPr>
        <w:pStyle w:val="NoSpacing"/>
        <w:rPr>
          <w:rFonts w:ascii="Raleway" w:hAnsi="Raleway"/>
          <w:u w:val="single"/>
          <w:lang w:val="fr-CA"/>
        </w:rPr>
      </w:pPr>
    </w:p>
    <w:p w14:paraId="0B4C0E55" w14:textId="77777777" w:rsidR="00E54E72" w:rsidRDefault="00E54E72" w:rsidP="00E54E72">
      <w:pPr>
        <w:pStyle w:val="NoSpacing"/>
        <w:rPr>
          <w:rFonts w:ascii="Raleway" w:hAnsi="Raleway"/>
          <w:b/>
          <w:bCs/>
          <w:lang w:val="fr-CA"/>
        </w:rPr>
      </w:pPr>
      <w:r>
        <w:rPr>
          <w:rFonts w:ascii="Raleway" w:hAnsi="Raleway"/>
          <w:u w:val="single"/>
          <w:lang w:val="fr-CA"/>
        </w:rPr>
        <w:t>Date de retour du formulaire</w:t>
      </w:r>
      <w:r>
        <w:rPr>
          <w:rFonts w:ascii="Raleway" w:hAnsi="Raleway"/>
          <w:lang w:val="fr-CA"/>
        </w:rPr>
        <w:t xml:space="preserve">: </w:t>
      </w:r>
      <w:r>
        <w:rPr>
          <w:rFonts w:ascii="Raleway" w:hAnsi="Raleway"/>
          <w:b/>
          <w:bCs/>
          <w:u w:val="single"/>
          <w:lang w:val="fr-CA"/>
        </w:rPr>
        <w:t>Le plus rapidement possible</w:t>
      </w:r>
      <w:r>
        <w:rPr>
          <w:rFonts w:ascii="Raleway" w:hAnsi="Raleway"/>
          <w:b/>
          <w:bCs/>
          <w:lang w:val="fr-CA"/>
        </w:rPr>
        <w:t>, avant le 14 septembre 2022</w:t>
      </w:r>
    </w:p>
    <w:p w14:paraId="7FCE994F" w14:textId="77777777" w:rsidR="00E54E72" w:rsidRDefault="00E54E72" w:rsidP="00E54E72">
      <w:pPr>
        <w:pStyle w:val="NoSpacing"/>
        <w:rPr>
          <w:rFonts w:ascii="Raleway" w:hAnsi="Raleway"/>
          <w:lang w:val="fr-CA"/>
        </w:rPr>
      </w:pPr>
      <w:r>
        <w:rPr>
          <w:rFonts w:ascii="Raleway" w:hAnsi="Raleway"/>
          <w:u w:val="single"/>
          <w:lang w:val="fr-CA"/>
        </w:rPr>
        <w:t xml:space="preserve">Retourner </w:t>
      </w:r>
      <w:r>
        <w:rPr>
          <w:rFonts w:ascii="Raleway" w:hAnsi="Raleway"/>
          <w:b/>
          <w:bCs/>
          <w:u w:val="single"/>
          <w:lang w:val="fr-CA"/>
        </w:rPr>
        <w:t>seulement</w:t>
      </w:r>
      <w:r>
        <w:rPr>
          <w:rFonts w:ascii="Raleway" w:hAnsi="Raleway"/>
          <w:u w:val="single"/>
          <w:lang w:val="fr-CA"/>
        </w:rPr>
        <w:t xml:space="preserve"> à</w:t>
      </w:r>
      <w:r>
        <w:rPr>
          <w:rFonts w:ascii="Raleway" w:hAnsi="Raleway"/>
          <w:lang w:val="fr-CA"/>
        </w:rPr>
        <w:t xml:space="preserve">: </w:t>
      </w:r>
      <w:r>
        <w:rPr>
          <w:rFonts w:ascii="Raleway" w:hAnsi="Raleway"/>
          <w:b/>
          <w:bCs/>
          <w:color w:val="82274A"/>
          <w:lang w:val="fr-CA"/>
        </w:rPr>
        <w:t>pavillioncdp-coppavilion@ec.gc.ca</w:t>
      </w:r>
    </w:p>
    <w:p w14:paraId="33DC6203" w14:textId="77777777" w:rsidR="00E54E72" w:rsidRDefault="00E54E72" w:rsidP="00E54E72">
      <w:pPr>
        <w:pStyle w:val="NoSpacing"/>
        <w:rPr>
          <w:rFonts w:ascii="Raleway" w:hAnsi="Raleway"/>
          <w:lang w:val="fr-CA"/>
        </w:rPr>
      </w:pPr>
      <w:r>
        <w:rPr>
          <w:rFonts w:ascii="Raleway" w:hAnsi="Raleway"/>
          <w:u w:val="single"/>
          <w:lang w:val="fr-CA"/>
        </w:rPr>
        <w:t>Titre du courriel</w:t>
      </w:r>
      <w:r>
        <w:rPr>
          <w:rFonts w:ascii="Raleway" w:hAnsi="Raleway"/>
          <w:lang w:val="fr-CA"/>
        </w:rPr>
        <w:t>: Requête d’accréditation pour le Pavillon du Canada à la CdP27 - [</w:t>
      </w:r>
      <w:r>
        <w:rPr>
          <w:rFonts w:ascii="Raleway" w:hAnsi="Raleway"/>
          <w:b/>
          <w:bCs/>
          <w:lang w:val="fr-CA"/>
        </w:rPr>
        <w:t>NOM DU PANÉLISTE</w:t>
      </w:r>
      <w:r>
        <w:rPr>
          <w:rFonts w:ascii="Raleway" w:hAnsi="Raleway"/>
          <w:lang w:val="fr-CA"/>
        </w:rPr>
        <w:t>]</w:t>
      </w:r>
    </w:p>
    <w:p w14:paraId="2F10EB8F" w14:textId="77777777" w:rsidR="00F0728F" w:rsidRPr="00E54E72" w:rsidRDefault="00F0728F" w:rsidP="00463F2D">
      <w:pPr>
        <w:pStyle w:val="NoSpacing"/>
        <w:rPr>
          <w:rFonts w:ascii="Raleway" w:hAnsi="Raleway"/>
          <w:lang w:val="fr-CA"/>
        </w:rPr>
      </w:pPr>
    </w:p>
    <w:tbl>
      <w:tblPr>
        <w:tblStyle w:val="TableGrid"/>
        <w:tblW w:w="5001" w:type="pct"/>
        <w:tblLook w:val="04A0" w:firstRow="1" w:lastRow="0" w:firstColumn="1" w:lastColumn="0" w:noHBand="0" w:noVBand="1"/>
      </w:tblPr>
      <w:tblGrid>
        <w:gridCol w:w="3685"/>
        <w:gridCol w:w="5667"/>
      </w:tblGrid>
      <w:tr w:rsidR="00AD6D1B" w:rsidRPr="00EB50F1" w14:paraId="1F1AADF6" w14:textId="77777777" w:rsidTr="00AD6D1B">
        <w:trPr>
          <w:trHeight w:val="296"/>
        </w:trPr>
        <w:tc>
          <w:tcPr>
            <w:tcW w:w="1970" w:type="pct"/>
            <w:shd w:val="clear" w:color="auto" w:fill="82274A"/>
            <w:vAlign w:val="center"/>
          </w:tcPr>
          <w:p w14:paraId="3729A3B8" w14:textId="1FF2B5E4" w:rsidR="00AD6D1B" w:rsidRPr="00EB50F1" w:rsidRDefault="00AD6D1B" w:rsidP="00AD6D1B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Nom du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responsable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d’événement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3030" w:type="pct"/>
            <w:vAlign w:val="center"/>
          </w:tcPr>
          <w:p w14:paraId="537A8A5B" w14:textId="77777777" w:rsidR="00AD6D1B" w:rsidRPr="00EB50F1" w:rsidRDefault="00AD6D1B" w:rsidP="00AD6D1B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AD6D1B" w:rsidRPr="00EB50F1" w14:paraId="1452FEDA" w14:textId="77777777" w:rsidTr="00AD6D1B">
        <w:trPr>
          <w:trHeight w:val="296"/>
        </w:trPr>
        <w:tc>
          <w:tcPr>
            <w:tcW w:w="1970" w:type="pct"/>
            <w:shd w:val="clear" w:color="auto" w:fill="82274A"/>
            <w:vAlign w:val="center"/>
          </w:tcPr>
          <w:p w14:paraId="5D90753B" w14:textId="4249ADBB" w:rsidR="00AD6D1B" w:rsidRDefault="00AD6D1B" w:rsidP="00AD6D1B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Courriel du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responsable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d’événement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: </w:t>
            </w:r>
          </w:p>
        </w:tc>
        <w:tc>
          <w:tcPr>
            <w:tcW w:w="3030" w:type="pct"/>
            <w:vAlign w:val="center"/>
          </w:tcPr>
          <w:p w14:paraId="09EE417D" w14:textId="77777777" w:rsidR="00AD6D1B" w:rsidRPr="00EB50F1" w:rsidRDefault="00AD6D1B" w:rsidP="00AD6D1B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AD6D1B" w:rsidRPr="00921DDA" w14:paraId="4F504BC0" w14:textId="77777777" w:rsidTr="00AD6D1B">
        <w:trPr>
          <w:trHeight w:val="313"/>
        </w:trPr>
        <w:tc>
          <w:tcPr>
            <w:tcW w:w="1970" w:type="pct"/>
            <w:shd w:val="clear" w:color="auto" w:fill="82274A"/>
            <w:vAlign w:val="center"/>
          </w:tcPr>
          <w:p w14:paraId="4F07ABA4" w14:textId="0BAFACA0" w:rsidR="00AD6D1B" w:rsidRPr="00EB50F1" w:rsidRDefault="00AD6D1B" w:rsidP="00AD6D1B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Organisation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responsable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l’événement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3030" w:type="pct"/>
            <w:vAlign w:val="center"/>
          </w:tcPr>
          <w:p w14:paraId="74508020" w14:textId="1CAFC361" w:rsidR="00AD6D1B" w:rsidRPr="00AD6D1B" w:rsidRDefault="00AD6D1B" w:rsidP="00AD6D1B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Insérez le nom de l’organisation principale &gt;</w:t>
            </w:r>
          </w:p>
        </w:tc>
      </w:tr>
      <w:tr w:rsidR="00AD6D1B" w:rsidRPr="00EB50F1" w14:paraId="66F8DA51" w14:textId="77777777" w:rsidTr="00AD6D1B">
        <w:trPr>
          <w:trHeight w:val="313"/>
        </w:trPr>
        <w:tc>
          <w:tcPr>
            <w:tcW w:w="1970" w:type="pct"/>
            <w:shd w:val="clear" w:color="auto" w:fill="82274A"/>
          </w:tcPr>
          <w:p w14:paraId="5676F5F7" w14:textId="44C9A6B4" w:rsidR="00AD6D1B" w:rsidRDefault="00AD6D1B" w:rsidP="00AD6D1B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Titre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l’événement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3030" w:type="pct"/>
            <w:vAlign w:val="center"/>
          </w:tcPr>
          <w:p w14:paraId="2CC6F02E" w14:textId="77777777" w:rsidR="00AD6D1B" w:rsidRPr="00EB50F1" w:rsidRDefault="00AD6D1B" w:rsidP="00AD6D1B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</w:tbl>
    <w:p w14:paraId="73DC4BCF" w14:textId="77777777" w:rsidR="00F0728F" w:rsidRDefault="00F0728F" w:rsidP="00463F2D">
      <w:pPr>
        <w:pStyle w:val="NoSpacing"/>
      </w:pPr>
    </w:p>
    <w:p w14:paraId="6555441A" w14:textId="77777777" w:rsidR="00F0728F" w:rsidRDefault="00F0728F" w:rsidP="005912B1"/>
    <w:p w14:paraId="2BB639B2" w14:textId="77777777" w:rsidR="00AD6D1B" w:rsidRPr="00AD6D1B" w:rsidRDefault="00AD6D1B" w:rsidP="00AD6D1B">
      <w:pPr>
        <w:pStyle w:val="CustomSubtitle"/>
        <w:pBdr>
          <w:top w:val="single" w:sz="24" w:space="1" w:color="82274A"/>
        </w:pBdr>
        <w:jc w:val="center"/>
        <w:rPr>
          <w:sz w:val="32"/>
          <w:szCs w:val="32"/>
          <w:lang w:val="fr-CA"/>
        </w:rPr>
      </w:pPr>
      <w:bookmarkStart w:id="1" w:name="_Toc113373080"/>
      <w:r w:rsidRPr="00AD6D1B">
        <w:rPr>
          <w:sz w:val="32"/>
          <w:szCs w:val="32"/>
          <w:lang w:val="fr-CA"/>
        </w:rPr>
        <w:t>Information pour votre accréditation</w:t>
      </w:r>
      <w:bookmarkEnd w:id="1"/>
    </w:p>
    <w:p w14:paraId="2C09850E" w14:textId="77777777" w:rsidR="00F0728F" w:rsidRPr="00AD6D1B" w:rsidRDefault="00F0728F" w:rsidP="00246ACC">
      <w:pPr>
        <w:pStyle w:val="NoSpacing"/>
        <w:rPr>
          <w:lang w:val="fr-CA"/>
        </w:rPr>
      </w:pPr>
    </w:p>
    <w:p w14:paraId="0E752138" w14:textId="77777777" w:rsidR="00AD6D1B" w:rsidRDefault="00AD6D1B" w:rsidP="00AD6D1B">
      <w:pPr>
        <w:jc w:val="center"/>
        <w:rPr>
          <w:rFonts w:ascii="Raleway" w:hAnsi="Raleway"/>
          <w:i/>
          <w:iCs/>
          <w:sz w:val="20"/>
          <w:szCs w:val="20"/>
          <w:lang w:val="fr-CA"/>
        </w:rPr>
      </w:pPr>
      <w:r>
        <w:rPr>
          <w:rFonts w:ascii="Raleway" w:hAnsi="Raleway"/>
          <w:i/>
          <w:iCs/>
          <w:sz w:val="20"/>
          <w:szCs w:val="20"/>
          <w:lang w:val="fr-CA"/>
        </w:rPr>
        <w:t>Veuillez-vous assurer que les informations suivantes sont dûment remplies à des fins d'accréditation.</w:t>
      </w:r>
      <w:r>
        <w:rPr>
          <w:rFonts w:ascii="Raleway" w:hAnsi="Raleway"/>
          <w:i/>
          <w:iCs/>
          <w:sz w:val="20"/>
          <w:szCs w:val="20"/>
          <w:lang w:val="fr-CA"/>
        </w:rPr>
        <w:br/>
        <w:t xml:space="preserve">Les informations indiquées doivent correspondre au passeport avec lequel vous voyagerez. </w:t>
      </w:r>
      <w:r>
        <w:rPr>
          <w:rFonts w:ascii="Raleway" w:hAnsi="Raleway"/>
          <w:i/>
          <w:iCs/>
          <w:sz w:val="20"/>
          <w:szCs w:val="20"/>
          <w:lang w:val="fr-CA"/>
        </w:rPr>
        <w:br/>
      </w:r>
      <w:r>
        <w:rPr>
          <w:rFonts w:ascii="Raleway" w:hAnsi="Raleway"/>
          <w:b/>
          <w:bCs/>
          <w:i/>
          <w:iCs/>
          <w:sz w:val="20"/>
          <w:szCs w:val="20"/>
          <w:lang w:val="fr-CA"/>
        </w:rPr>
        <w:t>Tous les champs sont obligatoir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F0728F" w:rsidRPr="00A06835" w14:paraId="5250A8AB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7A9F8A83" w14:textId="77777777" w:rsidR="00F0728F" w:rsidRPr="00B83E3D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Salutation</w:t>
            </w:r>
          </w:p>
        </w:tc>
        <w:tc>
          <w:tcPr>
            <w:tcW w:w="7228" w:type="dxa"/>
            <w:vAlign w:val="center"/>
          </w:tcPr>
          <w:p w14:paraId="5591B81A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906B46" w:rsidRPr="00A06835" w14:paraId="0244E726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7B637F2F" w14:textId="3208F401" w:rsidR="00906B46" w:rsidRPr="00B83E3D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Prénom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complet</w:t>
            </w:r>
            <w:proofErr w:type="spellEnd"/>
          </w:p>
        </w:tc>
        <w:tc>
          <w:tcPr>
            <w:tcW w:w="7228" w:type="dxa"/>
            <w:vAlign w:val="center"/>
          </w:tcPr>
          <w:p w14:paraId="331330D3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906B46" w:rsidRPr="00A06835" w14:paraId="03A4A96B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28643DC6" w14:textId="4B10B20F" w:rsidR="00906B46" w:rsidRPr="00B83E3D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Nom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famille</w:t>
            </w:r>
            <w:proofErr w:type="spellEnd"/>
          </w:p>
        </w:tc>
        <w:tc>
          <w:tcPr>
            <w:tcW w:w="7228" w:type="dxa"/>
            <w:vAlign w:val="center"/>
          </w:tcPr>
          <w:p w14:paraId="28A2ABC7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906B46" w:rsidRPr="00A06835" w14:paraId="5FF8C805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5F042338" w14:textId="3DB8EC1A" w:rsidR="00906B46" w:rsidRPr="00B83E3D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Titre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fonctionnel</w:t>
            </w:r>
            <w:proofErr w:type="spellEnd"/>
          </w:p>
        </w:tc>
        <w:tc>
          <w:tcPr>
            <w:tcW w:w="7228" w:type="dxa"/>
            <w:vAlign w:val="center"/>
          </w:tcPr>
          <w:p w14:paraId="3CC801C5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906B46" w:rsidRPr="00921DDA" w14:paraId="12965DCD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31735F96" w14:textId="798D7860" w:rsidR="00906B46" w:rsidRPr="00906B46" w:rsidRDefault="00906B46" w:rsidP="00906B46">
            <w:pP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Ministre ou plus haut? </w:t>
            </w:r>
            <w: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  <w:lang w:val="fr-CA"/>
              </w:rPr>
              <w:t>(OUI/NON)</w:t>
            </w:r>
          </w:p>
        </w:tc>
        <w:tc>
          <w:tcPr>
            <w:tcW w:w="7228" w:type="dxa"/>
            <w:vAlign w:val="center"/>
          </w:tcPr>
          <w:p w14:paraId="3226B910" w14:textId="77777777" w:rsidR="00906B46" w:rsidRPr="00906B46" w:rsidRDefault="00906B46" w:rsidP="00906B4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</w:p>
        </w:tc>
      </w:tr>
      <w:tr w:rsidR="00906B46" w:rsidRPr="00A06835" w14:paraId="49F96D05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2D9943C9" w14:textId="6BB99E88" w:rsidR="00906B46" w:rsidRPr="00B83E3D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Départment</w:t>
            </w:r>
            <w:proofErr w:type="spellEnd"/>
          </w:p>
        </w:tc>
        <w:tc>
          <w:tcPr>
            <w:tcW w:w="7228" w:type="dxa"/>
            <w:vAlign w:val="center"/>
          </w:tcPr>
          <w:p w14:paraId="6BCA4657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906B46" w:rsidRPr="00A06835" w14:paraId="349C9756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00D82493" w14:textId="684D3D2D" w:rsidR="00906B46" w:rsidRPr="00B83E3D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Organisation</w:t>
            </w:r>
            <w:proofErr w:type="spellEnd"/>
          </w:p>
        </w:tc>
        <w:tc>
          <w:tcPr>
            <w:tcW w:w="7228" w:type="dxa"/>
            <w:vAlign w:val="center"/>
          </w:tcPr>
          <w:p w14:paraId="7EFFC103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906B46" w:rsidRPr="00921DDA" w14:paraId="375DACC9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4B4A13C0" w14:textId="77777777" w:rsidR="00906B46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Date de naissance</w:t>
            </w:r>
          </w:p>
          <w:p w14:paraId="59D6A470" w14:textId="73E48C22" w:rsidR="00906B46" w:rsidRPr="00906B46" w:rsidRDefault="00906B46" w:rsidP="00906B46">
            <w:pP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  <w:lang w:val="fr-CA"/>
              </w:rPr>
              <w:t>(JJ/MM/AAAA)</w:t>
            </w:r>
          </w:p>
        </w:tc>
        <w:tc>
          <w:tcPr>
            <w:tcW w:w="7228" w:type="dxa"/>
            <w:vAlign w:val="center"/>
          </w:tcPr>
          <w:p w14:paraId="1A6F3555" w14:textId="77777777" w:rsidR="00906B46" w:rsidRPr="00906B46" w:rsidRDefault="00906B46" w:rsidP="00906B4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</w:p>
        </w:tc>
      </w:tr>
      <w:tr w:rsidR="00906B46" w:rsidRPr="00A06835" w14:paraId="4662AE02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1FBA699F" w14:textId="49A35057" w:rsidR="00906B46" w:rsidRPr="00B83E3D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Numéro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passeport</w:t>
            </w:r>
            <w:proofErr w:type="spellEnd"/>
          </w:p>
        </w:tc>
        <w:tc>
          <w:tcPr>
            <w:tcW w:w="7228" w:type="dxa"/>
            <w:vAlign w:val="center"/>
          </w:tcPr>
          <w:p w14:paraId="4D72C0FE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  <w:tr w:rsidR="00906B46" w:rsidRPr="00A06835" w14:paraId="086880B7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52BA657B" w14:textId="60EB3247" w:rsidR="00906B46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Pays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émetteur</w:t>
            </w:r>
            <w:proofErr w:type="spellEnd"/>
          </w:p>
        </w:tc>
        <w:tc>
          <w:tcPr>
            <w:tcW w:w="7228" w:type="dxa"/>
            <w:vAlign w:val="center"/>
          </w:tcPr>
          <w:p w14:paraId="53D408F5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  <w:tr w:rsidR="00906B46" w:rsidRPr="00A06835" w14:paraId="32F53D1C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2C1E9A90" w14:textId="7EF1686B" w:rsidR="00906B46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Pays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résidence</w:t>
            </w:r>
            <w:proofErr w:type="spellEnd"/>
          </w:p>
        </w:tc>
        <w:tc>
          <w:tcPr>
            <w:tcW w:w="7228" w:type="dxa"/>
            <w:vAlign w:val="center"/>
          </w:tcPr>
          <w:p w14:paraId="2D1C54FD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  <w:tr w:rsidR="00906B46" w:rsidRPr="00A06835" w14:paraId="43F1258F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053634CA" w14:textId="40AC3E94" w:rsidR="00906B46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Ville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résidence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7228" w:type="dxa"/>
            <w:vAlign w:val="center"/>
          </w:tcPr>
          <w:p w14:paraId="0B93E627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  <w:tr w:rsidR="00906B46" w:rsidRPr="00A06835" w14:paraId="7150740F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153AAC0E" w14:textId="5D2C6201" w:rsidR="00906B46" w:rsidRPr="00387744" w:rsidRDefault="00906B46" w:rsidP="00906B46">
            <w:pP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Courriel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personnel</w:t>
            </w:r>
            <w: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</w:rPr>
              <w:t>courriel</w:t>
            </w:r>
            <w:proofErr w:type="spellEnd"/>
            <w: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</w:rPr>
              <w:t>sécuritaire</w:t>
            </w:r>
            <w:proofErr w:type="spellEnd"/>
            <w: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7228" w:type="dxa"/>
            <w:vAlign w:val="center"/>
          </w:tcPr>
          <w:p w14:paraId="06E7450B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  <w:tr w:rsidR="00906B46" w:rsidRPr="00A06835" w14:paraId="73D6B1A8" w14:textId="77777777" w:rsidTr="2DFDE8ED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36816513" w14:textId="69FA4C4A" w:rsidR="00906B46" w:rsidRDefault="00906B46" w:rsidP="00906B4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Numéro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téléphone</w:t>
            </w:r>
            <w:proofErr w:type="spellEnd"/>
          </w:p>
        </w:tc>
        <w:tc>
          <w:tcPr>
            <w:tcW w:w="7228" w:type="dxa"/>
            <w:vAlign w:val="center"/>
          </w:tcPr>
          <w:p w14:paraId="1D0F6D09" w14:textId="77777777" w:rsidR="00906B46" w:rsidRPr="009519B8" w:rsidRDefault="00906B46" w:rsidP="00906B46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</w:tbl>
    <w:p w14:paraId="7D2C37B6" w14:textId="76470895" w:rsidR="00F0728F" w:rsidRDefault="00F0728F">
      <w:pPr>
        <w:rPr>
          <w:rFonts w:ascii="Raleway" w:hAnsi="Raleway"/>
          <w:color w:val="82274A"/>
        </w:rPr>
      </w:pPr>
      <w:r>
        <w:rPr>
          <w:rFonts w:ascii="Raleway" w:hAnsi="Raleway"/>
          <w:color w:val="82274A"/>
        </w:rPr>
        <w:br w:type="page"/>
      </w:r>
    </w:p>
    <w:p w14:paraId="39549EED" w14:textId="6378C4A3" w:rsidR="00F0728F" w:rsidRPr="00906B46" w:rsidRDefault="00906B46" w:rsidP="009325E8">
      <w:pPr>
        <w:pStyle w:val="MainHeading"/>
        <w:jc w:val="center"/>
        <w:rPr>
          <w:lang w:val="fr-CA"/>
        </w:rPr>
      </w:pPr>
      <w:r>
        <w:rPr>
          <w:lang w:val="fr-CA"/>
        </w:rPr>
        <w:lastRenderedPageBreak/>
        <w:t xml:space="preserve">    </w:t>
      </w:r>
      <w:bookmarkStart w:id="2" w:name="_Toc113373081"/>
      <w:r>
        <w:rPr>
          <w:lang w:val="fr-CA"/>
        </w:rPr>
        <w:t>ANNEXE 2: Pavillon du Canada à la CdP27</w:t>
      </w:r>
      <w:r w:rsidR="00F0728F" w:rsidRPr="00906B46">
        <w:rPr>
          <w:lang w:val="fr-CA"/>
        </w:rPr>
        <w:br/>
      </w:r>
      <w:r w:rsidR="00AB10B1">
        <w:rPr>
          <w:lang w:val="fr-CA"/>
        </w:rPr>
        <w:t>Information détaillée de l’événement</w:t>
      </w:r>
      <w:bookmarkEnd w:id="2"/>
    </w:p>
    <w:p w14:paraId="7E61CB0D" w14:textId="77777777" w:rsidR="00F0728F" w:rsidRPr="00906B46" w:rsidRDefault="00F0728F" w:rsidP="00882749">
      <w:pPr>
        <w:pStyle w:val="NoSpacing"/>
        <w:rPr>
          <w:rFonts w:ascii="Raleway" w:hAnsi="Raleway"/>
          <w:lang w:val="fr-CA"/>
        </w:rPr>
      </w:pPr>
    </w:p>
    <w:p w14:paraId="08B7B394" w14:textId="79737E8C" w:rsidR="00F0728F" w:rsidRPr="00AB10B1" w:rsidRDefault="00A813C8" w:rsidP="005F6C32">
      <w:pPr>
        <w:pStyle w:val="NoSpacing"/>
        <w:rPr>
          <w:rFonts w:ascii="Raleway" w:hAnsi="Raleway"/>
          <w:b/>
          <w:bCs/>
          <w:lang w:val="fr-CA"/>
        </w:rPr>
      </w:pPr>
      <w:r>
        <w:rPr>
          <w:rFonts w:ascii="Raleway" w:hAnsi="Raleway"/>
          <w:u w:val="single"/>
          <w:lang w:val="fr-CA"/>
        </w:rPr>
        <w:t>Date de retour du formulaire</w:t>
      </w:r>
      <w:r w:rsidR="00F0728F" w:rsidRPr="00AB10B1">
        <w:rPr>
          <w:rFonts w:ascii="Raleway" w:hAnsi="Raleway"/>
          <w:lang w:val="fr-CA"/>
        </w:rPr>
        <w:t xml:space="preserve">: </w:t>
      </w:r>
      <w:r w:rsidR="00AB10B1">
        <w:rPr>
          <w:rFonts w:ascii="Raleway" w:hAnsi="Raleway"/>
          <w:b/>
          <w:bCs/>
          <w:lang w:val="fr-CA"/>
        </w:rPr>
        <w:t>le 30 se</w:t>
      </w:r>
      <w:r w:rsidR="00F0728F" w:rsidRPr="00AB10B1">
        <w:rPr>
          <w:rFonts w:ascii="Raleway" w:hAnsi="Raleway"/>
          <w:b/>
          <w:bCs/>
          <w:lang w:val="fr-CA"/>
        </w:rPr>
        <w:t>ptembr</w:t>
      </w:r>
      <w:r w:rsidR="00AB10B1">
        <w:rPr>
          <w:rFonts w:ascii="Raleway" w:hAnsi="Raleway"/>
          <w:b/>
          <w:bCs/>
          <w:lang w:val="fr-CA"/>
        </w:rPr>
        <w:t xml:space="preserve">e </w:t>
      </w:r>
      <w:r w:rsidR="00F0728F" w:rsidRPr="00AB10B1">
        <w:rPr>
          <w:rFonts w:ascii="Raleway" w:hAnsi="Raleway"/>
          <w:b/>
          <w:bCs/>
          <w:lang w:val="fr-CA"/>
        </w:rPr>
        <w:t xml:space="preserve">2022 </w:t>
      </w:r>
      <w:r w:rsidR="00AB10B1">
        <w:rPr>
          <w:rFonts w:ascii="Raleway" w:hAnsi="Raleway"/>
          <w:b/>
          <w:bCs/>
          <w:lang w:val="fr-CA"/>
        </w:rPr>
        <w:t>à 17h (Heure de l’Est)</w:t>
      </w:r>
    </w:p>
    <w:p w14:paraId="0A70E001" w14:textId="63F11ACA" w:rsidR="00F0728F" w:rsidRPr="00AB10B1" w:rsidRDefault="00F0728F" w:rsidP="005F6C32">
      <w:pPr>
        <w:pStyle w:val="NoSpacing"/>
        <w:rPr>
          <w:rFonts w:ascii="Raleway" w:hAnsi="Raleway"/>
          <w:lang w:val="fr-CA"/>
        </w:rPr>
      </w:pPr>
      <w:r w:rsidRPr="00AB10B1">
        <w:rPr>
          <w:rFonts w:ascii="Raleway" w:hAnsi="Raleway"/>
          <w:u w:val="single"/>
          <w:lang w:val="fr-CA"/>
        </w:rPr>
        <w:t>Ret</w:t>
      </w:r>
      <w:r w:rsidR="00AB10B1" w:rsidRPr="00AB10B1">
        <w:rPr>
          <w:rFonts w:ascii="Raleway" w:hAnsi="Raleway"/>
          <w:u w:val="single"/>
          <w:lang w:val="fr-CA"/>
        </w:rPr>
        <w:t>o</w:t>
      </w:r>
      <w:r w:rsidRPr="00AB10B1">
        <w:rPr>
          <w:rFonts w:ascii="Raleway" w:hAnsi="Raleway"/>
          <w:u w:val="single"/>
          <w:lang w:val="fr-CA"/>
        </w:rPr>
        <w:t>urn</w:t>
      </w:r>
      <w:r w:rsidR="00AB10B1" w:rsidRPr="00AB10B1">
        <w:rPr>
          <w:rFonts w:ascii="Raleway" w:hAnsi="Raleway"/>
          <w:u w:val="single"/>
          <w:lang w:val="fr-CA"/>
        </w:rPr>
        <w:t>er à</w:t>
      </w:r>
      <w:r w:rsidRPr="00AB10B1">
        <w:rPr>
          <w:rFonts w:ascii="Raleway" w:hAnsi="Raleway"/>
          <w:lang w:val="fr-CA"/>
        </w:rPr>
        <w:t xml:space="preserve">: </w:t>
      </w:r>
      <w:r w:rsidRPr="00AB10B1">
        <w:rPr>
          <w:rFonts w:ascii="Raleway" w:hAnsi="Raleway"/>
          <w:b/>
          <w:bCs/>
          <w:color w:val="82274A"/>
          <w:lang w:val="fr-CA"/>
        </w:rPr>
        <w:t>pavillioncdp-coppavilion@globeseries.com</w:t>
      </w:r>
    </w:p>
    <w:p w14:paraId="274E326C" w14:textId="77777777" w:rsidR="00F0728F" w:rsidRPr="00AB10B1" w:rsidRDefault="00F0728F" w:rsidP="005F6C32">
      <w:pPr>
        <w:pStyle w:val="NoSpacing"/>
        <w:rPr>
          <w:rFonts w:ascii="Raleway" w:hAnsi="Raleway"/>
          <w:lang w:val="fr-CA"/>
        </w:rPr>
      </w:pPr>
    </w:p>
    <w:p w14:paraId="7DF12B94" w14:textId="301FA68F" w:rsidR="00F0728F" w:rsidRPr="00AB10B1" w:rsidRDefault="00AB10B1" w:rsidP="4E0310F7">
      <w:pPr>
        <w:pStyle w:val="NoSpacing"/>
        <w:rPr>
          <w:rFonts w:ascii="Raleway" w:hAnsi="Raleway"/>
          <w:i/>
          <w:iCs/>
          <w:lang w:val="fr-CA"/>
        </w:rPr>
      </w:pPr>
      <w:r w:rsidRPr="00AB10B1">
        <w:rPr>
          <w:rFonts w:ascii="Raleway" w:hAnsi="Raleway"/>
          <w:i/>
          <w:iCs/>
          <w:lang w:val="fr-CA"/>
        </w:rPr>
        <w:t xml:space="preserve">Pour toutes questions </w:t>
      </w:r>
      <w:r>
        <w:rPr>
          <w:rFonts w:ascii="Raleway" w:hAnsi="Raleway"/>
          <w:i/>
          <w:iCs/>
          <w:lang w:val="fr-CA"/>
        </w:rPr>
        <w:t>vis-à-vis ce formulaire, veuillez contacter</w:t>
      </w:r>
      <w:r w:rsidR="00F0728F" w:rsidRPr="00AB10B1">
        <w:rPr>
          <w:rFonts w:ascii="Raleway" w:hAnsi="Raleway"/>
          <w:i/>
          <w:iCs/>
          <w:lang w:val="fr-CA"/>
        </w:rPr>
        <w:t xml:space="preserve">: </w:t>
      </w:r>
      <w:r w:rsidR="00F0728F" w:rsidRPr="00AB10B1">
        <w:rPr>
          <w:rFonts w:ascii="Raleway" w:hAnsi="Raleway"/>
          <w:b/>
          <w:bCs/>
          <w:color w:val="82274A"/>
          <w:lang w:val="fr-CA"/>
        </w:rPr>
        <w:t>pavillioncdp-coppavilion@globeseries.com.</w:t>
      </w:r>
    </w:p>
    <w:p w14:paraId="2821BE82" w14:textId="77777777" w:rsidR="00F0728F" w:rsidRPr="00AB10B1" w:rsidRDefault="00F0728F" w:rsidP="005F6C32">
      <w:pPr>
        <w:pStyle w:val="NoSpacing"/>
        <w:rPr>
          <w:rFonts w:ascii="Raleway" w:hAnsi="Raleway"/>
          <w:lang w:val="fr-CA"/>
        </w:rPr>
      </w:pPr>
    </w:p>
    <w:p w14:paraId="319650E0" w14:textId="77777777" w:rsidR="00F0728F" w:rsidRPr="00AB10B1" w:rsidRDefault="00F0728F" w:rsidP="005F6C32">
      <w:pPr>
        <w:pStyle w:val="NoSpacing"/>
        <w:rPr>
          <w:rFonts w:ascii="Raleway" w:hAnsi="Raleway"/>
          <w:lang w:val="fr-CA"/>
        </w:rPr>
      </w:pPr>
    </w:p>
    <w:tbl>
      <w:tblPr>
        <w:tblStyle w:val="TableGrid"/>
        <w:tblW w:w="5001" w:type="pct"/>
        <w:tblLook w:val="04A0" w:firstRow="1" w:lastRow="0" w:firstColumn="1" w:lastColumn="0" w:noHBand="0" w:noVBand="1"/>
      </w:tblPr>
      <w:tblGrid>
        <w:gridCol w:w="3774"/>
        <w:gridCol w:w="5578"/>
      </w:tblGrid>
      <w:tr w:rsidR="00AB10B1" w:rsidRPr="00EB50F1" w14:paraId="5FBAAF6E" w14:textId="77777777" w:rsidTr="00AB10B1">
        <w:trPr>
          <w:trHeight w:val="296"/>
        </w:trPr>
        <w:tc>
          <w:tcPr>
            <w:tcW w:w="2018" w:type="pct"/>
            <w:shd w:val="clear" w:color="auto" w:fill="82274A"/>
            <w:vAlign w:val="center"/>
          </w:tcPr>
          <w:p w14:paraId="6EA97E6F" w14:textId="10444E2B" w:rsidR="00AB10B1" w:rsidRPr="00EB50F1" w:rsidRDefault="00AB10B1" w:rsidP="00AB10B1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Nom du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responsable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d’événement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2982" w:type="pct"/>
            <w:vAlign w:val="center"/>
          </w:tcPr>
          <w:p w14:paraId="77645917" w14:textId="77777777" w:rsidR="00AB10B1" w:rsidRPr="00EB50F1" w:rsidRDefault="00AB10B1" w:rsidP="00AB10B1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AB10B1" w:rsidRPr="00EB50F1" w14:paraId="17E161FF" w14:textId="77777777" w:rsidTr="00AB10B1">
        <w:trPr>
          <w:trHeight w:val="296"/>
        </w:trPr>
        <w:tc>
          <w:tcPr>
            <w:tcW w:w="2018" w:type="pct"/>
            <w:shd w:val="clear" w:color="auto" w:fill="82274A"/>
            <w:vAlign w:val="center"/>
          </w:tcPr>
          <w:p w14:paraId="17E8F457" w14:textId="3063811B" w:rsidR="00AB10B1" w:rsidRDefault="00AB10B1" w:rsidP="00AB10B1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Courriel du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responsable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d’événement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: </w:t>
            </w:r>
          </w:p>
        </w:tc>
        <w:tc>
          <w:tcPr>
            <w:tcW w:w="2982" w:type="pct"/>
            <w:vAlign w:val="center"/>
          </w:tcPr>
          <w:p w14:paraId="5EF27E3A" w14:textId="77777777" w:rsidR="00AB10B1" w:rsidRPr="00EB50F1" w:rsidRDefault="00AB10B1" w:rsidP="00AB10B1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AB10B1" w:rsidRPr="00921DDA" w14:paraId="60CC4661" w14:textId="77777777" w:rsidTr="00AB10B1">
        <w:trPr>
          <w:trHeight w:val="313"/>
        </w:trPr>
        <w:tc>
          <w:tcPr>
            <w:tcW w:w="2018" w:type="pct"/>
            <w:shd w:val="clear" w:color="auto" w:fill="82274A"/>
            <w:vAlign w:val="center"/>
          </w:tcPr>
          <w:p w14:paraId="3C792ED5" w14:textId="22EF6B25" w:rsidR="00AB10B1" w:rsidRPr="00EB50F1" w:rsidRDefault="00AB10B1" w:rsidP="00AB10B1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Organisation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responsable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l’événement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2982" w:type="pct"/>
            <w:vAlign w:val="center"/>
          </w:tcPr>
          <w:p w14:paraId="100667E4" w14:textId="300C17D9" w:rsidR="00AB10B1" w:rsidRPr="00AB10B1" w:rsidRDefault="00AB10B1" w:rsidP="00AB10B1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Insérez le nom de l’organisation principale &gt;</w:t>
            </w:r>
          </w:p>
        </w:tc>
      </w:tr>
      <w:tr w:rsidR="00A85CAC" w:rsidRPr="00921DDA" w14:paraId="5B88984C" w14:textId="77777777" w:rsidTr="00AB10B1">
        <w:trPr>
          <w:trHeight w:val="313"/>
        </w:trPr>
        <w:tc>
          <w:tcPr>
            <w:tcW w:w="2018" w:type="pct"/>
            <w:shd w:val="clear" w:color="auto" w:fill="82274A"/>
            <w:vAlign w:val="center"/>
          </w:tcPr>
          <w:p w14:paraId="7C8B2C5F" w14:textId="2C59E844" w:rsidR="00A85CAC" w:rsidRDefault="00AB10B1" w:rsidP="00A85CAC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Organisations </w:t>
            </w:r>
            <w:proofErr w:type="spellStart"/>
            <w:r w:rsidR="00EA3F6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secondaires</w:t>
            </w:r>
            <w:proofErr w:type="spellEnd"/>
            <w:r w:rsidR="00EA3F6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/</w:t>
            </w:r>
            <w:proofErr w:type="spellStart"/>
            <w:r w:rsidR="00EA3F6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partenaires</w:t>
            </w:r>
            <w:proofErr w:type="spellEnd"/>
            <w:r w:rsidR="00EA3F67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2982" w:type="pct"/>
            <w:vAlign w:val="center"/>
          </w:tcPr>
          <w:p w14:paraId="02323785" w14:textId="42561701" w:rsidR="00A85CAC" w:rsidRPr="00EA3F67" w:rsidRDefault="00A85CAC" w:rsidP="00A85CAC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EA3F67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</w:t>
            </w:r>
            <w:r w:rsidR="00EA3F67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Insérez le nom de/des organisations secondaires/partenaires </w:t>
            </w:r>
            <w:r w:rsidRPr="00EA3F67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gt;</w:t>
            </w:r>
          </w:p>
        </w:tc>
      </w:tr>
    </w:tbl>
    <w:p w14:paraId="76D9B9FC" w14:textId="77777777" w:rsidR="00F0728F" w:rsidRPr="00EA3F67" w:rsidRDefault="00F0728F" w:rsidP="005F6C32">
      <w:pPr>
        <w:pStyle w:val="NoSpacing"/>
        <w:rPr>
          <w:lang w:val="fr-CA"/>
        </w:rPr>
      </w:pPr>
    </w:p>
    <w:p w14:paraId="19C0E8DE" w14:textId="7C2A11C8" w:rsidR="00F0728F" w:rsidRPr="00943BBD" w:rsidRDefault="00BC4511" w:rsidP="008D4B1D">
      <w:pPr>
        <w:pStyle w:val="CustomSubtitle"/>
        <w:rPr>
          <w:lang w:val="fr-CA"/>
        </w:rPr>
      </w:pPr>
      <w:bookmarkStart w:id="3" w:name="_Toc113373082"/>
      <w:r>
        <w:rPr>
          <w:lang w:val="fr-CA"/>
        </w:rPr>
        <w:t>Titre &amp; Description de l’événement</w:t>
      </w:r>
      <w:bookmarkEnd w:id="3"/>
    </w:p>
    <w:p w14:paraId="18B24AEB" w14:textId="77777777" w:rsidR="00F0728F" w:rsidRPr="00943BBD" w:rsidRDefault="00F0728F" w:rsidP="00C22B91">
      <w:pPr>
        <w:jc w:val="center"/>
        <w:rPr>
          <w:sz w:val="12"/>
          <w:szCs w:val="12"/>
          <w:lang w:val="fr-CA"/>
        </w:rPr>
      </w:pPr>
    </w:p>
    <w:p w14:paraId="21128837" w14:textId="28AD3F56" w:rsidR="00412426" w:rsidRPr="00943BBD" w:rsidRDefault="00943BBD" w:rsidP="00412426">
      <w:pPr>
        <w:pStyle w:val="CustomSub-subtitle"/>
        <w:rPr>
          <w:lang w:val="fr-CA"/>
        </w:rPr>
      </w:pPr>
      <w:r w:rsidRPr="00943BBD">
        <w:rPr>
          <w:lang w:val="fr-CA"/>
        </w:rPr>
        <w:t>Lignes di</w:t>
      </w:r>
      <w:r>
        <w:rPr>
          <w:lang w:val="fr-CA"/>
        </w:rPr>
        <w:t>rect</w:t>
      </w:r>
      <w:r w:rsidR="00BF1906">
        <w:rPr>
          <w:lang w:val="fr-CA"/>
        </w:rPr>
        <w:t>rices</w:t>
      </w:r>
    </w:p>
    <w:p w14:paraId="75EF5166" w14:textId="77777777" w:rsidR="00943BBD" w:rsidRDefault="00943BBD" w:rsidP="00943BBD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Le titre de l'événement ne doit pas dépasser </w:t>
      </w:r>
      <w:r>
        <w:rPr>
          <w:b/>
          <w:bCs/>
          <w:i/>
          <w:iCs/>
          <w:lang w:val="fr-CA"/>
        </w:rPr>
        <w:t>90 caractères</w:t>
      </w:r>
      <w:r>
        <w:rPr>
          <w:i/>
          <w:iCs/>
          <w:lang w:val="fr-CA"/>
        </w:rPr>
        <w:t>, les espaces y compris.</w:t>
      </w:r>
    </w:p>
    <w:p w14:paraId="7912B5A8" w14:textId="77777777" w:rsidR="00943BBD" w:rsidRDefault="00943BBD" w:rsidP="00943BBD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La description de l'événement ne doit pas dépasser </w:t>
      </w:r>
      <w:r>
        <w:rPr>
          <w:b/>
          <w:bCs/>
          <w:i/>
          <w:iCs/>
          <w:lang w:val="fr-CA"/>
        </w:rPr>
        <w:t>925 caractères</w:t>
      </w:r>
      <w:r>
        <w:rPr>
          <w:i/>
          <w:iCs/>
          <w:lang w:val="fr-CA"/>
        </w:rPr>
        <w:t>, les espaces y compris.</w:t>
      </w:r>
    </w:p>
    <w:p w14:paraId="5DCFD4C2" w14:textId="77777777" w:rsidR="00943BBD" w:rsidRDefault="00943BBD" w:rsidP="00943BBD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Remarque : ECCC </w:t>
      </w:r>
      <w:proofErr w:type="spellStart"/>
      <w:r>
        <w:rPr>
          <w:i/>
          <w:iCs/>
          <w:lang w:val="fr-CA"/>
        </w:rPr>
        <w:t>a</w:t>
      </w:r>
      <w:proofErr w:type="spellEnd"/>
      <w:r>
        <w:rPr>
          <w:i/>
          <w:iCs/>
          <w:lang w:val="fr-CA"/>
        </w:rPr>
        <w:t xml:space="preserve"> l'approbation éditoriale finale sur le titre, la description et l'événement dans son ensemble (toutes les modifications seront partagées avec le responsable de l'événement)</w:t>
      </w:r>
    </w:p>
    <w:p w14:paraId="5020ADF5" w14:textId="77777777" w:rsidR="00F0728F" w:rsidRPr="00943BBD" w:rsidRDefault="00F0728F" w:rsidP="00537DCF">
      <w:pPr>
        <w:pStyle w:val="CustomBodyText"/>
        <w:ind w:left="360"/>
        <w:rPr>
          <w:i/>
          <w:iCs/>
          <w:lang w:val="fr-CA"/>
        </w:rPr>
      </w:pPr>
    </w:p>
    <w:p w14:paraId="10BE7529" w14:textId="1250C859" w:rsidR="00F0728F" w:rsidRPr="009325E8" w:rsidRDefault="00943BBD" w:rsidP="00412426">
      <w:pPr>
        <w:pStyle w:val="CustomSub-subtitle"/>
      </w:pPr>
      <w:proofErr w:type="spellStart"/>
      <w:r>
        <w:t>Sommaire</w:t>
      </w:r>
      <w:proofErr w:type="spellEnd"/>
    </w:p>
    <w:tbl>
      <w:tblPr>
        <w:tblStyle w:val="TableGrid"/>
        <w:tblW w:w="9647" w:type="dxa"/>
        <w:tblLook w:val="04A0" w:firstRow="1" w:lastRow="0" w:firstColumn="1" w:lastColumn="0" w:noHBand="0" w:noVBand="1"/>
      </w:tblPr>
      <w:tblGrid>
        <w:gridCol w:w="2605"/>
        <w:gridCol w:w="7042"/>
      </w:tblGrid>
      <w:tr w:rsidR="00943BBD" w:rsidRPr="00A06835" w14:paraId="308008D9" w14:textId="77777777" w:rsidTr="00943BBD">
        <w:trPr>
          <w:trHeight w:val="365"/>
        </w:trPr>
        <w:tc>
          <w:tcPr>
            <w:tcW w:w="2605" w:type="dxa"/>
            <w:shd w:val="clear" w:color="auto" w:fill="82274A"/>
          </w:tcPr>
          <w:p w14:paraId="4B2A94F5" w14:textId="344CFB4E" w:rsidR="00943BBD" w:rsidRPr="00B83E3D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Titre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l’événement</w:t>
            </w:r>
            <w:proofErr w:type="spellEnd"/>
          </w:p>
        </w:tc>
        <w:tc>
          <w:tcPr>
            <w:tcW w:w="7042" w:type="dxa"/>
          </w:tcPr>
          <w:p w14:paraId="3BA15B70" w14:textId="77777777" w:rsidR="00943BBD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  <w:p w14:paraId="383DA8C3" w14:textId="77777777" w:rsidR="00943BBD" w:rsidRPr="00A06835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943BBD" w:rsidRPr="00A06835" w14:paraId="58BE3C6E" w14:textId="77777777" w:rsidTr="00943BBD">
        <w:trPr>
          <w:trHeight w:val="2186"/>
        </w:trPr>
        <w:tc>
          <w:tcPr>
            <w:tcW w:w="2605" w:type="dxa"/>
            <w:shd w:val="clear" w:color="auto" w:fill="82274A"/>
          </w:tcPr>
          <w:p w14:paraId="0851B761" w14:textId="77777777" w:rsidR="00943BBD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Description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l’événement</w:t>
            </w:r>
            <w:proofErr w:type="spellEnd"/>
          </w:p>
          <w:p w14:paraId="41F4C820" w14:textId="77777777" w:rsidR="00943BBD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</w:p>
          <w:p w14:paraId="71FD20BD" w14:textId="77777777" w:rsidR="00943BBD" w:rsidRPr="00B83E3D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tcW w:w="7042" w:type="dxa"/>
          </w:tcPr>
          <w:p w14:paraId="16DDDEEF" w14:textId="77777777" w:rsidR="00943BBD" w:rsidRPr="00A06835" w:rsidRDefault="00943BBD" w:rsidP="00943BBD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</w:tbl>
    <w:p w14:paraId="15213E5A" w14:textId="77777777" w:rsidR="00F0728F" w:rsidRDefault="00F0728F" w:rsidP="00553EC1">
      <w:pPr>
        <w:jc w:val="center"/>
        <w:rPr>
          <w:rFonts w:ascii="Raleway" w:eastAsia="Raleway" w:hAnsi="Raleway" w:cs="Raleway"/>
          <w:b/>
          <w:bCs/>
          <w:i/>
          <w:iCs/>
          <w:color w:val="82274A"/>
          <w:sz w:val="20"/>
          <w:szCs w:val="20"/>
        </w:rPr>
      </w:pPr>
    </w:p>
    <w:p w14:paraId="3761B5DF" w14:textId="32220477" w:rsidR="00F0728F" w:rsidRPr="00BC4511" w:rsidRDefault="00BC4511" w:rsidP="008D4B1D">
      <w:pPr>
        <w:pStyle w:val="CustomSub-subtitle"/>
        <w:keepNext/>
        <w:rPr>
          <w:lang w:val="fr-CA"/>
        </w:rPr>
      </w:pPr>
      <w:r w:rsidRPr="00BC4511">
        <w:rPr>
          <w:lang w:val="fr-CA"/>
        </w:rPr>
        <w:lastRenderedPageBreak/>
        <w:t xml:space="preserve">Titre &amp; Description de l’événement </w:t>
      </w:r>
      <w:r w:rsidR="008D4B1D" w:rsidRPr="00BC4511">
        <w:rPr>
          <w:lang w:val="fr-CA"/>
        </w:rPr>
        <w:t xml:space="preserve">– </w:t>
      </w:r>
      <w:r>
        <w:rPr>
          <w:lang w:val="fr-CA"/>
        </w:rPr>
        <w:t>Langue alternative</w:t>
      </w:r>
      <w:r w:rsidR="008D4B1D" w:rsidRPr="00BC4511">
        <w:rPr>
          <w:lang w:val="fr-CA"/>
        </w:rPr>
        <w:t xml:space="preserve"> (</w:t>
      </w:r>
      <w:r w:rsidRPr="00BC4511">
        <w:rPr>
          <w:lang w:val="fr-CA"/>
        </w:rPr>
        <w:t>Facultatif</w:t>
      </w:r>
      <w:r w:rsidR="008D4B1D" w:rsidRPr="00BC4511">
        <w:rPr>
          <w:lang w:val="fr-CA"/>
        </w:rPr>
        <w:t>)</w:t>
      </w:r>
    </w:p>
    <w:p w14:paraId="4A75178E" w14:textId="77777777" w:rsidR="00BC4511" w:rsidRDefault="00BC4511" w:rsidP="00BC4511">
      <w:pPr>
        <w:pStyle w:val="CustomBodyText"/>
        <w:keepNext/>
        <w:keepLines/>
        <w:rPr>
          <w:i/>
          <w:iCs/>
          <w:lang w:val="fr-CA"/>
        </w:rPr>
      </w:pPr>
      <w:r>
        <w:rPr>
          <w:i/>
          <w:iCs/>
          <w:lang w:val="fr-CA"/>
        </w:rPr>
        <w:t xml:space="preserve">Les titres et les descriptions des événements seront disponibles en anglais et en français sur le site Web du Pavillon du Canada à la CdP27. ECCC fournira une traduction dans la langue alternative (fournie ci-dessus) en fonction des titres et des descriptions de l'événement, cependant, les responsables de l'événement sont invités à fournir leur propre version traduite du titre et de la description dans la langue alternative ci-dessous si vous préférez. </w:t>
      </w:r>
    </w:p>
    <w:p w14:paraId="6A7AE9A5" w14:textId="77777777" w:rsidR="00F0728F" w:rsidRPr="00BC4511" w:rsidRDefault="00F0728F" w:rsidP="003D0493">
      <w:pPr>
        <w:pStyle w:val="CustomBodyText"/>
        <w:keepNext/>
        <w:keepLines/>
        <w:rPr>
          <w:i/>
          <w:iCs/>
          <w:sz w:val="12"/>
          <w:szCs w:val="12"/>
          <w:lang w:val="fr-CA"/>
        </w:rPr>
      </w:pPr>
    </w:p>
    <w:p w14:paraId="08625F26" w14:textId="77777777" w:rsidR="00F0728F" w:rsidRPr="00BC4511" w:rsidRDefault="00F0728F" w:rsidP="003D0493">
      <w:pPr>
        <w:pStyle w:val="CustomBodyText"/>
        <w:keepNext/>
        <w:keepLines/>
        <w:rPr>
          <w:i/>
          <w:iCs/>
          <w:sz w:val="12"/>
          <w:szCs w:val="12"/>
          <w:lang w:val="fr-CA"/>
        </w:rPr>
      </w:pPr>
    </w:p>
    <w:tbl>
      <w:tblPr>
        <w:tblStyle w:val="TableGrid"/>
        <w:tblW w:w="9647" w:type="dxa"/>
        <w:tblLook w:val="04A0" w:firstRow="1" w:lastRow="0" w:firstColumn="1" w:lastColumn="0" w:noHBand="0" w:noVBand="1"/>
      </w:tblPr>
      <w:tblGrid>
        <w:gridCol w:w="2425"/>
        <w:gridCol w:w="7222"/>
      </w:tblGrid>
      <w:tr w:rsidR="00BC4511" w:rsidRPr="00921DDA" w14:paraId="70900D27" w14:textId="77777777" w:rsidTr="00BC4511">
        <w:trPr>
          <w:trHeight w:val="365"/>
        </w:trPr>
        <w:tc>
          <w:tcPr>
            <w:tcW w:w="2425" w:type="dxa"/>
            <w:shd w:val="clear" w:color="auto" w:fill="C2C2BC" w:themeFill="background2" w:themeFillShade="E6"/>
          </w:tcPr>
          <w:p w14:paraId="40E8F71E" w14:textId="7F22B2D8" w:rsidR="00BC4511" w:rsidRP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fr-CA"/>
              </w:rPr>
              <w:t>Titre de l’événement (langue alternative)</w:t>
            </w:r>
          </w:p>
        </w:tc>
        <w:tc>
          <w:tcPr>
            <w:tcW w:w="7222" w:type="dxa"/>
          </w:tcPr>
          <w:p w14:paraId="445D0A39" w14:textId="77777777" w:rsidR="00BC4511" w:rsidRP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</w:p>
          <w:p w14:paraId="405DFBC2" w14:textId="77777777" w:rsidR="00BC4511" w:rsidRP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</w:p>
        </w:tc>
      </w:tr>
      <w:tr w:rsidR="00BC4511" w:rsidRPr="00921DDA" w14:paraId="257E5D34" w14:textId="77777777" w:rsidTr="00BC4511">
        <w:trPr>
          <w:trHeight w:val="1578"/>
        </w:trPr>
        <w:tc>
          <w:tcPr>
            <w:tcW w:w="2425" w:type="dxa"/>
            <w:shd w:val="clear" w:color="auto" w:fill="C2C2BC" w:themeFill="background2" w:themeFillShade="E6"/>
          </w:tcPr>
          <w:p w14:paraId="7134049F" w14:textId="77777777" w:rsid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fr-CA"/>
              </w:rPr>
              <w:t>Description de l’événement (langue alternative)</w:t>
            </w:r>
          </w:p>
          <w:p w14:paraId="351F9BFA" w14:textId="77777777" w:rsidR="00BC4511" w:rsidRP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fr-CA"/>
              </w:rPr>
            </w:pPr>
          </w:p>
        </w:tc>
        <w:tc>
          <w:tcPr>
            <w:tcW w:w="7222" w:type="dxa"/>
          </w:tcPr>
          <w:p w14:paraId="18AFA5F5" w14:textId="77777777" w:rsidR="00BC4511" w:rsidRPr="00BC4511" w:rsidRDefault="00BC4511" w:rsidP="00BC4511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</w:p>
        </w:tc>
      </w:tr>
    </w:tbl>
    <w:p w14:paraId="7BCA6C61" w14:textId="77777777" w:rsidR="00F0728F" w:rsidRPr="00BC4511" w:rsidRDefault="00F0728F" w:rsidP="00B52651">
      <w:pPr>
        <w:pStyle w:val="NoSpacing"/>
        <w:rPr>
          <w:lang w:val="fr-CA"/>
        </w:rPr>
      </w:pPr>
    </w:p>
    <w:p w14:paraId="1E213A3C" w14:textId="77777777" w:rsidR="00993B96" w:rsidRPr="00BC4511" w:rsidRDefault="00993B96" w:rsidP="00166CEC">
      <w:pPr>
        <w:pStyle w:val="NoSpacing"/>
        <w:rPr>
          <w:rFonts w:ascii="Raleway" w:hAnsi="Raleway"/>
          <w:color w:val="82274A"/>
          <w:lang w:val="fr-CA"/>
        </w:rPr>
      </w:pPr>
    </w:p>
    <w:p w14:paraId="7C22C480" w14:textId="32436FF5" w:rsidR="008D4B1D" w:rsidRPr="00BF1906" w:rsidRDefault="00BF1906" w:rsidP="008D4B1D">
      <w:pPr>
        <w:pStyle w:val="CustomSubtitle"/>
        <w:rPr>
          <w:lang w:val="fr-CA"/>
        </w:rPr>
      </w:pPr>
      <w:bookmarkStart w:id="4" w:name="_Toc113373083"/>
      <w:r w:rsidRPr="00BF1906">
        <w:rPr>
          <w:lang w:val="fr-CA"/>
        </w:rPr>
        <w:t>Information des p</w:t>
      </w:r>
      <w:r>
        <w:rPr>
          <w:lang w:val="fr-CA"/>
        </w:rPr>
        <w:t>articipants</w:t>
      </w:r>
      <w:bookmarkEnd w:id="4"/>
    </w:p>
    <w:p w14:paraId="5CD95BE2" w14:textId="77777777" w:rsidR="008D4B1D" w:rsidRPr="00BF1906" w:rsidRDefault="008D4B1D" w:rsidP="003B55E7">
      <w:pPr>
        <w:pStyle w:val="NoSpacing"/>
        <w:rPr>
          <w:rFonts w:ascii="Raleway" w:hAnsi="Raleway"/>
          <w:u w:val="single"/>
          <w:lang w:val="fr-CA"/>
        </w:rPr>
      </w:pPr>
    </w:p>
    <w:p w14:paraId="29E7109E" w14:textId="1CD5B321" w:rsidR="008D4B1D" w:rsidRPr="00BF1906" w:rsidRDefault="00BF1906" w:rsidP="008D4B1D">
      <w:pPr>
        <w:pStyle w:val="CustomSub-subtitle"/>
        <w:rPr>
          <w:lang w:val="fr-CA"/>
        </w:rPr>
      </w:pPr>
      <w:r w:rsidRPr="00BF1906">
        <w:rPr>
          <w:lang w:val="fr-CA"/>
        </w:rPr>
        <w:t>Lignes directrices</w:t>
      </w:r>
    </w:p>
    <w:p w14:paraId="6F5AD790" w14:textId="77777777" w:rsidR="00430C27" w:rsidRDefault="00430C27" w:rsidP="00430C27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La biographie des conférenciers ne devrait pas excéder </w:t>
      </w:r>
      <w:r>
        <w:rPr>
          <w:b/>
          <w:bCs/>
          <w:i/>
          <w:iCs/>
          <w:lang w:val="fr-CA"/>
        </w:rPr>
        <w:t>1500 caractères</w:t>
      </w:r>
      <w:r>
        <w:rPr>
          <w:i/>
          <w:iCs/>
          <w:lang w:val="fr-CA"/>
        </w:rPr>
        <w:t>,</w:t>
      </w:r>
      <w:r>
        <w:rPr>
          <w:b/>
          <w:bCs/>
          <w:i/>
          <w:iCs/>
          <w:lang w:val="fr-CA"/>
        </w:rPr>
        <w:t xml:space="preserve"> </w:t>
      </w:r>
      <w:r>
        <w:rPr>
          <w:i/>
          <w:iCs/>
          <w:lang w:val="fr-CA"/>
        </w:rPr>
        <w:t xml:space="preserve">y compris les espaces. </w:t>
      </w:r>
    </w:p>
    <w:p w14:paraId="0B0C99F0" w14:textId="77777777" w:rsidR="00430C27" w:rsidRDefault="00430C27" w:rsidP="00430C27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Tous les portraits des conférenciers doivent respecter les lignes directrices suivantes: </w:t>
      </w:r>
    </w:p>
    <w:p w14:paraId="7D7A51F1" w14:textId="77777777" w:rsidR="00430C27" w:rsidRDefault="00430C27" w:rsidP="00430C27">
      <w:pPr>
        <w:pStyle w:val="CustomBodyText"/>
        <w:numPr>
          <w:ilvl w:val="1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 xml:space="preserve">La taille du fichier doit être </w:t>
      </w:r>
      <w:r>
        <w:rPr>
          <w:b/>
          <w:bCs/>
          <w:i/>
          <w:iCs/>
          <w:lang w:val="fr-CA"/>
        </w:rPr>
        <w:t>inférieure à</w:t>
      </w:r>
      <w:r>
        <w:rPr>
          <w:i/>
          <w:iCs/>
          <w:lang w:val="fr-CA"/>
        </w:rPr>
        <w:t xml:space="preserve"> </w:t>
      </w:r>
      <w:r>
        <w:rPr>
          <w:b/>
          <w:bCs/>
          <w:i/>
          <w:iCs/>
          <w:lang w:val="fr-CA"/>
        </w:rPr>
        <w:t>2MB</w:t>
      </w:r>
    </w:p>
    <w:p w14:paraId="58A68EDF" w14:textId="7466190C" w:rsidR="00430C27" w:rsidRDefault="00430C27" w:rsidP="00430C27">
      <w:pPr>
        <w:pStyle w:val="CustomBodyText"/>
        <w:numPr>
          <w:ilvl w:val="1"/>
          <w:numId w:val="34"/>
        </w:numPr>
        <w:rPr>
          <w:i/>
          <w:iCs/>
        </w:rPr>
      </w:pPr>
      <w:r>
        <w:rPr>
          <w:i/>
          <w:iCs/>
        </w:rPr>
        <w:t xml:space="preserve">Formats </w:t>
      </w:r>
      <w:proofErr w:type="spellStart"/>
      <w:r>
        <w:rPr>
          <w:i/>
          <w:iCs/>
        </w:rPr>
        <w:t>acceptés</w:t>
      </w:r>
      <w:proofErr w:type="spellEnd"/>
      <w:r>
        <w:rPr>
          <w:i/>
          <w:iCs/>
        </w:rPr>
        <w:t>: .</w:t>
      </w:r>
      <w:r>
        <w:rPr>
          <w:b/>
          <w:bCs/>
          <w:i/>
          <w:iCs/>
        </w:rPr>
        <w:t>jpg, .gif, .</w:t>
      </w:r>
      <w:proofErr w:type="spellStart"/>
      <w:r>
        <w:rPr>
          <w:b/>
          <w:bCs/>
          <w:i/>
          <w:iCs/>
        </w:rPr>
        <w:t>png</w:t>
      </w:r>
      <w:proofErr w:type="spellEnd"/>
      <w:r>
        <w:rPr>
          <w:b/>
          <w:bCs/>
          <w:i/>
          <w:iCs/>
        </w:rPr>
        <w:t>, or .jpeg</w:t>
      </w:r>
    </w:p>
    <w:p w14:paraId="08C3F8D3" w14:textId="77777777" w:rsidR="00430C27" w:rsidRDefault="00430C27" w:rsidP="00430C27">
      <w:pPr>
        <w:pStyle w:val="CustomBodyText"/>
        <w:numPr>
          <w:ilvl w:val="1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>Veuillez-vous assurer que la photo montre clairement la tête et les épaules du conférencier avec un arrière-plan propre ou de couleur neutre.</w:t>
      </w:r>
    </w:p>
    <w:p w14:paraId="612D7B23" w14:textId="17842207" w:rsidR="00430C27" w:rsidRDefault="00430C27" w:rsidP="00430C27">
      <w:pPr>
        <w:pStyle w:val="CustomBodyText"/>
        <w:numPr>
          <w:ilvl w:val="0"/>
          <w:numId w:val="34"/>
        </w:numPr>
        <w:rPr>
          <w:i/>
          <w:iCs/>
          <w:lang w:val="fr-CA"/>
        </w:rPr>
      </w:pPr>
      <w:r>
        <w:rPr>
          <w:i/>
          <w:iCs/>
          <w:lang w:val="fr-CA"/>
        </w:rPr>
        <w:t>Tous les portraits des conférenciers doivent être joints au courriel lors du retour du formulaire à l'équipe de gestion de l'événement.</w:t>
      </w:r>
    </w:p>
    <w:p w14:paraId="431A2050" w14:textId="77777777" w:rsidR="00430C27" w:rsidRDefault="00430C27" w:rsidP="00430C27">
      <w:pPr>
        <w:pStyle w:val="CustomBodyText"/>
        <w:ind w:left="720"/>
        <w:rPr>
          <w:i/>
          <w:iCs/>
          <w:lang w:val="fr-CA"/>
        </w:rPr>
      </w:pPr>
    </w:p>
    <w:p w14:paraId="1EA5734C" w14:textId="1BFBAE95" w:rsidR="00BF1906" w:rsidRPr="00921DDA" w:rsidRDefault="00BF1906" w:rsidP="008D4B1D">
      <w:pPr>
        <w:pStyle w:val="CustomSub-subtitle"/>
        <w:rPr>
          <w:lang w:val="fr-CA"/>
        </w:rPr>
      </w:pPr>
      <w:r w:rsidRPr="00921DDA">
        <w:rPr>
          <w:lang w:val="fr-CA"/>
        </w:rPr>
        <w:t>Information des participants</w:t>
      </w:r>
    </w:p>
    <w:p w14:paraId="5611A91B" w14:textId="55B3AA97" w:rsidR="003A5F4A" w:rsidRPr="00DB11AF" w:rsidRDefault="00DB11AF" w:rsidP="008D4B1D">
      <w:pPr>
        <w:pStyle w:val="CustomSub-subtitle"/>
        <w:rPr>
          <w:b w:val="0"/>
          <w:bCs w:val="0"/>
          <w:i/>
          <w:iCs/>
          <w:color w:val="auto"/>
          <w:lang w:val="fr-CA"/>
        </w:rPr>
      </w:pPr>
      <w:r w:rsidRPr="00DB11AF">
        <w:rPr>
          <w:b w:val="0"/>
          <w:bCs w:val="0"/>
          <w:i/>
          <w:iCs/>
          <w:color w:val="auto"/>
          <w:lang w:val="fr-CA"/>
        </w:rPr>
        <w:t xml:space="preserve">Veuillez copier / coller </w:t>
      </w:r>
      <w:r w:rsidR="004B7251" w:rsidRPr="00DB11AF">
        <w:rPr>
          <w:b w:val="0"/>
          <w:bCs w:val="0"/>
          <w:i/>
          <w:iCs/>
          <w:color w:val="auto"/>
          <w:lang w:val="fr-CA"/>
        </w:rPr>
        <w:t xml:space="preserve">ce tableau </w:t>
      </w:r>
      <w:r w:rsidRPr="00DB11AF">
        <w:rPr>
          <w:b w:val="0"/>
          <w:bCs w:val="0"/>
          <w:i/>
          <w:iCs/>
          <w:color w:val="auto"/>
          <w:lang w:val="fr-CA"/>
        </w:rPr>
        <w:t xml:space="preserve">autant que </w:t>
      </w:r>
      <w:r w:rsidR="004B7251" w:rsidRPr="00DB11AF">
        <w:rPr>
          <w:b w:val="0"/>
          <w:bCs w:val="0"/>
          <w:i/>
          <w:iCs/>
          <w:color w:val="auto"/>
          <w:lang w:val="fr-CA"/>
        </w:rPr>
        <w:t>nécessaire</w:t>
      </w:r>
      <w:r w:rsidRPr="00DB11AF">
        <w:rPr>
          <w:b w:val="0"/>
          <w:bCs w:val="0"/>
          <w:i/>
          <w:iCs/>
          <w:color w:val="auto"/>
          <w:lang w:val="fr-CA"/>
        </w:rPr>
        <w:t xml:space="preserve"> pour</w:t>
      </w:r>
      <w:r w:rsidR="004B7251">
        <w:rPr>
          <w:b w:val="0"/>
          <w:bCs w:val="0"/>
          <w:i/>
          <w:iCs/>
          <w:color w:val="auto"/>
          <w:lang w:val="fr-CA"/>
        </w:rPr>
        <w:t xml:space="preserve"> </w:t>
      </w:r>
      <w:proofErr w:type="spellStart"/>
      <w:r w:rsidR="004B7251">
        <w:rPr>
          <w:b w:val="0"/>
          <w:bCs w:val="0"/>
          <w:i/>
          <w:iCs/>
          <w:color w:val="auto"/>
          <w:lang w:val="fr-CA"/>
        </w:rPr>
        <w:t>réfléter</w:t>
      </w:r>
      <w:proofErr w:type="spellEnd"/>
      <w:r w:rsidRPr="00DB11AF">
        <w:rPr>
          <w:b w:val="0"/>
          <w:bCs w:val="0"/>
          <w:i/>
          <w:iCs/>
          <w:color w:val="auto"/>
          <w:lang w:val="fr-CA"/>
        </w:rPr>
        <w:t xml:space="preserve"> le nombre de participants que comptera votre </w:t>
      </w:r>
      <w:r>
        <w:rPr>
          <w:b w:val="0"/>
          <w:bCs w:val="0"/>
          <w:i/>
          <w:iCs/>
          <w:color w:val="auto"/>
          <w:lang w:val="fr-CA"/>
        </w:rPr>
        <w:t xml:space="preserve">événement </w:t>
      </w:r>
      <w:r w:rsidR="004B7251">
        <w:rPr>
          <w:b w:val="0"/>
          <w:bCs w:val="0"/>
          <w:i/>
          <w:iCs/>
          <w:color w:val="auto"/>
          <w:lang w:val="fr-CA"/>
        </w:rPr>
        <w:t>(responsable d’événement, panéliste, modérateur,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C96DD6" w:rsidRPr="00A06835" w14:paraId="229C6414" w14:textId="77777777" w:rsidTr="00C96DD6">
        <w:tc>
          <w:tcPr>
            <w:tcW w:w="2515" w:type="dxa"/>
            <w:shd w:val="clear" w:color="auto" w:fill="82274A"/>
          </w:tcPr>
          <w:p w14:paraId="37CC166B" w14:textId="3E7A0B3B" w:rsidR="00C96DD6" w:rsidRPr="00A06835" w:rsidRDefault="00C96DD6" w:rsidP="00C96DD6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Rôle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lors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l’événement</w:t>
            </w:r>
            <w:proofErr w:type="spellEnd"/>
          </w:p>
        </w:tc>
        <w:tc>
          <w:tcPr>
            <w:tcW w:w="6835" w:type="dxa"/>
            <w:shd w:val="clear" w:color="auto" w:fill="FFFFFF" w:themeFill="background1"/>
            <w:vAlign w:val="center"/>
          </w:tcPr>
          <w:p w14:paraId="2B84D998" w14:textId="7036AB1C" w:rsidR="00C96DD6" w:rsidRPr="00AF632B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Responsible 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d’événement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modérateur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panéliste</w:t>
            </w:r>
            <w:proofErr w:type="spellEnd"/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C96DD6" w:rsidRPr="00A06835" w14:paraId="2A49113B" w14:textId="77777777" w:rsidTr="00C96DD6">
        <w:tc>
          <w:tcPr>
            <w:tcW w:w="2515" w:type="dxa"/>
            <w:shd w:val="clear" w:color="auto" w:fill="82274A"/>
          </w:tcPr>
          <w:p w14:paraId="64B80E28" w14:textId="0797BA73" w:rsidR="00C96DD6" w:rsidRPr="00B83E3D" w:rsidRDefault="00C96DD6" w:rsidP="00C96DD6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Prénom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&amp; Nom</w:t>
            </w:r>
          </w:p>
        </w:tc>
        <w:tc>
          <w:tcPr>
            <w:tcW w:w="6835" w:type="dxa"/>
          </w:tcPr>
          <w:p w14:paraId="04040BE5" w14:textId="77777777" w:rsidR="00C96DD6" w:rsidRPr="00A06835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C96DD6" w:rsidRPr="00A06835" w14:paraId="135D9AA5" w14:textId="77777777" w:rsidTr="00C96DD6">
        <w:tc>
          <w:tcPr>
            <w:tcW w:w="2515" w:type="dxa"/>
            <w:shd w:val="clear" w:color="auto" w:fill="82274A"/>
          </w:tcPr>
          <w:p w14:paraId="5026D162" w14:textId="279B6403" w:rsidR="00C96DD6" w:rsidRPr="00B83E3D" w:rsidRDefault="00C96DD6" w:rsidP="00C96DD6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Titre</w:t>
            </w:r>
            <w:proofErr w:type="spellEnd"/>
          </w:p>
        </w:tc>
        <w:tc>
          <w:tcPr>
            <w:tcW w:w="6835" w:type="dxa"/>
          </w:tcPr>
          <w:p w14:paraId="7C3B8B58" w14:textId="77777777" w:rsidR="00C96DD6" w:rsidRPr="00A06835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C96DD6" w:rsidRPr="00A06835" w14:paraId="3FB899CB" w14:textId="77777777" w:rsidTr="00C96DD6">
        <w:tc>
          <w:tcPr>
            <w:tcW w:w="2515" w:type="dxa"/>
            <w:shd w:val="clear" w:color="auto" w:fill="82274A"/>
          </w:tcPr>
          <w:p w14:paraId="0902602C" w14:textId="510996D9" w:rsidR="00C96DD6" w:rsidRPr="00B83E3D" w:rsidRDefault="00C96DD6" w:rsidP="00C96DD6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Organisation</w:t>
            </w:r>
            <w:proofErr w:type="spellEnd"/>
          </w:p>
        </w:tc>
        <w:tc>
          <w:tcPr>
            <w:tcW w:w="6835" w:type="dxa"/>
          </w:tcPr>
          <w:p w14:paraId="3B301C40" w14:textId="77777777" w:rsidR="00C96DD6" w:rsidRPr="00A06835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C96DD6" w:rsidRPr="00921DDA" w14:paraId="605D70AD" w14:textId="77777777" w:rsidTr="00C96DD6">
        <w:tc>
          <w:tcPr>
            <w:tcW w:w="2515" w:type="dxa"/>
            <w:shd w:val="clear" w:color="auto" w:fill="82274A"/>
          </w:tcPr>
          <w:p w14:paraId="77ECD360" w14:textId="77777777" w:rsidR="00C96DD6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Biographie</w:t>
            </w:r>
          </w:p>
          <w:p w14:paraId="53761431" w14:textId="77777777" w:rsidR="00C96DD6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</w:p>
          <w:p w14:paraId="73F181A0" w14:textId="77777777" w:rsidR="00C96DD6" w:rsidRDefault="00C96DD6" w:rsidP="00C96DD6">
            <w:pPr>
              <w:jc w:val="right"/>
              <w:rPr>
                <w:rFonts w:ascii="Raleway" w:eastAsia="Raleway" w:hAnsi="Raleway" w:cs="Raleway"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color w:val="FFFFFF" w:themeColor="background1"/>
                <w:sz w:val="18"/>
                <w:szCs w:val="18"/>
                <w:lang w:val="fr-CA"/>
              </w:rPr>
              <w:t>MAX 1500 caractères incluant les espaces.</w:t>
            </w:r>
          </w:p>
          <w:p w14:paraId="1306D190" w14:textId="77777777" w:rsidR="00C96DD6" w:rsidRDefault="00C96DD6" w:rsidP="00C96DD6">
            <w:pPr>
              <w:jc w:val="right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</w:p>
          <w:p w14:paraId="19B0C76B" w14:textId="77777777" w:rsidR="00C96DD6" w:rsidRPr="00C96DD6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</w:p>
        </w:tc>
        <w:tc>
          <w:tcPr>
            <w:tcW w:w="6835" w:type="dxa"/>
          </w:tcPr>
          <w:p w14:paraId="2DDF08B2" w14:textId="77777777" w:rsidR="00C96DD6" w:rsidRPr="00C96DD6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</w:p>
        </w:tc>
      </w:tr>
      <w:tr w:rsidR="00C96DD6" w:rsidRPr="00A06835" w14:paraId="364D4227" w14:textId="77777777" w:rsidTr="00C96DD6">
        <w:tc>
          <w:tcPr>
            <w:tcW w:w="2515" w:type="dxa"/>
            <w:shd w:val="clear" w:color="auto" w:fill="82274A"/>
          </w:tcPr>
          <w:p w14:paraId="7BB878C8" w14:textId="73B087FC" w:rsidR="00C96DD6" w:rsidRPr="00B83E3D" w:rsidRDefault="00C96DD6" w:rsidP="00C96DD6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Courriel</w:t>
            </w:r>
            <w:proofErr w:type="spellEnd"/>
          </w:p>
        </w:tc>
        <w:tc>
          <w:tcPr>
            <w:tcW w:w="6835" w:type="dxa"/>
          </w:tcPr>
          <w:p w14:paraId="6EFE8BFC" w14:textId="77777777" w:rsidR="00C96DD6" w:rsidRPr="00A06835" w:rsidRDefault="00C96DD6" w:rsidP="00C96DD6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8D4B1D" w:rsidRPr="00921DDA" w14:paraId="19F9719F" w14:textId="77777777" w:rsidTr="00C96DD6">
        <w:tc>
          <w:tcPr>
            <w:tcW w:w="2515" w:type="dxa"/>
            <w:shd w:val="clear" w:color="auto" w:fill="82274A"/>
          </w:tcPr>
          <w:p w14:paraId="4CEF9288" w14:textId="1DB5BEB3" w:rsidR="008D4B1D" w:rsidRPr="00C96DD6" w:rsidRDefault="00C96DD6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 w:rsidRPr="00C96DD6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Numéro de téléphone 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br/>
            </w:r>
            <w:r w:rsidRPr="00C96DD6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(ou </w:t>
            </w:r>
            <w:proofErr w:type="gramStart"/>
            <w:r w:rsidRPr="00C96DD6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p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ersonne ressource</w:t>
            </w:r>
            <w:proofErr w:type="gram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 sur le site)</w:t>
            </w:r>
          </w:p>
        </w:tc>
        <w:tc>
          <w:tcPr>
            <w:tcW w:w="6835" w:type="dxa"/>
          </w:tcPr>
          <w:p w14:paraId="1DD5465F" w14:textId="77777777" w:rsidR="008D4B1D" w:rsidRPr="00C96DD6" w:rsidRDefault="008D4B1D" w:rsidP="005912B1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</w:p>
        </w:tc>
      </w:tr>
      <w:tr w:rsidR="00AF632B" w:rsidRPr="00A06835" w14:paraId="41DC3DB7" w14:textId="77777777" w:rsidTr="00C96DD6">
        <w:tc>
          <w:tcPr>
            <w:tcW w:w="2515" w:type="dxa"/>
            <w:shd w:val="clear" w:color="auto" w:fill="82274A"/>
          </w:tcPr>
          <w:p w14:paraId="5D1ACEAA" w14:textId="376CA7DE" w:rsidR="00AF632B" w:rsidRPr="00B83E3D" w:rsidRDefault="00964D45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lastRenderedPageBreak/>
              <w:t xml:space="preserve">Tag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médias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sociaux</w:t>
            </w:r>
            <w:proofErr w:type="spellEnd"/>
          </w:p>
        </w:tc>
        <w:tc>
          <w:tcPr>
            <w:tcW w:w="6835" w:type="dxa"/>
            <w:vAlign w:val="center"/>
          </w:tcPr>
          <w:p w14:paraId="68773FEC" w14:textId="21BDF221" w:rsidR="00AF632B" w:rsidRPr="00A06835" w:rsidRDefault="00AF632B" w:rsidP="00AF632B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Twitter / </w:t>
            </w:r>
            <w:r w:rsidR="003A5F4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LinkedIn / Instagram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AF632B" w:rsidRPr="00921DDA" w14:paraId="6A348791" w14:textId="77777777" w:rsidTr="00C96DD6">
        <w:tc>
          <w:tcPr>
            <w:tcW w:w="2515" w:type="dxa"/>
            <w:shd w:val="clear" w:color="auto" w:fill="82274A"/>
          </w:tcPr>
          <w:p w14:paraId="39386E6C" w14:textId="19B4B132" w:rsidR="00AF632B" w:rsidRPr="00B83E3D" w:rsidRDefault="00964D45" w:rsidP="003A5F4A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 xml:space="preserve">Portrait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professionel</w:t>
            </w:r>
            <w:proofErr w:type="spellEnd"/>
          </w:p>
        </w:tc>
        <w:tc>
          <w:tcPr>
            <w:tcW w:w="6835" w:type="dxa"/>
          </w:tcPr>
          <w:p w14:paraId="44F0F003" w14:textId="14129DEA" w:rsidR="00AF632B" w:rsidRPr="005058AE" w:rsidRDefault="005058AE" w:rsidP="003A5F4A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fr-CA"/>
              </w:rPr>
              <w:t>Veuillez joindre un portrait professionnel au courriel en fonction des directives énumérées ci-dessus.</w:t>
            </w:r>
          </w:p>
        </w:tc>
      </w:tr>
      <w:tr w:rsidR="00AF632B" w:rsidRPr="00A06835" w14:paraId="5F4C191D" w14:textId="77777777" w:rsidTr="00C96DD6">
        <w:tc>
          <w:tcPr>
            <w:tcW w:w="2515" w:type="dxa"/>
            <w:shd w:val="clear" w:color="auto" w:fill="82274A"/>
          </w:tcPr>
          <w:p w14:paraId="7C41B5C4" w14:textId="70215717" w:rsidR="00AF632B" w:rsidRPr="00B83E3D" w:rsidRDefault="005058AE" w:rsidP="00AF632B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Demande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d’accessibilité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(au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besoin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6835" w:type="dxa"/>
          </w:tcPr>
          <w:p w14:paraId="7FE71636" w14:textId="77777777" w:rsidR="00AF632B" w:rsidRPr="00D83B45" w:rsidRDefault="00AF632B" w:rsidP="00AF632B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</w:p>
        </w:tc>
      </w:tr>
      <w:tr w:rsidR="00CB272C" w:rsidRPr="00921DDA" w14:paraId="627247AE" w14:textId="77777777" w:rsidTr="00C96DD6">
        <w:tc>
          <w:tcPr>
            <w:tcW w:w="2515" w:type="dxa"/>
            <w:shd w:val="clear" w:color="auto" w:fill="82274A"/>
          </w:tcPr>
          <w:p w14:paraId="13E76685" w14:textId="4BD7EE27" w:rsidR="00CB272C" w:rsidRDefault="005058AE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Genre</w:t>
            </w:r>
          </w:p>
        </w:tc>
        <w:tc>
          <w:tcPr>
            <w:tcW w:w="6835" w:type="dxa"/>
            <w:vAlign w:val="center"/>
          </w:tcPr>
          <w:p w14:paraId="2F54C765" w14:textId="2622B9FB" w:rsidR="00CB272C" w:rsidRPr="005058AE" w:rsidRDefault="004B5B2A" w:rsidP="00CB272C">
            <w:pP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Homme </w:t>
            </w: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/ Fem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me</w:t>
            </w: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/ </w:t>
            </w:r>
            <w:r w:rsidR="001A5930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Non-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binaire</w:t>
            </w:r>
            <w:r w:rsidR="001A5930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/ 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Autre</w:t>
            </w:r>
            <w:r w:rsidR="001A5930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/ 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Préfère ne pas </w:t>
            </w:r>
            <w:proofErr w:type="spellStart"/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divulger</w:t>
            </w:r>
            <w:proofErr w:type="spellEnd"/>
            <w:r w:rsidR="001A5930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gt;</w:t>
            </w:r>
          </w:p>
        </w:tc>
      </w:tr>
      <w:tr w:rsidR="00CB272C" w:rsidRPr="00A06835" w14:paraId="1926B67D" w14:textId="77777777" w:rsidTr="00C96DD6">
        <w:tc>
          <w:tcPr>
            <w:tcW w:w="2515" w:type="dxa"/>
            <w:shd w:val="clear" w:color="auto" w:fill="82274A"/>
          </w:tcPr>
          <w:p w14:paraId="59DDCE4E" w14:textId="36CE5AD8" w:rsidR="00CB272C" w:rsidRPr="0061753F" w:rsidRDefault="0061753F" w:rsidP="0061753F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proofErr w:type="gram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S’i</w:t>
            </w:r>
            <w:r w:rsidRPr="0061753F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dentifie comme 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personne</w:t>
            </w:r>
            <w:proofErr w:type="gram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 d’un </w:t>
            </w:r>
            <w:r w:rsidRPr="0061753F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groupe sous-représenté</w:t>
            </w:r>
          </w:p>
        </w:tc>
        <w:tc>
          <w:tcPr>
            <w:tcW w:w="6835" w:type="dxa"/>
            <w:vAlign w:val="center"/>
          </w:tcPr>
          <w:p w14:paraId="2D405C6E" w14:textId="74D0BE40" w:rsidR="00CB272C" w:rsidRPr="00D83B45" w:rsidRDefault="00CB272C" w:rsidP="00CB272C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proofErr w:type="spellStart"/>
            <w:r w:rsid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Oui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/ No</w:t>
            </w:r>
            <w:r w:rsid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n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CB272C" w:rsidRPr="00A06835" w14:paraId="0B2148B4" w14:textId="77777777" w:rsidTr="00C96DD6">
        <w:tc>
          <w:tcPr>
            <w:tcW w:w="2515" w:type="dxa"/>
            <w:shd w:val="clear" w:color="auto" w:fill="82274A"/>
          </w:tcPr>
          <w:p w14:paraId="014ADE24" w14:textId="553DCF32" w:rsidR="00CB272C" w:rsidRPr="001D77C9" w:rsidRDefault="001D77C9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S</w:t>
            </w:r>
            <w:r w:rsidRPr="001D77C9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'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i</w:t>
            </w:r>
            <w:r w:rsidRPr="001D77C9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dentifie comme une personne autochtone ?</w:t>
            </w:r>
          </w:p>
        </w:tc>
        <w:tc>
          <w:tcPr>
            <w:tcW w:w="6835" w:type="dxa"/>
            <w:vAlign w:val="center"/>
          </w:tcPr>
          <w:p w14:paraId="3038B916" w14:textId="430F04BF" w:rsidR="00CB272C" w:rsidRPr="00D83B45" w:rsidRDefault="005058AE" w:rsidP="00CB272C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Oui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/ Non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CB272C" w:rsidRPr="00A06835" w14:paraId="047BEC0C" w14:textId="77777777" w:rsidTr="00C96DD6">
        <w:tc>
          <w:tcPr>
            <w:tcW w:w="2515" w:type="dxa"/>
            <w:shd w:val="clear" w:color="auto" w:fill="82274A"/>
          </w:tcPr>
          <w:p w14:paraId="776E16E8" w14:textId="684CDDC8" w:rsidR="00CB272C" w:rsidRPr="00BD22CA" w:rsidRDefault="001D77C9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</w:pPr>
            <w:r w:rsidRPr="00BD22C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Se qualifie en tant qu’un délégué de </w:t>
            </w:r>
            <w:r w:rsidR="00BD22CA" w:rsidRPr="00BD22C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>du groupe</w:t>
            </w:r>
            <w:r w:rsidR="00BD22C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 jeunesse (moins de 35 ans)</w:t>
            </w:r>
            <w:r w:rsidR="00CB272C" w:rsidRPr="00BD22C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fr-CA"/>
              </w:rPr>
              <w:t xml:space="preserve"> </w:t>
            </w:r>
          </w:p>
        </w:tc>
        <w:tc>
          <w:tcPr>
            <w:tcW w:w="6835" w:type="dxa"/>
            <w:vAlign w:val="center"/>
          </w:tcPr>
          <w:p w14:paraId="5571A962" w14:textId="59AF8925" w:rsidR="00CB272C" w:rsidRPr="00D83B45" w:rsidRDefault="005058AE" w:rsidP="00CB272C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Oui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/ Non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682D12" w:rsidRPr="00921DDA" w14:paraId="3EE39ABB" w14:textId="77777777" w:rsidTr="00C96DD6">
        <w:tc>
          <w:tcPr>
            <w:tcW w:w="2515" w:type="dxa"/>
            <w:shd w:val="clear" w:color="auto" w:fill="82274A"/>
          </w:tcPr>
          <w:p w14:paraId="4C933AAA" w14:textId="1C53776D" w:rsidR="00682D12" w:rsidRDefault="005058AE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Informations</w:t>
            </w:r>
            <w:proofErr w:type="spellEnd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voyages</w:t>
            </w:r>
          </w:p>
        </w:tc>
        <w:tc>
          <w:tcPr>
            <w:tcW w:w="6835" w:type="dxa"/>
            <w:vAlign w:val="center"/>
          </w:tcPr>
          <w:p w14:paraId="473E5F87" w14:textId="72E1295F" w:rsidR="00682D12" w:rsidRPr="005058AE" w:rsidRDefault="006F002B" w:rsidP="00CB272C">
            <w:pP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&lt;Date 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d’arrivée</w:t>
            </w: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, </w:t>
            </w:r>
            <w:r w:rsidR="005058AE"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Compagnie aérienne</w:t>
            </w: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, </w:t>
            </w:r>
            <w:r w:rsid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Numéro de vol</w:t>
            </w:r>
            <w:r w:rsidRPr="005058AE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gt;</w:t>
            </w:r>
          </w:p>
        </w:tc>
      </w:tr>
      <w:tr w:rsidR="00537657" w:rsidRPr="00A06835" w14:paraId="07262678" w14:textId="77777777" w:rsidTr="00C96DD6">
        <w:tc>
          <w:tcPr>
            <w:tcW w:w="2515" w:type="dxa"/>
            <w:shd w:val="clear" w:color="auto" w:fill="82274A"/>
          </w:tcPr>
          <w:p w14:paraId="28FE7369" w14:textId="4C23CC1B" w:rsidR="00537657" w:rsidRDefault="005058AE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Nom de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l’hôtel</w:t>
            </w:r>
            <w:proofErr w:type="spellEnd"/>
          </w:p>
        </w:tc>
        <w:tc>
          <w:tcPr>
            <w:tcW w:w="6835" w:type="dxa"/>
            <w:vAlign w:val="center"/>
          </w:tcPr>
          <w:p w14:paraId="449E4767" w14:textId="77777777" w:rsidR="00537657" w:rsidRPr="00EB50F1" w:rsidRDefault="00537657" w:rsidP="00CB272C">
            <w:pP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</w:tbl>
    <w:p w14:paraId="056C6559" w14:textId="77777777" w:rsidR="008D4B1D" w:rsidRDefault="008D4B1D" w:rsidP="005912B1">
      <w:pPr>
        <w:rPr>
          <w:rFonts w:ascii="Raleway" w:eastAsia="Raleway" w:hAnsi="Raleway" w:cs="Raleway"/>
          <w:b/>
          <w:bCs/>
          <w:i/>
          <w:iCs/>
          <w:color w:val="82274A"/>
          <w:sz w:val="18"/>
          <w:szCs w:val="18"/>
        </w:rPr>
      </w:pPr>
    </w:p>
    <w:p w14:paraId="43F04227" w14:textId="77777777" w:rsidR="001A5930" w:rsidRPr="00A06835" w:rsidRDefault="001A5930" w:rsidP="001A5930">
      <w:pPr>
        <w:rPr>
          <w:rFonts w:ascii="Raleway" w:eastAsia="Raleway" w:hAnsi="Raleway" w:cs="Raleway"/>
          <w:b/>
          <w:bCs/>
          <w:i/>
          <w:iCs/>
          <w:color w:val="82274A"/>
          <w:sz w:val="18"/>
          <w:szCs w:val="18"/>
        </w:rPr>
      </w:pPr>
    </w:p>
    <w:p w14:paraId="523506C3" w14:textId="245D036F" w:rsidR="00682D12" w:rsidRDefault="002C2CFC" w:rsidP="00537657">
      <w:pPr>
        <w:pStyle w:val="CustomSubtitle"/>
      </w:pPr>
      <w:bookmarkStart w:id="5" w:name="_Toc113373084"/>
      <w:proofErr w:type="spellStart"/>
      <w:r>
        <w:t>Séquence</w:t>
      </w:r>
      <w:proofErr w:type="spellEnd"/>
      <w:r>
        <w:t xml:space="preserve"> </w:t>
      </w:r>
      <w:proofErr w:type="spellStart"/>
      <w:r>
        <w:t>d’événement</w:t>
      </w:r>
      <w:bookmarkEnd w:id="5"/>
      <w:proofErr w:type="spellEnd"/>
    </w:p>
    <w:p w14:paraId="57513A89" w14:textId="77777777" w:rsidR="00682D12" w:rsidRDefault="00682D12" w:rsidP="0006090F">
      <w:pPr>
        <w:rPr>
          <w:rFonts w:ascii="Raleway" w:hAnsi="Raleway"/>
          <w:sz w:val="20"/>
          <w:szCs w:val="20"/>
        </w:rPr>
      </w:pPr>
    </w:p>
    <w:p w14:paraId="51FC7813" w14:textId="1B849815" w:rsidR="00682D12" w:rsidRPr="00045636" w:rsidRDefault="00045636" w:rsidP="00537657">
      <w:pPr>
        <w:pStyle w:val="CustomSub-subtitle"/>
        <w:rPr>
          <w:lang w:val="fr-CA"/>
        </w:rPr>
      </w:pPr>
      <w:r w:rsidRPr="00045636">
        <w:rPr>
          <w:lang w:val="fr-CA"/>
        </w:rPr>
        <w:t>Mise en place de l</w:t>
      </w:r>
      <w:r>
        <w:rPr>
          <w:lang w:val="fr-CA"/>
        </w:rPr>
        <w:t xml:space="preserve">’événement et besoins </w:t>
      </w:r>
      <w:proofErr w:type="spellStart"/>
      <w:r>
        <w:rPr>
          <w:lang w:val="fr-CA"/>
        </w:rPr>
        <w:t>audios-visuels</w:t>
      </w:r>
      <w:proofErr w:type="spellEnd"/>
      <w:r>
        <w:rPr>
          <w:lang w:val="fr-CA"/>
        </w:rPr>
        <w:t xml:space="preserve"> (AV)</w:t>
      </w:r>
    </w:p>
    <w:tbl>
      <w:tblPr>
        <w:tblStyle w:val="TableGrid"/>
        <w:tblW w:w="0" w:type="auto"/>
        <w:tblBorders>
          <w:top w:val="single" w:sz="8" w:space="0" w:color="595959" w:themeColor="text1" w:themeTint="A6"/>
          <w:left w:val="single" w:sz="8" w:space="0" w:color="595959" w:themeColor="text1" w:themeTint="A6"/>
          <w:bottom w:val="single" w:sz="8" w:space="0" w:color="595959" w:themeColor="text1" w:themeTint="A6"/>
          <w:right w:val="single" w:sz="8" w:space="0" w:color="595959" w:themeColor="text1" w:themeTint="A6"/>
          <w:insideH w:val="single" w:sz="8" w:space="0" w:color="595959" w:themeColor="text1" w:themeTint="A6"/>
          <w:insideV w:val="single" w:sz="8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3320"/>
        <w:gridCol w:w="3050"/>
        <w:gridCol w:w="2970"/>
      </w:tblGrid>
      <w:tr w:rsidR="00682D12" w:rsidRPr="00921DDA" w14:paraId="76AB51F9" w14:textId="77777777" w:rsidTr="00F94504">
        <w:tc>
          <w:tcPr>
            <w:tcW w:w="3320" w:type="dxa"/>
            <w:shd w:val="clear" w:color="auto" w:fill="82274A"/>
          </w:tcPr>
          <w:p w14:paraId="12CD0DA9" w14:textId="58DDC717" w:rsidR="00682D12" w:rsidRPr="00EB50F1" w:rsidRDefault="00F94504" w:rsidP="007E5CC0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Format de l’événement</w:t>
            </w:r>
          </w:p>
        </w:tc>
        <w:tc>
          <w:tcPr>
            <w:tcW w:w="6020" w:type="dxa"/>
            <w:gridSpan w:val="2"/>
          </w:tcPr>
          <w:p w14:paraId="5F91C7D0" w14:textId="0C328C38" w:rsidR="00682D12" w:rsidRPr="00F94504" w:rsidRDefault="00F94504" w:rsidP="00356287">
            <w:pPr>
              <w:pStyle w:val="NoSpacing"/>
              <w:keepNext/>
              <w:keepLines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</w:t>
            </w:r>
            <w:proofErr w:type="gramStart"/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ex</w:t>
            </w:r>
            <w:proofErr w:type="gramEnd"/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: discussion avec panélistes, étude de cas, table ronde&gt;</w:t>
            </w:r>
          </w:p>
        </w:tc>
      </w:tr>
      <w:tr w:rsidR="00F94504" w:rsidRPr="00921DDA" w14:paraId="649E0B07" w14:textId="77777777" w:rsidTr="00F94504">
        <w:tc>
          <w:tcPr>
            <w:tcW w:w="3320" w:type="dxa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shd w:val="clear" w:color="auto" w:fill="82274A"/>
            <w:hideMark/>
          </w:tcPr>
          <w:p w14:paraId="6BEFE368" w14:textId="77777777" w:rsidR="00F94504" w:rsidRDefault="00F94504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Nombre de chaises sur la scène:</w:t>
            </w:r>
          </w:p>
        </w:tc>
        <w:tc>
          <w:tcPr>
            <w:tcW w:w="6020" w:type="dxa"/>
            <w:gridSpan w:val="2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</w:tcPr>
          <w:p w14:paraId="6CF3EB7D" w14:textId="77777777" w:rsidR="00F94504" w:rsidRDefault="00F94504">
            <w:pPr>
              <w:pStyle w:val="NoSpacing"/>
              <w:rPr>
                <w:rFonts w:ascii="Raleway" w:hAnsi="Raleway"/>
                <w:color w:val="595959" w:themeColor="text1" w:themeTint="A6"/>
                <w:sz w:val="18"/>
                <w:szCs w:val="18"/>
                <w:lang w:val="fr-CA"/>
              </w:rPr>
            </w:pPr>
          </w:p>
        </w:tc>
      </w:tr>
      <w:tr w:rsidR="00F94504" w:rsidRPr="00921DDA" w14:paraId="5DBAA861" w14:textId="77777777" w:rsidTr="00F94504">
        <w:tc>
          <w:tcPr>
            <w:tcW w:w="3320" w:type="dxa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shd w:val="clear" w:color="auto" w:fill="82274A"/>
            <w:hideMark/>
          </w:tcPr>
          <w:p w14:paraId="1E19E5AF" w14:textId="77777777" w:rsidR="00F94504" w:rsidRDefault="00F94504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Autre équipement sur scène (par exemple : table, modérateur, etc.):</w:t>
            </w:r>
          </w:p>
        </w:tc>
        <w:tc>
          <w:tcPr>
            <w:tcW w:w="6020" w:type="dxa"/>
            <w:gridSpan w:val="2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</w:tcPr>
          <w:p w14:paraId="628D31C1" w14:textId="77777777" w:rsidR="00F94504" w:rsidRDefault="00F94504">
            <w:pPr>
              <w:pStyle w:val="NoSpacing"/>
              <w:rPr>
                <w:rFonts w:ascii="Raleway" w:hAnsi="Raleway"/>
                <w:color w:val="595959" w:themeColor="text1" w:themeTint="A6"/>
                <w:sz w:val="18"/>
                <w:szCs w:val="18"/>
                <w:lang w:val="fr-CA"/>
              </w:rPr>
            </w:pPr>
          </w:p>
        </w:tc>
      </w:tr>
      <w:tr w:rsidR="00F94504" w14:paraId="2BFE545C" w14:textId="77777777" w:rsidTr="00F94504">
        <w:tc>
          <w:tcPr>
            <w:tcW w:w="3320" w:type="dxa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shd w:val="clear" w:color="auto" w:fill="82274A"/>
            <w:hideMark/>
          </w:tcPr>
          <w:p w14:paraId="5CDA8753" w14:textId="77777777" w:rsidR="00F94504" w:rsidRDefault="00F94504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 xml:space="preserve">Podium: </w:t>
            </w:r>
          </w:p>
        </w:tc>
        <w:tc>
          <w:tcPr>
            <w:tcW w:w="6020" w:type="dxa"/>
            <w:gridSpan w:val="2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hideMark/>
          </w:tcPr>
          <w:p w14:paraId="46865F2E" w14:textId="77777777" w:rsidR="00F94504" w:rsidRDefault="008D442B">
            <w:pPr>
              <w:pStyle w:val="NoSpacing"/>
              <w:rPr>
                <w:rFonts w:ascii="Raleway" w:eastAsia="Raleway" w:hAnsi="Raleway" w:cs="Raleway"/>
                <w:color w:val="595959" w:themeColor="text1" w:themeTint="A6"/>
                <w:sz w:val="18"/>
                <w:szCs w:val="18"/>
                <w:lang w:val="fr-CA"/>
              </w:rPr>
            </w:pPr>
            <w:sdt>
              <w:sdtPr>
                <w:rPr>
                  <w:rFonts w:ascii="Raleway" w:eastAsia="Raleway" w:hAnsi="Raleway" w:cs="Raleway"/>
                  <w:color w:val="595959" w:themeColor="text1" w:themeTint="A6"/>
                  <w:sz w:val="18"/>
                  <w:szCs w:val="18"/>
                  <w:lang w:val="fr-CA"/>
                </w:rPr>
                <w:id w:val="-259057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504">
                  <w:rPr>
                    <w:rFonts w:ascii="MS Gothic" w:eastAsia="MS Gothic" w:hAnsi="MS Gothic" w:cs="Raleway" w:hint="eastAsia"/>
                    <w:color w:val="595959" w:themeColor="text1" w:themeTint="A6"/>
                    <w:sz w:val="18"/>
                    <w:szCs w:val="18"/>
                    <w:lang w:val="fr-CA"/>
                  </w:rPr>
                  <w:t>☐</w:t>
                </w:r>
              </w:sdtContent>
            </w:sdt>
            <w:r w:rsidR="00F94504">
              <w:rPr>
                <w:rFonts w:ascii="Raleway" w:eastAsia="Raleway" w:hAnsi="Raleway" w:cs="Raleway"/>
                <w:color w:val="595959" w:themeColor="text1" w:themeTint="A6"/>
                <w:sz w:val="18"/>
                <w:szCs w:val="18"/>
                <w:lang w:val="fr-CA"/>
              </w:rPr>
              <w:t xml:space="preserve"> OUI / </w:t>
            </w:r>
            <w:sdt>
              <w:sdtPr>
                <w:rPr>
                  <w:rFonts w:ascii="Raleway" w:eastAsia="Raleway" w:hAnsi="Raleway" w:cs="Raleway"/>
                  <w:color w:val="595959" w:themeColor="text1" w:themeTint="A6"/>
                  <w:sz w:val="18"/>
                  <w:szCs w:val="18"/>
                  <w:lang w:val="fr-CA"/>
                </w:rPr>
                <w:id w:val="100856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504">
                  <w:rPr>
                    <w:rFonts w:ascii="MS Gothic" w:eastAsia="MS Gothic" w:hAnsi="MS Gothic" w:cs="Raleway" w:hint="eastAsia"/>
                    <w:color w:val="595959" w:themeColor="text1" w:themeTint="A6"/>
                    <w:sz w:val="18"/>
                    <w:szCs w:val="18"/>
                    <w:lang w:val="fr-CA"/>
                  </w:rPr>
                  <w:t>☐</w:t>
                </w:r>
              </w:sdtContent>
            </w:sdt>
            <w:r w:rsidR="00F94504">
              <w:rPr>
                <w:rFonts w:ascii="Raleway" w:eastAsia="Raleway" w:hAnsi="Raleway" w:cs="Raleway"/>
                <w:color w:val="595959" w:themeColor="text1" w:themeTint="A6"/>
                <w:sz w:val="18"/>
                <w:szCs w:val="18"/>
                <w:lang w:val="fr-CA"/>
              </w:rPr>
              <w:t xml:space="preserve"> NON</w:t>
            </w:r>
          </w:p>
        </w:tc>
      </w:tr>
      <w:tr w:rsidR="00F94504" w14:paraId="248365C9" w14:textId="77777777" w:rsidTr="00F94504">
        <w:trPr>
          <w:trHeight w:val="316"/>
        </w:trPr>
        <w:tc>
          <w:tcPr>
            <w:tcW w:w="3320" w:type="dxa"/>
            <w:vMerge w:val="restart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shd w:val="clear" w:color="auto" w:fill="82274A"/>
          </w:tcPr>
          <w:p w14:paraId="56F70F6F" w14:textId="77777777" w:rsidR="00F94504" w:rsidRDefault="00F94504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Microphones:</w:t>
            </w:r>
          </w:p>
          <w:p w14:paraId="5F17F023" w14:textId="77777777" w:rsidR="00F94504" w:rsidRDefault="00F94504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</w:pPr>
          </w:p>
          <w:p w14:paraId="34644E40" w14:textId="77777777" w:rsidR="00F94504" w:rsidRDefault="00F94504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</w:pPr>
          </w:p>
        </w:tc>
        <w:tc>
          <w:tcPr>
            <w:tcW w:w="3050" w:type="dxa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hideMark/>
          </w:tcPr>
          <w:p w14:paraId="071AB76F" w14:textId="77777777" w:rsidR="00F94504" w:rsidRDefault="00F94504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# of micros-boutonnières </w:t>
            </w:r>
          </w:p>
        </w:tc>
        <w:tc>
          <w:tcPr>
            <w:tcW w:w="2970" w:type="dxa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hideMark/>
          </w:tcPr>
          <w:p w14:paraId="26FBCA0F" w14:textId="77777777" w:rsidR="00F94504" w:rsidRDefault="00F94504">
            <w:pPr>
              <w:pStyle w:val="ListParagraph"/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Entrer la quantité ici</w:t>
            </w:r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gt;</w:t>
            </w:r>
          </w:p>
        </w:tc>
      </w:tr>
      <w:tr w:rsidR="00F94504" w14:paraId="66354935" w14:textId="77777777" w:rsidTr="00F94504">
        <w:trPr>
          <w:trHeight w:val="314"/>
        </w:trPr>
        <w:tc>
          <w:tcPr>
            <w:tcW w:w="3320" w:type="dxa"/>
            <w:vMerge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vAlign w:val="center"/>
            <w:hideMark/>
          </w:tcPr>
          <w:p w14:paraId="5FE49CAB" w14:textId="77777777" w:rsidR="00F94504" w:rsidRDefault="00F94504">
            <w:pP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</w:pPr>
          </w:p>
        </w:tc>
        <w:tc>
          <w:tcPr>
            <w:tcW w:w="3050" w:type="dxa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hideMark/>
          </w:tcPr>
          <w:p w14:paraId="605B455A" w14:textId="77777777" w:rsidR="00F94504" w:rsidRDefault="00F94504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# of micros-portables :</w:t>
            </w:r>
          </w:p>
        </w:tc>
        <w:tc>
          <w:tcPr>
            <w:tcW w:w="2970" w:type="dxa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hideMark/>
          </w:tcPr>
          <w:p w14:paraId="288089DA" w14:textId="77777777" w:rsidR="00F94504" w:rsidRDefault="00F94504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Entrer la quantité ici</w:t>
            </w:r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gt;</w:t>
            </w:r>
          </w:p>
        </w:tc>
      </w:tr>
      <w:tr w:rsidR="00F94504" w14:paraId="57561DFC" w14:textId="77777777" w:rsidTr="00F94504">
        <w:trPr>
          <w:trHeight w:val="314"/>
        </w:trPr>
        <w:tc>
          <w:tcPr>
            <w:tcW w:w="3320" w:type="dxa"/>
            <w:vMerge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vAlign w:val="center"/>
            <w:hideMark/>
          </w:tcPr>
          <w:p w14:paraId="25466E5E" w14:textId="77777777" w:rsidR="00F94504" w:rsidRDefault="00F94504">
            <w:pP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</w:pPr>
          </w:p>
        </w:tc>
        <w:tc>
          <w:tcPr>
            <w:tcW w:w="3050" w:type="dxa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hideMark/>
          </w:tcPr>
          <w:p w14:paraId="1A04C625" w14:textId="77777777" w:rsidR="00F94504" w:rsidRDefault="00F94504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# of micros de </w:t>
            </w:r>
            <w:proofErr w:type="gramStart"/>
            <w:r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table ::</w:t>
            </w:r>
            <w:proofErr w:type="gramEnd"/>
          </w:p>
        </w:tc>
        <w:tc>
          <w:tcPr>
            <w:tcW w:w="2970" w:type="dxa"/>
            <w:tcBorders>
              <w:top w:val="single" w:sz="8" w:space="0" w:color="595959" w:themeColor="text1" w:themeTint="A6"/>
              <w:left w:val="single" w:sz="8" w:space="0" w:color="595959" w:themeColor="text1" w:themeTint="A6"/>
              <w:bottom w:val="single" w:sz="8" w:space="0" w:color="595959" w:themeColor="text1" w:themeTint="A6"/>
              <w:right w:val="single" w:sz="8" w:space="0" w:color="595959" w:themeColor="text1" w:themeTint="A6"/>
            </w:tcBorders>
            <w:hideMark/>
          </w:tcPr>
          <w:p w14:paraId="4432438C" w14:textId="77777777" w:rsidR="00F94504" w:rsidRDefault="00F94504">
            <w:pPr>
              <w:pStyle w:val="ListParagraph"/>
              <w:tabs>
                <w:tab w:val="left" w:pos="2130"/>
              </w:tabs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Entrer la quantité ici</w:t>
            </w:r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g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ab/>
            </w:r>
          </w:p>
        </w:tc>
      </w:tr>
      <w:tr w:rsidR="00CD4D05" w:rsidRPr="00921DDA" w14:paraId="5EDA6079" w14:textId="77777777" w:rsidTr="00F94504">
        <w:trPr>
          <w:trHeight w:val="314"/>
        </w:trPr>
        <w:tc>
          <w:tcPr>
            <w:tcW w:w="3320" w:type="dxa"/>
            <w:shd w:val="clear" w:color="auto" w:fill="82274A"/>
          </w:tcPr>
          <w:p w14:paraId="11DB1FCE" w14:textId="2AF4B8F4" w:rsidR="00CD4D05" w:rsidRPr="00CD4D05" w:rsidRDefault="00CD4D05" w:rsidP="00CD4D05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  <w:t>Autre équipement fourni par l'(les) organisation(s) responsable(s) ou partenaire(s) :</w:t>
            </w:r>
          </w:p>
        </w:tc>
        <w:tc>
          <w:tcPr>
            <w:tcW w:w="6020" w:type="dxa"/>
            <w:gridSpan w:val="2"/>
          </w:tcPr>
          <w:p w14:paraId="1E5FDE28" w14:textId="77777777" w:rsidR="00CD4D05" w:rsidRPr="00CD4D05" w:rsidRDefault="00CD4D05" w:rsidP="00CD4D05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</w:p>
        </w:tc>
      </w:tr>
      <w:tr w:rsidR="00AE71A2" w:rsidRPr="00921DDA" w14:paraId="6A50E6C6" w14:textId="77777777" w:rsidTr="00F94504">
        <w:trPr>
          <w:trHeight w:val="314"/>
        </w:trPr>
        <w:tc>
          <w:tcPr>
            <w:tcW w:w="3320" w:type="dxa"/>
            <w:shd w:val="clear" w:color="auto" w:fill="82274A"/>
          </w:tcPr>
          <w:p w14:paraId="7E65AB34" w14:textId="092F2BD6" w:rsidR="00AE71A2" w:rsidRPr="001D4596" w:rsidRDefault="001D4596" w:rsidP="00EA5FC0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</w:pPr>
            <w:r w:rsidRPr="001D4596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  <w:t>Temps d'installation requis pour l'équipement supplémentaire :</w:t>
            </w:r>
          </w:p>
        </w:tc>
        <w:tc>
          <w:tcPr>
            <w:tcW w:w="6020" w:type="dxa"/>
            <w:gridSpan w:val="2"/>
          </w:tcPr>
          <w:p w14:paraId="1D65ED64" w14:textId="77777777" w:rsidR="00AE71A2" w:rsidRPr="001D4596" w:rsidRDefault="00AE71A2" w:rsidP="00EA5FC0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</w:p>
        </w:tc>
      </w:tr>
      <w:tr w:rsidR="00ED38D5" w:rsidRPr="00921DDA" w14:paraId="2BA7FF8E" w14:textId="77777777" w:rsidTr="00F94504">
        <w:trPr>
          <w:trHeight w:val="314"/>
        </w:trPr>
        <w:tc>
          <w:tcPr>
            <w:tcW w:w="3320" w:type="dxa"/>
            <w:shd w:val="clear" w:color="auto" w:fill="82274A"/>
          </w:tcPr>
          <w:p w14:paraId="4000EFB5" w14:textId="7144BB7A" w:rsidR="00ED38D5" w:rsidRPr="001D4596" w:rsidRDefault="001D4596" w:rsidP="00EA5FC0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</w:pPr>
            <w:r w:rsidRPr="001D4596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  <w:t>Temps de démontage requis pour l'équipement supplémentaire :</w:t>
            </w:r>
          </w:p>
        </w:tc>
        <w:tc>
          <w:tcPr>
            <w:tcW w:w="6020" w:type="dxa"/>
            <w:gridSpan w:val="2"/>
          </w:tcPr>
          <w:p w14:paraId="7EF8D8F4" w14:textId="77777777" w:rsidR="00ED38D5" w:rsidRPr="001D4596" w:rsidRDefault="00ED38D5" w:rsidP="00EA5FC0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</w:p>
        </w:tc>
      </w:tr>
      <w:tr w:rsidR="00CD4D05" w:rsidRPr="00921DDA" w14:paraId="5B87EAB3" w14:textId="77777777" w:rsidTr="00F94504">
        <w:trPr>
          <w:trHeight w:val="314"/>
        </w:trPr>
        <w:tc>
          <w:tcPr>
            <w:tcW w:w="3320" w:type="dxa"/>
            <w:shd w:val="clear" w:color="auto" w:fill="82274A"/>
          </w:tcPr>
          <w:p w14:paraId="7AB3E7C8" w14:textId="6AAD3816" w:rsidR="00CD4D05" w:rsidRPr="00CD4D05" w:rsidRDefault="00CD4D05" w:rsidP="00CD4D05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  <w:t>Nom du diaporama (</w:t>
            </w:r>
            <w:r>
              <w:rPr>
                <w:rFonts w:ascii="Raleway" w:eastAsia="Raleway" w:hAnsi="Raleway" w:cs="Raleway"/>
                <w:b/>
                <w:i/>
                <w:iCs/>
                <w:color w:val="FFFFFF" w:themeColor="background1"/>
                <w:sz w:val="18"/>
                <w:szCs w:val="18"/>
                <w:lang w:val="fr-CA"/>
              </w:rPr>
              <w:t>le cas échéant</w:t>
            </w:r>
            <w:r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fr-CA"/>
              </w:rPr>
              <w:t>)</w:t>
            </w:r>
          </w:p>
        </w:tc>
        <w:tc>
          <w:tcPr>
            <w:tcW w:w="6020" w:type="dxa"/>
            <w:gridSpan w:val="2"/>
          </w:tcPr>
          <w:p w14:paraId="62CFDE16" w14:textId="454AFEBC" w:rsidR="00CD4D05" w:rsidRPr="00CD4D05" w:rsidRDefault="00CD4D05" w:rsidP="00CD4D05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&lt;Convention de dénomination des documents: JOURNÉETHÉMATIQUE_NOMDE 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LORGANISATION_TITRE_version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&gt;</w:t>
            </w:r>
          </w:p>
        </w:tc>
      </w:tr>
    </w:tbl>
    <w:p w14:paraId="052F069F" w14:textId="77777777" w:rsidR="00682D12" w:rsidRPr="00CD4D05" w:rsidRDefault="00682D12">
      <w:pPr>
        <w:rPr>
          <w:lang w:val="fr-CA"/>
        </w:rPr>
      </w:pPr>
    </w:p>
    <w:p w14:paraId="4F526F06" w14:textId="666E2404" w:rsidR="00412032" w:rsidRPr="00F730CD" w:rsidRDefault="00F730CD" w:rsidP="009B7902">
      <w:pPr>
        <w:pStyle w:val="CustomSub-subtitle"/>
        <w:keepNext/>
        <w:keepLines/>
        <w:rPr>
          <w:lang w:val="fr-CA"/>
        </w:rPr>
      </w:pPr>
      <w:r w:rsidRPr="00F730CD">
        <w:rPr>
          <w:lang w:val="fr-CA"/>
        </w:rPr>
        <w:t>Autres items à distribuer</w:t>
      </w:r>
    </w:p>
    <w:p w14:paraId="1677CF1E" w14:textId="7169C0B2" w:rsidR="000639E9" w:rsidRPr="00F730CD" w:rsidRDefault="00F730CD" w:rsidP="009B7902">
      <w:pPr>
        <w:pStyle w:val="CustomBodyText"/>
        <w:keepNext/>
        <w:keepLines/>
        <w:rPr>
          <w:lang w:val="fr-CA"/>
        </w:rPr>
      </w:pPr>
      <w:r w:rsidRPr="00F730CD">
        <w:rPr>
          <w:lang w:val="fr-CA"/>
        </w:rPr>
        <w:t xml:space="preserve">Veuillez copier/coller le tableau ci-dessous </w:t>
      </w:r>
      <w:r w:rsidR="00032E89">
        <w:rPr>
          <w:lang w:val="fr-CA"/>
        </w:rPr>
        <w:t xml:space="preserve">selon les </w:t>
      </w:r>
      <w:r w:rsidRPr="00F730CD">
        <w:rPr>
          <w:lang w:val="fr-CA"/>
        </w:rPr>
        <w:t>ressources</w:t>
      </w:r>
      <w:r w:rsidR="00032E89">
        <w:rPr>
          <w:lang w:val="fr-CA"/>
        </w:rPr>
        <w:t xml:space="preserve"> que vous voulez partager. Ces ressources</w:t>
      </w:r>
      <w:r w:rsidRPr="00F730CD">
        <w:rPr>
          <w:lang w:val="fr-CA"/>
        </w:rPr>
        <w:t xml:space="preserve"> seront disponibles sur le site Web de l'événement.</w:t>
      </w:r>
    </w:p>
    <w:tbl>
      <w:tblPr>
        <w:tblStyle w:val="TableGrid"/>
        <w:tblW w:w="0" w:type="auto"/>
        <w:tblBorders>
          <w:top w:val="single" w:sz="8" w:space="0" w:color="595959" w:themeColor="text1" w:themeTint="A6"/>
          <w:left w:val="single" w:sz="8" w:space="0" w:color="595959" w:themeColor="text1" w:themeTint="A6"/>
          <w:bottom w:val="single" w:sz="8" w:space="0" w:color="595959" w:themeColor="text1" w:themeTint="A6"/>
          <w:right w:val="single" w:sz="8" w:space="0" w:color="595959" w:themeColor="text1" w:themeTint="A6"/>
          <w:insideH w:val="single" w:sz="8" w:space="0" w:color="595959" w:themeColor="text1" w:themeTint="A6"/>
          <w:insideV w:val="single" w:sz="8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2542"/>
        <w:gridCol w:w="6798"/>
      </w:tblGrid>
      <w:tr w:rsidR="00412032" w:rsidRPr="008F2ED0" w14:paraId="579124AA" w14:textId="77777777" w:rsidTr="00D07FE8">
        <w:tc>
          <w:tcPr>
            <w:tcW w:w="2542" w:type="dxa"/>
            <w:shd w:val="clear" w:color="auto" w:fill="82274A"/>
          </w:tcPr>
          <w:p w14:paraId="630737C3" w14:textId="506622D7" w:rsidR="00412032" w:rsidRPr="00EB50F1" w:rsidRDefault="00032E89" w:rsidP="00D07FE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lastRenderedPageBreak/>
              <w:t>Nom du document</w:t>
            </w:r>
          </w:p>
        </w:tc>
        <w:tc>
          <w:tcPr>
            <w:tcW w:w="6798" w:type="dxa"/>
          </w:tcPr>
          <w:p w14:paraId="26F31C4B" w14:textId="572D8F28" w:rsidR="00412032" w:rsidRPr="008B76C6" w:rsidRDefault="00412032" w:rsidP="00D07FE8">
            <w:pPr>
              <w:pStyle w:val="NoSpacing"/>
              <w:keepNext/>
              <w:keepLines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0562E8" w:rsidRPr="00921DDA" w14:paraId="208788C9" w14:textId="77777777" w:rsidTr="00D07FE8">
        <w:tc>
          <w:tcPr>
            <w:tcW w:w="2542" w:type="dxa"/>
            <w:shd w:val="clear" w:color="auto" w:fill="82274A"/>
          </w:tcPr>
          <w:p w14:paraId="7638692B" w14:textId="00A3C661" w:rsidR="000562E8" w:rsidRPr="00EB50F1" w:rsidRDefault="00D27CEC" w:rsidP="000562E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Nom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d’affichage</w:t>
            </w:r>
            <w:proofErr w:type="spellEnd"/>
          </w:p>
        </w:tc>
        <w:tc>
          <w:tcPr>
            <w:tcW w:w="6798" w:type="dxa"/>
          </w:tcPr>
          <w:p w14:paraId="6D278789" w14:textId="1E72BE8C" w:rsidR="000562E8" w:rsidRPr="00D27CEC" w:rsidRDefault="000562E8" w:rsidP="000562E8">
            <w:pPr>
              <w:pStyle w:val="NoSpacing"/>
              <w:rPr>
                <w:rFonts w:ascii="Raleway" w:hAnsi="Raleway"/>
                <w:color w:val="595959" w:themeColor="text1" w:themeTint="A6"/>
                <w:sz w:val="18"/>
                <w:szCs w:val="18"/>
                <w:lang w:val="fr-CA"/>
              </w:rPr>
            </w:pPr>
            <w:r w:rsidRPr="00D27CEC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lt;</w:t>
            </w:r>
            <w:r w:rsidR="00D27CEC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Nom du texte</w:t>
            </w:r>
            <w:r w:rsidR="00D27CEC" w:rsidRPr="00D27CEC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du document </w:t>
            </w:r>
            <w:r w:rsidR="00D27CEC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qui sera affiché </w:t>
            </w:r>
            <w:r w:rsidR="00D27CEC" w:rsidRPr="00D27CEC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sur le site Web de l'événement&gt;</w:t>
            </w:r>
            <w:r w:rsidRPr="00D27CEC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&gt;</w:t>
            </w:r>
          </w:p>
        </w:tc>
      </w:tr>
      <w:tr w:rsidR="000562E8" w:rsidRPr="00610C08" w14:paraId="609C70C7" w14:textId="77777777" w:rsidTr="00D07FE8">
        <w:tc>
          <w:tcPr>
            <w:tcW w:w="2542" w:type="dxa"/>
            <w:shd w:val="clear" w:color="auto" w:fill="82274A"/>
          </w:tcPr>
          <w:p w14:paraId="0A973DCC" w14:textId="01207AE6" w:rsidR="000562E8" w:rsidRPr="00EB50F1" w:rsidRDefault="00D27CEC" w:rsidP="000562E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  <w:t>Lien du document</w:t>
            </w:r>
          </w:p>
        </w:tc>
        <w:tc>
          <w:tcPr>
            <w:tcW w:w="6798" w:type="dxa"/>
          </w:tcPr>
          <w:p w14:paraId="672A661E" w14:textId="77777777" w:rsidR="000562E8" w:rsidRPr="00EB50F1" w:rsidRDefault="000562E8" w:rsidP="000562E8">
            <w:pPr>
              <w:pStyle w:val="NoSpacing"/>
              <w:rPr>
                <w:rFonts w:ascii="Raleway" w:hAnsi="Raleway"/>
                <w:color w:val="595959" w:themeColor="text1" w:themeTint="A6"/>
                <w:sz w:val="18"/>
                <w:szCs w:val="18"/>
              </w:rPr>
            </w:pPr>
          </w:p>
        </w:tc>
      </w:tr>
      <w:tr w:rsidR="000639E9" w:rsidRPr="00610C08" w14:paraId="3B13AC43" w14:textId="77777777" w:rsidTr="00D07FE8">
        <w:tc>
          <w:tcPr>
            <w:tcW w:w="2542" w:type="dxa"/>
            <w:shd w:val="clear" w:color="auto" w:fill="82274A"/>
          </w:tcPr>
          <w:p w14:paraId="2FD37999" w14:textId="56178B31" w:rsidR="000639E9" w:rsidRDefault="00D27CEC" w:rsidP="000562E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  <w:t>Brève</w:t>
            </w:r>
            <w:proofErr w:type="spellEnd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  <w:t xml:space="preserve"> description du </w:t>
            </w:r>
            <w:proofErr w:type="spell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  <w:t>contenu</w:t>
            </w:r>
            <w:proofErr w:type="spellEnd"/>
          </w:p>
        </w:tc>
        <w:tc>
          <w:tcPr>
            <w:tcW w:w="6798" w:type="dxa"/>
          </w:tcPr>
          <w:p w14:paraId="5EECBCCB" w14:textId="77777777" w:rsidR="000639E9" w:rsidRPr="00EB50F1" w:rsidRDefault="000639E9" w:rsidP="000562E8">
            <w:pPr>
              <w:pStyle w:val="NoSpacing"/>
              <w:rPr>
                <w:rFonts w:ascii="Raleway" w:hAnsi="Raleway"/>
                <w:color w:val="595959" w:themeColor="text1" w:themeTint="A6"/>
                <w:sz w:val="18"/>
                <w:szCs w:val="18"/>
              </w:rPr>
            </w:pPr>
          </w:p>
        </w:tc>
      </w:tr>
    </w:tbl>
    <w:p w14:paraId="019C0193" w14:textId="77777777" w:rsidR="003816E0" w:rsidRDefault="003816E0"/>
    <w:p w14:paraId="03B467C9" w14:textId="6C7B3834" w:rsidR="000D5587" w:rsidRPr="006566E8" w:rsidRDefault="00D27CEC" w:rsidP="00BA220E">
      <w:pPr>
        <w:pStyle w:val="CustomSub-subtitle"/>
        <w:rPr>
          <w:lang w:val="fr-CA"/>
        </w:rPr>
      </w:pPr>
      <w:r w:rsidRPr="006566E8">
        <w:rPr>
          <w:lang w:val="fr-CA"/>
        </w:rPr>
        <w:t>Séquence d’événement</w:t>
      </w:r>
    </w:p>
    <w:p w14:paraId="447073B1" w14:textId="5C562C98" w:rsidR="000D5587" w:rsidRPr="006566E8" w:rsidRDefault="000D5587" w:rsidP="000D5587">
      <w:pPr>
        <w:pStyle w:val="CustomBodyText"/>
        <w:rPr>
          <w:lang w:val="fr-CA"/>
        </w:rPr>
      </w:pPr>
      <w:r w:rsidRPr="006566E8">
        <w:rPr>
          <w:b/>
          <w:bCs/>
          <w:u w:val="single"/>
          <w:lang w:val="fr-CA"/>
        </w:rPr>
        <w:t xml:space="preserve">OPTION 1: </w:t>
      </w:r>
      <w:r w:rsidR="00AD1923" w:rsidRPr="006566E8">
        <w:rPr>
          <w:b/>
          <w:bCs/>
          <w:u w:val="single"/>
          <w:lang w:val="fr-CA"/>
        </w:rPr>
        <w:t>Discussion / Panel</w:t>
      </w:r>
      <w:r w:rsidRPr="006566E8">
        <w:rPr>
          <w:lang w:val="fr-CA"/>
        </w:rPr>
        <w:t xml:space="preserve"> - </w:t>
      </w:r>
      <w:r w:rsidR="006566E8" w:rsidRPr="006566E8">
        <w:rPr>
          <w:lang w:val="fr-CA"/>
        </w:rPr>
        <w:t>Utilisez ce modèle pour une table ronde ou un dialogue</w:t>
      </w:r>
      <w:r w:rsidR="006566E8">
        <w:rPr>
          <w:lang w:val="fr-CA"/>
        </w:rPr>
        <w:t xml:space="preserve"> /discussion.</w:t>
      </w:r>
    </w:p>
    <w:p w14:paraId="46B4DF7C" w14:textId="77777777" w:rsidR="000D5587" w:rsidRPr="006566E8" w:rsidRDefault="000D5587" w:rsidP="000D5587">
      <w:pPr>
        <w:pStyle w:val="CustomBodyText"/>
        <w:rPr>
          <w:lang w:val="fr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0"/>
        <w:gridCol w:w="4329"/>
        <w:gridCol w:w="1770"/>
        <w:gridCol w:w="1791"/>
      </w:tblGrid>
      <w:tr w:rsidR="00B14256" w:rsidRPr="00DB006B" w14:paraId="728978BC" w14:textId="77777777" w:rsidTr="00BA220E">
        <w:tc>
          <w:tcPr>
            <w:tcW w:w="962" w:type="dxa"/>
            <w:shd w:val="clear" w:color="auto" w:fill="82274A"/>
          </w:tcPr>
          <w:p w14:paraId="1C2709A2" w14:textId="50BB5378" w:rsidR="00B14256" w:rsidRPr="00DB006B" w:rsidRDefault="00B14256" w:rsidP="00B14256">
            <w:pPr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Durée (min)</w:t>
            </w:r>
          </w:p>
        </w:tc>
        <w:tc>
          <w:tcPr>
            <w:tcW w:w="4578" w:type="dxa"/>
            <w:shd w:val="clear" w:color="auto" w:fill="82274A"/>
          </w:tcPr>
          <w:p w14:paraId="20A95D13" w14:textId="25C87A4F" w:rsidR="00B14256" w:rsidRPr="00DB006B" w:rsidRDefault="00B14256" w:rsidP="00B14256">
            <w:pPr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Action</w:t>
            </w:r>
          </w:p>
        </w:tc>
        <w:tc>
          <w:tcPr>
            <w:tcW w:w="1893" w:type="dxa"/>
            <w:shd w:val="clear" w:color="auto" w:fill="82274A"/>
          </w:tcPr>
          <w:p w14:paraId="1C6477D9" w14:textId="4B74AAB1" w:rsidR="00B14256" w:rsidRPr="00DB006B" w:rsidRDefault="00B14256" w:rsidP="00B14256">
            <w:pPr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Statut de la scène</w:t>
            </w:r>
          </w:p>
        </w:tc>
        <w:tc>
          <w:tcPr>
            <w:tcW w:w="1917" w:type="dxa"/>
            <w:shd w:val="clear" w:color="auto" w:fill="82274A"/>
          </w:tcPr>
          <w:p w14:paraId="5556806B" w14:textId="0465ABA7" w:rsidR="00B14256" w:rsidRPr="00DB006B" w:rsidRDefault="00B14256" w:rsidP="00B14256">
            <w:pP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Statut des écrans</w:t>
            </w:r>
          </w:p>
        </w:tc>
      </w:tr>
      <w:tr w:rsidR="00B14256" w:rsidRPr="00921DDA" w14:paraId="3E2ED5FE" w14:textId="77777777" w:rsidTr="00BA220E">
        <w:tc>
          <w:tcPr>
            <w:tcW w:w="962" w:type="dxa"/>
          </w:tcPr>
          <w:p w14:paraId="1EE9CBC5" w14:textId="2B5DDC21" w:rsidR="00B14256" w:rsidRPr="00B14256" w:rsidRDefault="00B14256" w:rsidP="00B14256">
            <w:pPr>
              <w:rPr>
                <w:b/>
                <w:bCs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highlight w:val="yellow"/>
                <w:lang w:val="fr-CA"/>
              </w:rPr>
              <w:t xml:space="preserve">HEURE DE DÉBUT DE L'ÉVÉNEMENT </w:t>
            </w: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lang w:val="fr-CA"/>
              </w:rPr>
              <w:t>À CONFIRMER</w:t>
            </w:r>
          </w:p>
        </w:tc>
        <w:tc>
          <w:tcPr>
            <w:tcW w:w="4578" w:type="dxa"/>
          </w:tcPr>
          <w:p w14:paraId="0A3B07A1" w14:textId="0F50A3CC" w:rsidR="00B14256" w:rsidRPr="00B14256" w:rsidRDefault="00B14256" w:rsidP="00B1425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  <w:r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  <w:lang w:val="fr-CA"/>
              </w:rPr>
              <w:t>Modérateur, conférenciers et technicien de l'équipe de gestion des événements effectuent les vérifications finales.</w:t>
            </w:r>
          </w:p>
        </w:tc>
        <w:tc>
          <w:tcPr>
            <w:tcW w:w="1893" w:type="dxa"/>
          </w:tcPr>
          <w:p w14:paraId="15A074C5" w14:textId="77777777" w:rsidR="00B14256" w:rsidRPr="00B14256" w:rsidRDefault="00B14256" w:rsidP="00B14256">
            <w:pPr>
              <w:rPr>
                <w:sz w:val="14"/>
                <w:szCs w:val="14"/>
                <w:lang w:val="fr-CA"/>
              </w:rPr>
            </w:pPr>
          </w:p>
        </w:tc>
        <w:tc>
          <w:tcPr>
            <w:tcW w:w="1917" w:type="dxa"/>
          </w:tcPr>
          <w:p w14:paraId="47AC75C5" w14:textId="77777777" w:rsidR="00B14256" w:rsidRPr="00B14256" w:rsidRDefault="00B14256" w:rsidP="00B14256">
            <w:pPr>
              <w:rPr>
                <w:rFonts w:ascii="Raleway" w:eastAsia="Raleway" w:hAnsi="Raleway" w:cs="Raleway"/>
                <w:sz w:val="14"/>
                <w:szCs w:val="14"/>
                <w:lang w:val="fr-CA"/>
              </w:rPr>
            </w:pPr>
          </w:p>
        </w:tc>
      </w:tr>
      <w:tr w:rsidR="00B14256" w:rsidRPr="00DB006B" w14:paraId="0FAEE799" w14:textId="77777777" w:rsidTr="00BA220E">
        <w:tc>
          <w:tcPr>
            <w:tcW w:w="962" w:type="dxa"/>
          </w:tcPr>
          <w:p w14:paraId="23A87DA3" w14:textId="77777777" w:rsidR="00B14256" w:rsidRDefault="00B14256" w:rsidP="00B1425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sz w:val="18"/>
                <w:szCs w:val="18"/>
                <w:lang w:val="fr-CA"/>
              </w:rPr>
              <w:t>00:00 – 00:00</w:t>
            </w:r>
          </w:p>
          <w:p w14:paraId="11E8965B" w14:textId="77777777" w:rsidR="00B14256" w:rsidRDefault="00B14256" w:rsidP="00B1425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</w:p>
          <w:p w14:paraId="37B15173" w14:textId="77777777" w:rsidR="00B14256" w:rsidRPr="00DB006B" w:rsidRDefault="00B14256" w:rsidP="00B14256">
            <w:pPr>
              <w:rPr>
                <w:sz w:val="18"/>
                <w:szCs w:val="18"/>
              </w:rPr>
            </w:pPr>
          </w:p>
        </w:tc>
        <w:tc>
          <w:tcPr>
            <w:tcW w:w="4578" w:type="dxa"/>
          </w:tcPr>
          <w:p w14:paraId="0F9B3D5F" w14:textId="77777777" w:rsidR="00B14256" w:rsidRDefault="00B14256" w:rsidP="00B14256">
            <w:pPr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  <w:lang w:val="fr-CA"/>
              </w:rPr>
            </w:pPr>
            <w:r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  <w:shd w:val="clear" w:color="auto" w:fill="FFFFFF"/>
                <w:lang w:val="fr-CA"/>
              </w:rPr>
              <w:t>Bienvenue de l’hôte (x mins)</w:t>
            </w:r>
          </w:p>
          <w:p w14:paraId="518E2653" w14:textId="77777777" w:rsidR="00B14256" w:rsidRDefault="00B14256" w:rsidP="00B14256">
            <w:pPr>
              <w:rPr>
                <w:rFonts w:ascii="Raleway" w:eastAsia="Calibri" w:hAnsi="Raleway" w:cs="Arial"/>
                <w:color w:val="000000"/>
                <w:sz w:val="18"/>
                <w:szCs w:val="18"/>
                <w:lang w:val="fr-CA"/>
              </w:rPr>
            </w:pPr>
          </w:p>
          <w:p w14:paraId="55611C90" w14:textId="77777777" w:rsidR="00B14256" w:rsidRDefault="00B14256" w:rsidP="00B14256">
            <w:pP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Calibri" w:hAnsi="Raleway" w:cs="Arial"/>
                <w:b/>
                <w:bCs/>
                <w:color w:val="000000"/>
                <w:sz w:val="18"/>
                <w:szCs w:val="18"/>
                <w:shd w:val="clear" w:color="auto" w:fill="FFFFFF"/>
                <w:lang w:val="fr-CA"/>
              </w:rPr>
              <w:t xml:space="preserve">Le modérateur </w:t>
            </w:r>
            <w:r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  <w:lang w:val="fr-CA"/>
              </w:rPr>
              <w:t>souhaite la bienvenue à tout le monde, partage des remarques d'ordre administratif, présente la reconnaissance des terres et fournit de BREF commentaires sur le contexte de l'événement.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 xml:space="preserve">   </w:t>
            </w:r>
          </w:p>
          <w:p w14:paraId="0585C9C8" w14:textId="22DCE71E" w:rsidR="00B14256" w:rsidRPr="00B14256" w:rsidRDefault="00B14256" w:rsidP="00B14256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893" w:type="dxa"/>
          </w:tcPr>
          <w:p w14:paraId="0991950F" w14:textId="77777777" w:rsidR="00B14256" w:rsidRDefault="00B14256" w:rsidP="00B14256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e décor de la scène</w:t>
            </w:r>
          </w:p>
          <w:p w14:paraId="1E9DC416" w14:textId="311024A3" w:rsidR="00B14256" w:rsidRPr="00B14256" w:rsidRDefault="00B14256" w:rsidP="00B14256">
            <w:pPr>
              <w:rPr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(</w:t>
            </w:r>
            <w:proofErr w:type="gramStart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ex</w:t>
            </w:r>
            <w:proofErr w:type="gramEnd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 xml:space="preserve"> : tous les orateurs sont assis. Le modérateur se tient au milieu.)</w:t>
            </w:r>
          </w:p>
        </w:tc>
        <w:tc>
          <w:tcPr>
            <w:tcW w:w="1917" w:type="dxa"/>
          </w:tcPr>
          <w:p w14:paraId="48536893" w14:textId="77777777" w:rsidR="00B14256" w:rsidRDefault="00B14256" w:rsidP="00B14256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a diapositive à afficher ici</w:t>
            </w:r>
          </w:p>
          <w:p w14:paraId="13ED3FA2" w14:textId="42DFA472" w:rsidR="00B14256" w:rsidRPr="001D107C" w:rsidRDefault="00B14256" w:rsidP="00B14256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(Suggéré : diapo 1)</w:t>
            </w:r>
          </w:p>
        </w:tc>
      </w:tr>
      <w:tr w:rsidR="00B14256" w:rsidRPr="00DB006B" w14:paraId="646233BD" w14:textId="77777777" w:rsidTr="00BA220E">
        <w:tc>
          <w:tcPr>
            <w:tcW w:w="962" w:type="dxa"/>
          </w:tcPr>
          <w:p w14:paraId="18B4897A" w14:textId="77777777" w:rsidR="00B14256" w:rsidRDefault="00B14256" w:rsidP="00B1425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sz w:val="18"/>
                <w:szCs w:val="18"/>
                <w:lang w:val="fr-CA"/>
              </w:rPr>
              <w:t>00:00 – 00:00</w:t>
            </w:r>
          </w:p>
          <w:p w14:paraId="610ABB8D" w14:textId="77777777" w:rsidR="00B14256" w:rsidRDefault="00B14256" w:rsidP="00B1425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</w:p>
          <w:p w14:paraId="61941A05" w14:textId="77777777" w:rsidR="00B14256" w:rsidRPr="00DB006B" w:rsidRDefault="00B14256" w:rsidP="00B14256">
            <w:pPr>
              <w:rPr>
                <w:sz w:val="18"/>
                <w:szCs w:val="18"/>
              </w:rPr>
            </w:pPr>
          </w:p>
        </w:tc>
        <w:tc>
          <w:tcPr>
            <w:tcW w:w="4578" w:type="dxa"/>
          </w:tcPr>
          <w:p w14:paraId="73C9ECD5" w14:textId="77777777" w:rsidR="00B14256" w:rsidRDefault="00B14256" w:rsidP="00B14256">
            <w:pPr>
              <w:textAlignment w:val="baseline"/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val="fr-CA" w:eastAsia="en-CA"/>
              </w:rPr>
              <w:t>Présentation des conférenciers et discours d'ouverture (x mins)</w:t>
            </w:r>
          </w:p>
          <w:p w14:paraId="248F94B4" w14:textId="77777777" w:rsidR="00B14256" w:rsidRDefault="00B14256" w:rsidP="00B14256">
            <w:pPr>
              <w:textAlignment w:val="baseline"/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val="fr-CA" w:eastAsia="en-CA"/>
              </w:rPr>
            </w:pPr>
          </w:p>
          <w:p w14:paraId="33487178" w14:textId="77777777" w:rsidR="00B14256" w:rsidRDefault="00B14256" w:rsidP="00B14256">
            <w:pPr>
              <w:numPr>
                <w:ilvl w:val="0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 xml:space="preserve">Conférenciers présentés en ordre chronologique </w:t>
            </w:r>
            <w:proofErr w:type="spellStart"/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order</w:t>
            </w:r>
            <w:proofErr w:type="spellEnd"/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:</w:t>
            </w:r>
          </w:p>
          <w:p w14:paraId="7D35C548" w14:textId="77777777" w:rsidR="00B14256" w:rsidRDefault="00B14256" w:rsidP="00B14256">
            <w:pPr>
              <w:numPr>
                <w:ilvl w:val="1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&lt;Conférencier 1, Titre, Organisation&gt;</w:t>
            </w:r>
          </w:p>
          <w:p w14:paraId="12DE604F" w14:textId="77777777" w:rsidR="00B14256" w:rsidRDefault="00B14256" w:rsidP="00B14256">
            <w:pPr>
              <w:numPr>
                <w:ilvl w:val="1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&lt; Conférencier 2, Titre, Organisation&gt;</w:t>
            </w:r>
          </w:p>
          <w:p w14:paraId="782161A1" w14:textId="77777777" w:rsidR="00B14256" w:rsidRDefault="00B14256" w:rsidP="00B14256">
            <w:pPr>
              <w:numPr>
                <w:ilvl w:val="1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&lt; Conférencier 3, Titre, Organisation&gt;</w:t>
            </w:r>
          </w:p>
          <w:p w14:paraId="33AB60C4" w14:textId="77777777" w:rsidR="00B14256" w:rsidRDefault="00B14256" w:rsidP="00B14256">
            <w:pPr>
              <w:numPr>
                <w:ilvl w:val="1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&lt; Conférencier 4, Titre, Organisation&gt;</w:t>
            </w:r>
          </w:p>
          <w:p w14:paraId="5F5670D3" w14:textId="77777777" w:rsidR="00B14256" w:rsidRPr="00DB006B" w:rsidRDefault="00B14256" w:rsidP="00B14256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12334B1D" w14:textId="70E2BF5C" w:rsidR="00B14256" w:rsidRPr="00B14256" w:rsidRDefault="00B14256" w:rsidP="00B14256">
            <w:pPr>
              <w:rPr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e décor de la scène</w:t>
            </w:r>
          </w:p>
        </w:tc>
        <w:tc>
          <w:tcPr>
            <w:tcW w:w="1917" w:type="dxa"/>
          </w:tcPr>
          <w:p w14:paraId="78508167" w14:textId="77777777" w:rsidR="00B14256" w:rsidRDefault="00B14256" w:rsidP="00B14256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a diapositive à afficher ici</w:t>
            </w:r>
          </w:p>
          <w:p w14:paraId="13F9774B" w14:textId="438144E7" w:rsidR="00B14256" w:rsidRPr="001D107C" w:rsidRDefault="00B14256" w:rsidP="00B14256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(Suggéré : diapositive conférencier 1)</w:t>
            </w:r>
          </w:p>
        </w:tc>
      </w:tr>
      <w:tr w:rsidR="00B14256" w:rsidRPr="00921DDA" w14:paraId="7B529294" w14:textId="77777777" w:rsidTr="00BA220E">
        <w:tc>
          <w:tcPr>
            <w:tcW w:w="962" w:type="dxa"/>
          </w:tcPr>
          <w:p w14:paraId="513D2EC1" w14:textId="77777777" w:rsidR="00B14256" w:rsidRDefault="00B14256" w:rsidP="00B1425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sz w:val="18"/>
                <w:szCs w:val="18"/>
                <w:lang w:val="fr-CA"/>
              </w:rPr>
              <w:t>00:00 – 00:00</w:t>
            </w:r>
          </w:p>
          <w:p w14:paraId="33377DFA" w14:textId="77777777" w:rsidR="00B14256" w:rsidRDefault="00B14256" w:rsidP="00B1425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</w:p>
          <w:p w14:paraId="14A123EA" w14:textId="77777777" w:rsidR="00B14256" w:rsidRPr="00DB006B" w:rsidRDefault="00B14256" w:rsidP="00B14256">
            <w:pPr>
              <w:rPr>
                <w:sz w:val="18"/>
                <w:szCs w:val="18"/>
              </w:rPr>
            </w:pPr>
          </w:p>
        </w:tc>
        <w:tc>
          <w:tcPr>
            <w:tcW w:w="4578" w:type="dxa"/>
          </w:tcPr>
          <w:p w14:paraId="72E8ADD1" w14:textId="77777777" w:rsidR="00B14256" w:rsidRDefault="00B14256" w:rsidP="00B14256">
            <w:pPr>
              <w:textAlignment w:val="baseline"/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val="fr-CA" w:eastAsia="en-CA"/>
              </w:rPr>
              <w:t>&lt; Insérez le format de la section &gt; (x mins)</w:t>
            </w:r>
          </w:p>
          <w:p w14:paraId="63612E7F" w14:textId="77777777" w:rsidR="00B14256" w:rsidRDefault="00B14256" w:rsidP="00B14256">
            <w:p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&lt;Insérer la description de la section ou les questions de discussion, le cas échéant&gt;</w:t>
            </w:r>
          </w:p>
          <w:p w14:paraId="2241BCD8" w14:textId="77777777" w:rsidR="00B14256" w:rsidRPr="00B14256" w:rsidRDefault="00B14256" w:rsidP="00B14256">
            <w:pPr>
              <w:textAlignment w:val="baseline"/>
              <w:rPr>
                <w:rFonts w:ascii="Raleway" w:eastAsia="Times New Roman" w:hAnsi="Raleway" w:cs="Times New Roman"/>
                <w:i/>
                <w:iCs/>
                <w:color w:val="FF0000"/>
                <w:sz w:val="18"/>
                <w:szCs w:val="18"/>
                <w:lang w:val="fr-CA" w:eastAsia="en-CA"/>
              </w:rPr>
            </w:pPr>
            <w:r w:rsidRPr="00B14256">
              <w:rPr>
                <w:rFonts w:ascii="Raleway" w:eastAsia="Times New Roman" w:hAnsi="Raleway" w:cs="Times New Roman"/>
                <w:i/>
                <w:iCs/>
                <w:color w:val="FF0000"/>
                <w:sz w:val="18"/>
                <w:szCs w:val="18"/>
                <w:lang w:val="fr-CA" w:eastAsia="en-CA"/>
              </w:rPr>
              <w:t>Veuillez indiquer clairement qui répondra à chaque question et dans quel ordre :</w:t>
            </w:r>
          </w:p>
          <w:p w14:paraId="4EF663DD" w14:textId="77777777" w:rsidR="00B14256" w:rsidRDefault="00B14256" w:rsidP="00B14256">
            <w:pPr>
              <w:numPr>
                <w:ilvl w:val="0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Q1:</w:t>
            </w:r>
          </w:p>
          <w:p w14:paraId="5D61F45E" w14:textId="77777777" w:rsidR="00B14256" w:rsidRDefault="00B14256" w:rsidP="00B14256">
            <w:pPr>
              <w:numPr>
                <w:ilvl w:val="0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Q2:</w:t>
            </w:r>
          </w:p>
          <w:p w14:paraId="11E8A73F" w14:textId="77777777" w:rsidR="00B14256" w:rsidRDefault="00B14256" w:rsidP="00B14256">
            <w:pPr>
              <w:numPr>
                <w:ilvl w:val="0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Q3:</w:t>
            </w:r>
          </w:p>
          <w:p w14:paraId="4ACAC887" w14:textId="77777777" w:rsidR="00B14256" w:rsidRPr="00DB006B" w:rsidRDefault="00B14256" w:rsidP="00B14256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607BB9F5" w14:textId="2A25D56C" w:rsidR="00B14256" w:rsidRPr="00B14256" w:rsidRDefault="00B14256" w:rsidP="00B14256">
            <w:pPr>
              <w:rPr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e décor de la scène</w:t>
            </w:r>
          </w:p>
        </w:tc>
        <w:tc>
          <w:tcPr>
            <w:tcW w:w="1917" w:type="dxa"/>
          </w:tcPr>
          <w:p w14:paraId="30582115" w14:textId="77777777" w:rsidR="00B14256" w:rsidRDefault="00B14256" w:rsidP="00B14256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a diapositive à afficher ici</w:t>
            </w:r>
          </w:p>
          <w:p w14:paraId="0599E0D2" w14:textId="08794BA8" w:rsidR="00B14256" w:rsidRPr="00B14256" w:rsidRDefault="00B14256" w:rsidP="00B14256">
            <w:pPr>
              <w:rPr>
                <w:sz w:val="14"/>
                <w:szCs w:val="14"/>
                <w:lang w:val="fr-CA"/>
              </w:rPr>
            </w:pPr>
          </w:p>
        </w:tc>
      </w:tr>
      <w:tr w:rsidR="00B14256" w:rsidRPr="00921DDA" w14:paraId="459AB501" w14:textId="77777777" w:rsidTr="00BA220E">
        <w:tc>
          <w:tcPr>
            <w:tcW w:w="962" w:type="dxa"/>
          </w:tcPr>
          <w:p w14:paraId="3FF9ED2F" w14:textId="77777777" w:rsidR="00B14256" w:rsidRDefault="00B14256" w:rsidP="00B1425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sz w:val="18"/>
                <w:szCs w:val="18"/>
                <w:lang w:val="fr-CA"/>
              </w:rPr>
              <w:t>00:00 – 00:00</w:t>
            </w:r>
          </w:p>
          <w:p w14:paraId="720CF3A5" w14:textId="77777777" w:rsidR="00B14256" w:rsidRDefault="00B14256" w:rsidP="00B1425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</w:p>
          <w:p w14:paraId="4AAA78C0" w14:textId="77777777" w:rsidR="00B14256" w:rsidRPr="00DB006B" w:rsidRDefault="00B14256" w:rsidP="00B14256">
            <w:pPr>
              <w:rPr>
                <w:sz w:val="18"/>
                <w:szCs w:val="18"/>
              </w:rPr>
            </w:pPr>
          </w:p>
        </w:tc>
        <w:tc>
          <w:tcPr>
            <w:tcW w:w="4578" w:type="dxa"/>
          </w:tcPr>
          <w:p w14:paraId="75EBFD65" w14:textId="77777777" w:rsidR="00B14256" w:rsidRDefault="00B14256" w:rsidP="00B14256">
            <w:pPr>
              <w:textAlignment w:val="baseline"/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val="fr-CA" w:eastAsia="en-CA"/>
              </w:rPr>
              <w:t>&lt; Insérez le format de la section &gt; (x mins)</w:t>
            </w:r>
          </w:p>
          <w:p w14:paraId="796500A7" w14:textId="77777777" w:rsidR="00B14256" w:rsidRDefault="00B14256" w:rsidP="00B14256">
            <w:p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&lt;Insérer la description de la section ou les questions de discussion, le cas échéant&gt;</w:t>
            </w:r>
          </w:p>
          <w:p w14:paraId="32D6F557" w14:textId="77777777" w:rsidR="00B14256" w:rsidRDefault="00B14256" w:rsidP="00B14256">
            <w:pPr>
              <w:textAlignment w:val="baseline"/>
              <w:rPr>
                <w:rFonts w:ascii="Raleway" w:eastAsia="Times New Roman" w:hAnsi="Raleway" w:cs="Times New Roman"/>
                <w:i/>
                <w:iCs/>
                <w:color w:val="FF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i/>
                <w:iCs/>
                <w:color w:val="FF0000"/>
                <w:sz w:val="18"/>
                <w:szCs w:val="18"/>
                <w:lang w:val="fr-CA" w:eastAsia="en-CA"/>
              </w:rPr>
              <w:t>Veuillez indiquer clairement qui répondra à chaque question et dans quel ordre :</w:t>
            </w:r>
          </w:p>
          <w:p w14:paraId="7B8EC904" w14:textId="77777777" w:rsidR="00B14256" w:rsidRDefault="00B14256" w:rsidP="00B14256">
            <w:pPr>
              <w:numPr>
                <w:ilvl w:val="0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Q1:</w:t>
            </w:r>
          </w:p>
          <w:p w14:paraId="2FC2AA6C" w14:textId="77777777" w:rsidR="00B14256" w:rsidRDefault="00B14256" w:rsidP="00B14256">
            <w:pPr>
              <w:numPr>
                <w:ilvl w:val="0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Q2:</w:t>
            </w:r>
          </w:p>
          <w:p w14:paraId="5A10B066" w14:textId="77777777" w:rsidR="00B14256" w:rsidRDefault="00B14256" w:rsidP="00B14256">
            <w:pPr>
              <w:numPr>
                <w:ilvl w:val="0"/>
                <w:numId w:val="35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Q3:</w:t>
            </w:r>
          </w:p>
          <w:p w14:paraId="6C273395" w14:textId="77777777" w:rsidR="00B14256" w:rsidRPr="00DB006B" w:rsidRDefault="00B14256" w:rsidP="00B14256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36F2C71A" w14:textId="7B32C4B6" w:rsidR="00B14256" w:rsidRPr="00B14256" w:rsidRDefault="00B14256" w:rsidP="00B14256">
            <w:pPr>
              <w:rPr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e décor de la scène</w:t>
            </w:r>
          </w:p>
        </w:tc>
        <w:tc>
          <w:tcPr>
            <w:tcW w:w="1917" w:type="dxa"/>
          </w:tcPr>
          <w:p w14:paraId="65F33ED8" w14:textId="77777777" w:rsidR="00B14256" w:rsidRDefault="00B14256" w:rsidP="00B14256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a diapositive à afficher ici</w:t>
            </w:r>
          </w:p>
          <w:p w14:paraId="1ACD008C" w14:textId="65B182C9" w:rsidR="00B14256" w:rsidRPr="00B14256" w:rsidRDefault="00B14256" w:rsidP="00B14256">
            <w:pPr>
              <w:rPr>
                <w:sz w:val="14"/>
                <w:szCs w:val="14"/>
                <w:lang w:val="fr-CA"/>
              </w:rPr>
            </w:pPr>
          </w:p>
        </w:tc>
      </w:tr>
      <w:tr w:rsidR="00B14256" w:rsidRPr="00DB006B" w14:paraId="359CDC85" w14:textId="77777777" w:rsidTr="00BA220E">
        <w:tc>
          <w:tcPr>
            <w:tcW w:w="962" w:type="dxa"/>
          </w:tcPr>
          <w:p w14:paraId="5B1EBF67" w14:textId="187A161E" w:rsidR="00B14256" w:rsidRPr="00DB006B" w:rsidRDefault="00B14256" w:rsidP="00B14256">
            <w:pPr>
              <w:rPr>
                <w:sz w:val="18"/>
                <w:szCs w:val="18"/>
              </w:rPr>
            </w:pPr>
            <w:r>
              <w:rPr>
                <w:rFonts w:ascii="Raleway" w:eastAsia="Raleway" w:hAnsi="Raleway" w:cs="Raleway"/>
                <w:sz w:val="18"/>
                <w:szCs w:val="18"/>
                <w:lang w:val="fr-CA"/>
              </w:rPr>
              <w:t>00:00 – 00:00</w:t>
            </w:r>
          </w:p>
        </w:tc>
        <w:tc>
          <w:tcPr>
            <w:tcW w:w="4578" w:type="dxa"/>
          </w:tcPr>
          <w:p w14:paraId="435DF359" w14:textId="77777777" w:rsidR="00B14256" w:rsidRDefault="00B14256" w:rsidP="00B14256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fr-CA"/>
              </w:rPr>
              <w:t xml:space="preserve">Dernières pensées, Remerciements (x mins):  </w:t>
            </w:r>
          </w:p>
          <w:p w14:paraId="064D6BB6" w14:textId="77777777" w:rsidR="00B14256" w:rsidRDefault="00B14256" w:rsidP="00B14256">
            <w:pPr>
              <w:ind w:left="7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 w:eastAsia="en-CA"/>
              </w:rPr>
            </w:pPr>
          </w:p>
          <w:p w14:paraId="6329D871" w14:textId="77777777" w:rsidR="00B14256" w:rsidRDefault="00B14256" w:rsidP="00B14256">
            <w:pPr>
              <w:rPr>
                <w:rFonts w:ascii="Raleway" w:eastAsia="Times New Roman" w:hAnsi="Raleway" w:cs="Times New Roman"/>
                <w:b/>
                <w:bCs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b/>
                <w:bCs/>
                <w:color w:val="000000"/>
                <w:sz w:val="18"/>
                <w:szCs w:val="18"/>
                <w:lang w:val="fr-CA" w:eastAsia="en-CA"/>
              </w:rPr>
              <w:t xml:space="preserve">Le modérateur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conclut l'événement, remercie les conférenciers et les participants et clôt la session.</w:t>
            </w:r>
          </w:p>
          <w:p w14:paraId="036C1CC1" w14:textId="1EAF3A58" w:rsidR="00B14256" w:rsidRPr="00B14256" w:rsidRDefault="00B14256" w:rsidP="00B14256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893" w:type="dxa"/>
          </w:tcPr>
          <w:p w14:paraId="6597C54B" w14:textId="4B730070" w:rsidR="00B14256" w:rsidRPr="00B14256" w:rsidRDefault="00B14256" w:rsidP="00B14256">
            <w:pPr>
              <w:rPr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e décor de la scène</w:t>
            </w:r>
          </w:p>
        </w:tc>
        <w:tc>
          <w:tcPr>
            <w:tcW w:w="1917" w:type="dxa"/>
          </w:tcPr>
          <w:p w14:paraId="7D619C0D" w14:textId="77777777" w:rsidR="00B14256" w:rsidRDefault="00B14256" w:rsidP="00B14256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a diapositive à afficher ici</w:t>
            </w:r>
          </w:p>
          <w:p w14:paraId="54E0229E" w14:textId="24AC93EA" w:rsidR="00B14256" w:rsidRPr="001D107C" w:rsidRDefault="00B14256" w:rsidP="00B14256">
            <w:pPr>
              <w:rPr>
                <w:rFonts w:ascii="Raleway" w:eastAsia="Raleway" w:hAnsi="Raleway" w:cs="Raleway"/>
                <w:color w:val="000000"/>
                <w:sz w:val="14"/>
                <w:szCs w:val="14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(Suggéré : diapositive conclusion)</w:t>
            </w:r>
          </w:p>
        </w:tc>
      </w:tr>
      <w:tr w:rsidR="00B14256" w:rsidRPr="00DB006B" w14:paraId="784CCF5E" w14:textId="77777777" w:rsidTr="00BA220E">
        <w:tc>
          <w:tcPr>
            <w:tcW w:w="962" w:type="dxa"/>
          </w:tcPr>
          <w:p w14:paraId="5DC49AFA" w14:textId="74168007" w:rsidR="00B14256" w:rsidRPr="00DB006B" w:rsidRDefault="00B14256" w:rsidP="00B14256">
            <w:pPr>
              <w:rPr>
                <w:sz w:val="18"/>
                <w:szCs w:val="18"/>
              </w:rPr>
            </w:pPr>
            <w:r>
              <w:rPr>
                <w:rFonts w:ascii="Raleway" w:eastAsia="Raleway" w:hAnsi="Raleway" w:cs="Raleway"/>
                <w:sz w:val="18"/>
                <w:szCs w:val="18"/>
                <w:lang w:val="fr-CA"/>
              </w:rPr>
              <w:t xml:space="preserve">00:00 </w:t>
            </w:r>
          </w:p>
        </w:tc>
        <w:tc>
          <w:tcPr>
            <w:tcW w:w="4578" w:type="dxa"/>
          </w:tcPr>
          <w:p w14:paraId="5A7A5FA8" w14:textId="42F7BE05" w:rsidR="00B14256" w:rsidRPr="00DB006B" w:rsidRDefault="00B14256" w:rsidP="00B14256">
            <w:pPr>
              <w:rPr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lang w:val="fr-CA"/>
              </w:rPr>
              <w:t>FIN DE L’ÉVÉNEMENT</w:t>
            </w:r>
          </w:p>
        </w:tc>
        <w:tc>
          <w:tcPr>
            <w:tcW w:w="1893" w:type="dxa"/>
          </w:tcPr>
          <w:p w14:paraId="23B48D05" w14:textId="77777777" w:rsidR="00B14256" w:rsidRPr="001D107C" w:rsidRDefault="00B14256" w:rsidP="00B14256">
            <w:pPr>
              <w:rPr>
                <w:sz w:val="14"/>
                <w:szCs w:val="14"/>
              </w:rPr>
            </w:pPr>
          </w:p>
        </w:tc>
        <w:tc>
          <w:tcPr>
            <w:tcW w:w="1917" w:type="dxa"/>
          </w:tcPr>
          <w:p w14:paraId="6092BC40" w14:textId="77777777" w:rsidR="00B14256" w:rsidRPr="001D107C" w:rsidRDefault="00B14256" w:rsidP="00B14256">
            <w:pPr>
              <w:rPr>
                <w:sz w:val="14"/>
                <w:szCs w:val="14"/>
              </w:rPr>
            </w:pPr>
          </w:p>
        </w:tc>
      </w:tr>
    </w:tbl>
    <w:p w14:paraId="35BC4D79" w14:textId="77777777" w:rsidR="00682D12" w:rsidRDefault="00682D12"/>
    <w:p w14:paraId="772E9BCD" w14:textId="2DE976C6" w:rsidR="000D5587" w:rsidRPr="00F94F5B" w:rsidRDefault="000D5587" w:rsidP="000D5587">
      <w:pPr>
        <w:pStyle w:val="CustomBodyText"/>
        <w:keepNext/>
        <w:keepLines/>
        <w:rPr>
          <w:lang w:val="fr-CA"/>
        </w:rPr>
      </w:pPr>
      <w:r w:rsidRPr="00F94F5B">
        <w:rPr>
          <w:b/>
          <w:bCs/>
          <w:u w:val="single"/>
          <w:lang w:val="fr-CA"/>
        </w:rPr>
        <w:t xml:space="preserve">OPTION 2: </w:t>
      </w:r>
      <w:r w:rsidR="00B14256" w:rsidRPr="00F94F5B">
        <w:rPr>
          <w:b/>
          <w:bCs/>
          <w:u w:val="single"/>
          <w:lang w:val="fr-CA"/>
        </w:rPr>
        <w:t>TABLE RONDE</w:t>
      </w:r>
      <w:r w:rsidRPr="00F94F5B">
        <w:rPr>
          <w:lang w:val="fr-CA"/>
        </w:rPr>
        <w:t xml:space="preserve"> - </w:t>
      </w:r>
      <w:r w:rsidR="00F94F5B" w:rsidRPr="00F94F5B">
        <w:rPr>
          <w:lang w:val="fr-CA"/>
        </w:rPr>
        <w:t>Utilisez ce modèle pour un format de table ronde.</w:t>
      </w:r>
    </w:p>
    <w:p w14:paraId="521C0786" w14:textId="77777777" w:rsidR="000D5587" w:rsidRPr="00F94F5B" w:rsidRDefault="000D5587" w:rsidP="000D5587">
      <w:pPr>
        <w:pStyle w:val="CustomBodyText"/>
        <w:keepNext/>
        <w:keepLines/>
        <w:rPr>
          <w:lang w:val="fr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0"/>
        <w:gridCol w:w="4101"/>
        <w:gridCol w:w="1889"/>
        <w:gridCol w:w="1900"/>
      </w:tblGrid>
      <w:tr w:rsidR="00F94F5B" w:rsidRPr="00DB006B" w14:paraId="11460764" w14:textId="77777777" w:rsidTr="000D5587">
        <w:tc>
          <w:tcPr>
            <w:tcW w:w="962" w:type="dxa"/>
            <w:shd w:val="clear" w:color="auto" w:fill="82274A"/>
          </w:tcPr>
          <w:p w14:paraId="789C66A0" w14:textId="1DD342C1" w:rsidR="00F94F5B" w:rsidRPr="00DB006B" w:rsidRDefault="00F94F5B" w:rsidP="00F94F5B">
            <w:pPr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Durée (min)</w:t>
            </w:r>
          </w:p>
        </w:tc>
        <w:tc>
          <w:tcPr>
            <w:tcW w:w="4380" w:type="dxa"/>
            <w:shd w:val="clear" w:color="auto" w:fill="82274A"/>
          </w:tcPr>
          <w:p w14:paraId="2319F9A5" w14:textId="4801E131" w:rsidR="00F94F5B" w:rsidRPr="00DB006B" w:rsidRDefault="00F94F5B" w:rsidP="00F94F5B">
            <w:pPr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Action</w:t>
            </w:r>
          </w:p>
        </w:tc>
        <w:tc>
          <w:tcPr>
            <w:tcW w:w="1998" w:type="dxa"/>
            <w:shd w:val="clear" w:color="auto" w:fill="82274A"/>
          </w:tcPr>
          <w:p w14:paraId="368AE99C" w14:textId="3AC28D7C" w:rsidR="00F94F5B" w:rsidRPr="00DB006B" w:rsidRDefault="00F94F5B" w:rsidP="00F94F5B">
            <w:pPr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Statut de la scène</w:t>
            </w:r>
          </w:p>
        </w:tc>
        <w:tc>
          <w:tcPr>
            <w:tcW w:w="2010" w:type="dxa"/>
            <w:shd w:val="clear" w:color="auto" w:fill="82274A"/>
          </w:tcPr>
          <w:p w14:paraId="0A30E822" w14:textId="188DD837" w:rsidR="00F94F5B" w:rsidRPr="00DB006B" w:rsidRDefault="00F94F5B" w:rsidP="00F94F5B">
            <w:pP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fr-CA"/>
              </w:rPr>
              <w:t>Statut des écrans</w:t>
            </w:r>
          </w:p>
        </w:tc>
      </w:tr>
      <w:tr w:rsidR="00F94F5B" w:rsidRPr="00921DDA" w14:paraId="39769E4F" w14:textId="77777777" w:rsidTr="000D5587">
        <w:tc>
          <w:tcPr>
            <w:tcW w:w="962" w:type="dxa"/>
          </w:tcPr>
          <w:p w14:paraId="46965328" w14:textId="38A67906" w:rsidR="00F94F5B" w:rsidRPr="00F94F5B" w:rsidRDefault="00F94F5B" w:rsidP="00F94F5B">
            <w:pPr>
              <w:rPr>
                <w:b/>
                <w:bCs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highlight w:val="yellow"/>
                <w:lang w:val="fr-CA"/>
              </w:rPr>
              <w:t xml:space="preserve">HEURE DE DÉBUT DE L'ÉVÉNEMENT </w:t>
            </w: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lang w:val="fr-CA"/>
              </w:rPr>
              <w:t>À CONFIRMER</w:t>
            </w:r>
          </w:p>
        </w:tc>
        <w:tc>
          <w:tcPr>
            <w:tcW w:w="4380" w:type="dxa"/>
          </w:tcPr>
          <w:p w14:paraId="10493D16" w14:textId="657DC07B" w:rsidR="00F94F5B" w:rsidRPr="00F94F5B" w:rsidRDefault="00F94F5B" w:rsidP="00F94F5B">
            <w:pPr>
              <w:rPr>
                <w:sz w:val="18"/>
                <w:szCs w:val="18"/>
                <w:lang w:val="fr-CA"/>
              </w:rPr>
            </w:pPr>
            <w:r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  <w:lang w:val="fr-CA"/>
              </w:rPr>
              <w:t>Modérateur, conférenciers et technicien de l'équipe de gestion des événements effectuent les vérifications finales.</w:t>
            </w:r>
          </w:p>
        </w:tc>
        <w:tc>
          <w:tcPr>
            <w:tcW w:w="1998" w:type="dxa"/>
          </w:tcPr>
          <w:p w14:paraId="64B92385" w14:textId="77777777" w:rsidR="00F94F5B" w:rsidRPr="00F94F5B" w:rsidRDefault="00F94F5B" w:rsidP="00F94F5B">
            <w:pPr>
              <w:rPr>
                <w:sz w:val="14"/>
                <w:szCs w:val="14"/>
                <w:lang w:val="fr-CA"/>
              </w:rPr>
            </w:pPr>
          </w:p>
        </w:tc>
        <w:tc>
          <w:tcPr>
            <w:tcW w:w="2010" w:type="dxa"/>
          </w:tcPr>
          <w:p w14:paraId="2D949DCD" w14:textId="77777777" w:rsidR="00F94F5B" w:rsidRPr="00F94F5B" w:rsidRDefault="00F94F5B" w:rsidP="00F94F5B">
            <w:pPr>
              <w:rPr>
                <w:rFonts w:ascii="Raleway" w:eastAsia="Raleway" w:hAnsi="Raleway" w:cs="Raleway"/>
                <w:sz w:val="14"/>
                <w:szCs w:val="14"/>
                <w:lang w:val="fr-CA"/>
              </w:rPr>
            </w:pPr>
          </w:p>
        </w:tc>
      </w:tr>
      <w:tr w:rsidR="00F94F5B" w:rsidRPr="00DB006B" w14:paraId="28BC1BDC" w14:textId="77777777" w:rsidTr="000D5587">
        <w:tc>
          <w:tcPr>
            <w:tcW w:w="962" w:type="dxa"/>
          </w:tcPr>
          <w:p w14:paraId="244E1EB4" w14:textId="77777777" w:rsidR="00F94F5B" w:rsidRDefault="00F94F5B" w:rsidP="00F94F5B">
            <w:pPr>
              <w:rPr>
                <w:rFonts w:ascii="Raleway" w:eastAsia="Raleway" w:hAnsi="Raleway" w:cs="Raleway"/>
                <w:sz w:val="18"/>
                <w:szCs w:val="18"/>
              </w:rPr>
            </w:pPr>
            <w:r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63FCA812" w14:textId="77777777" w:rsidR="00F94F5B" w:rsidRDefault="00F94F5B" w:rsidP="00F94F5B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  <w:p w14:paraId="65B14C45" w14:textId="77777777" w:rsidR="00F94F5B" w:rsidRPr="00DB006B" w:rsidRDefault="00F94F5B" w:rsidP="00F94F5B">
            <w:pPr>
              <w:rPr>
                <w:sz w:val="18"/>
                <w:szCs w:val="18"/>
              </w:rPr>
            </w:pPr>
          </w:p>
        </w:tc>
        <w:tc>
          <w:tcPr>
            <w:tcW w:w="4380" w:type="dxa"/>
          </w:tcPr>
          <w:p w14:paraId="210AD23D" w14:textId="77777777" w:rsidR="00F94F5B" w:rsidRDefault="00F94F5B" w:rsidP="00F94F5B">
            <w:pPr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  <w:lang w:val="fr-CA"/>
              </w:rPr>
            </w:pPr>
            <w:r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  <w:shd w:val="clear" w:color="auto" w:fill="FFFFFF"/>
                <w:lang w:val="fr-CA"/>
              </w:rPr>
              <w:t>Bienvenue de l’hôte (x mins)</w:t>
            </w:r>
          </w:p>
          <w:p w14:paraId="37303352" w14:textId="77777777" w:rsidR="00F94F5B" w:rsidRDefault="00F94F5B" w:rsidP="00F94F5B">
            <w:pPr>
              <w:rPr>
                <w:rFonts w:ascii="Raleway" w:eastAsia="Calibri" w:hAnsi="Raleway" w:cs="Arial"/>
                <w:color w:val="000000"/>
                <w:sz w:val="18"/>
                <w:szCs w:val="18"/>
                <w:lang w:val="fr-CA"/>
              </w:rPr>
            </w:pPr>
          </w:p>
          <w:p w14:paraId="4F2D9D5D" w14:textId="77777777" w:rsidR="00F94F5B" w:rsidRDefault="00F94F5B" w:rsidP="00F94F5B">
            <w:pP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Calibri" w:hAnsi="Raleway" w:cs="Arial"/>
                <w:b/>
                <w:bCs/>
                <w:color w:val="000000"/>
                <w:sz w:val="18"/>
                <w:szCs w:val="18"/>
                <w:shd w:val="clear" w:color="auto" w:fill="FFFFFF"/>
                <w:lang w:val="fr-CA"/>
              </w:rPr>
              <w:t xml:space="preserve">Le modérateur </w:t>
            </w:r>
            <w:r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  <w:lang w:val="fr-CA"/>
              </w:rPr>
              <w:t>souhaite la bienvenue à tout le monde, partage des remarques d'ordre administratif, présente la reconnaissance des terres et fournit de BREF commentaires sur le contexte de l'événement.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 xml:space="preserve">   </w:t>
            </w:r>
          </w:p>
          <w:p w14:paraId="5D0B9FE4" w14:textId="6EC89BB8" w:rsidR="00F94F5B" w:rsidRPr="00F94F5B" w:rsidRDefault="00F94F5B" w:rsidP="00F94F5B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998" w:type="dxa"/>
          </w:tcPr>
          <w:p w14:paraId="23FAEB0E" w14:textId="77777777" w:rsidR="00F94F5B" w:rsidRDefault="00F94F5B" w:rsidP="00F94F5B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e décor de la scène</w:t>
            </w:r>
          </w:p>
          <w:p w14:paraId="0B3BD6E6" w14:textId="6C182BA2" w:rsidR="00F94F5B" w:rsidRPr="00F94F5B" w:rsidRDefault="00F94F5B" w:rsidP="00F94F5B">
            <w:pPr>
              <w:rPr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(</w:t>
            </w:r>
            <w:proofErr w:type="gramStart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ex</w:t>
            </w:r>
            <w:proofErr w:type="gramEnd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 xml:space="preserve"> : Le modérateur est seul sur scène.)</w:t>
            </w:r>
          </w:p>
        </w:tc>
        <w:tc>
          <w:tcPr>
            <w:tcW w:w="2010" w:type="dxa"/>
          </w:tcPr>
          <w:p w14:paraId="4BAE7AE7" w14:textId="77777777" w:rsidR="00F94F5B" w:rsidRDefault="00F94F5B" w:rsidP="00F94F5B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a diapositive à afficher ici</w:t>
            </w:r>
          </w:p>
          <w:p w14:paraId="24C806DD" w14:textId="7FADC58F" w:rsidR="00F94F5B" w:rsidRPr="001D107C" w:rsidRDefault="00F94F5B" w:rsidP="00F94F5B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(Suggéré : diapo 1)</w:t>
            </w:r>
          </w:p>
        </w:tc>
      </w:tr>
      <w:tr w:rsidR="00F94F5B" w:rsidRPr="00921DDA" w14:paraId="7AFC6995" w14:textId="77777777" w:rsidTr="000D5587">
        <w:tc>
          <w:tcPr>
            <w:tcW w:w="962" w:type="dxa"/>
          </w:tcPr>
          <w:p w14:paraId="4880F064" w14:textId="77777777" w:rsidR="00F94F5B" w:rsidRDefault="00F94F5B" w:rsidP="00F94F5B">
            <w:pPr>
              <w:rPr>
                <w:rFonts w:ascii="Raleway" w:eastAsia="Raleway" w:hAnsi="Raleway" w:cs="Raleway"/>
                <w:sz w:val="18"/>
                <w:szCs w:val="18"/>
              </w:rPr>
            </w:pPr>
            <w:r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47E570FA" w14:textId="77777777" w:rsidR="00F94F5B" w:rsidRPr="00DB006B" w:rsidRDefault="00F94F5B" w:rsidP="00F94F5B">
            <w:pPr>
              <w:rPr>
                <w:sz w:val="18"/>
                <w:szCs w:val="18"/>
              </w:rPr>
            </w:pPr>
          </w:p>
        </w:tc>
        <w:tc>
          <w:tcPr>
            <w:tcW w:w="4380" w:type="dxa"/>
          </w:tcPr>
          <w:p w14:paraId="15930678" w14:textId="77777777" w:rsidR="00F94F5B" w:rsidRDefault="00F94F5B" w:rsidP="00F94F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aleway" w:hAnsi="Raleway"/>
                <w:b/>
                <w:color w:val="000000" w:themeColor="text1"/>
                <w:u w:val="single"/>
                <w:lang w:val="fr-CA"/>
              </w:rPr>
            </w:pPr>
            <w:r>
              <w:rPr>
                <w:rStyle w:val="normaltextrun"/>
                <w:rFonts w:ascii="Raleway" w:hAnsi="Raleway"/>
                <w:b/>
                <w:color w:val="000000" w:themeColor="text1"/>
                <w:sz w:val="18"/>
                <w:szCs w:val="18"/>
                <w:u w:val="single"/>
                <w:lang w:val="fr-CA"/>
              </w:rPr>
              <w:t>Questions de discussion – première ronde (x mins total)</w:t>
            </w:r>
          </w:p>
          <w:p w14:paraId="446BF0C7" w14:textId="77777777" w:rsidR="00F94F5B" w:rsidRDefault="00F94F5B" w:rsidP="00F94F5B">
            <w:pPr>
              <w:textAlignment w:val="baseline"/>
              <w:rPr>
                <w:rStyle w:val="normaltextrun"/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&lt;</w:t>
            </w:r>
            <w:r>
              <w:rPr>
                <w:lang w:val="fr-CA"/>
              </w:rPr>
              <w:t xml:space="preserve">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 xml:space="preserve">Insérez la description du format de la section et/ou les instructions ici, le cas échéant &gt; </w:t>
            </w:r>
          </w:p>
          <w:p w14:paraId="7C00CB32" w14:textId="77777777" w:rsidR="00F94F5B" w:rsidRDefault="00F94F5B" w:rsidP="00F94F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Cs/>
                <w:i/>
                <w:iCs/>
                <w:sz w:val="14"/>
                <w:szCs w:val="14"/>
                <w:lang w:val="fr-CA"/>
              </w:rPr>
            </w:pPr>
            <w:r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u w:val="single"/>
                <w:lang w:val="fr-CA"/>
              </w:rPr>
              <w:t xml:space="preserve">Exemple de format : </w:t>
            </w:r>
            <w:r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lang w:val="fr-CA"/>
              </w:rPr>
              <w:t>chaque série de questions commence par une discussion 1:1 avec la personne à côté de vous (x minutes) ; suivi d’une rétroaction avec l'ensemble de la salle (x minutes). Suggérez aux participants d'essayer de connecter avec une personne différente pour chaque question.</w:t>
            </w:r>
          </w:p>
          <w:p w14:paraId="45803340" w14:textId="77777777" w:rsidR="00F94F5B" w:rsidRDefault="00F94F5B" w:rsidP="00F94F5B">
            <w:pPr>
              <w:pStyle w:val="paragraph"/>
              <w:numPr>
                <w:ilvl w:val="0"/>
                <w:numId w:val="3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val="fr-CA" w:eastAsia="en-US"/>
              </w:rPr>
            </w:pPr>
            <w:r>
              <w:rPr>
                <w:rFonts w:ascii="Raleway" w:hAnsi="Raleway"/>
                <w:color w:val="000000"/>
                <w:sz w:val="18"/>
                <w:szCs w:val="18"/>
                <w:lang w:val="fr-CA"/>
              </w:rPr>
              <w:t xml:space="preserve">&lt; </w:t>
            </w:r>
            <w:r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val="fr-CA" w:eastAsia="en-US"/>
              </w:rPr>
              <w:t>Insérez la question de discussion ici &gt;</w:t>
            </w:r>
          </w:p>
          <w:p w14:paraId="63F2C452" w14:textId="77777777" w:rsidR="00F94F5B" w:rsidRPr="00F94F5B" w:rsidRDefault="00F94F5B" w:rsidP="00F94F5B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998" w:type="dxa"/>
          </w:tcPr>
          <w:p w14:paraId="2A1841CA" w14:textId="623B0247" w:rsidR="00F94F5B" w:rsidRPr="00F94F5B" w:rsidRDefault="00F94F5B" w:rsidP="00F94F5B">
            <w:pPr>
              <w:rPr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 xml:space="preserve">Responsable de l'événement, veuillez détailler le décor de la scène (ex: les participants discutent ensemble et changent de partenaires après chaque ronde de discussion) </w:t>
            </w:r>
          </w:p>
        </w:tc>
        <w:tc>
          <w:tcPr>
            <w:tcW w:w="2010" w:type="dxa"/>
          </w:tcPr>
          <w:p w14:paraId="20DB9311" w14:textId="77777777" w:rsidR="00F94F5B" w:rsidRDefault="00F94F5B" w:rsidP="00F94F5B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a diapositive à afficher ici (Suggéré : question de discussion)</w:t>
            </w:r>
          </w:p>
          <w:p w14:paraId="523CA114" w14:textId="0CD34A71" w:rsidR="00F94F5B" w:rsidRPr="00F94F5B" w:rsidRDefault="00F94F5B" w:rsidP="00F94F5B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</w:p>
        </w:tc>
      </w:tr>
      <w:tr w:rsidR="00F94F5B" w:rsidRPr="00921DDA" w14:paraId="0A230188" w14:textId="77777777" w:rsidTr="000D5587">
        <w:tc>
          <w:tcPr>
            <w:tcW w:w="962" w:type="dxa"/>
          </w:tcPr>
          <w:p w14:paraId="22A5A7A1" w14:textId="77777777" w:rsidR="00F94F5B" w:rsidRDefault="00F94F5B" w:rsidP="00F94F5B">
            <w:pPr>
              <w:rPr>
                <w:rFonts w:ascii="Raleway" w:eastAsia="Raleway" w:hAnsi="Raleway" w:cs="Raleway"/>
                <w:sz w:val="18"/>
                <w:szCs w:val="18"/>
              </w:rPr>
            </w:pPr>
            <w:r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762EA2CB" w14:textId="77777777" w:rsidR="00F94F5B" w:rsidRPr="00DB006B" w:rsidRDefault="00F94F5B" w:rsidP="00F94F5B">
            <w:pPr>
              <w:rPr>
                <w:sz w:val="18"/>
                <w:szCs w:val="18"/>
              </w:rPr>
            </w:pPr>
          </w:p>
        </w:tc>
        <w:tc>
          <w:tcPr>
            <w:tcW w:w="4380" w:type="dxa"/>
          </w:tcPr>
          <w:p w14:paraId="481C84A9" w14:textId="77777777" w:rsidR="00F94F5B" w:rsidRDefault="00F94F5B" w:rsidP="00F94F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aleway" w:hAnsi="Raleway"/>
                <w:b/>
                <w:color w:val="000000" w:themeColor="text1"/>
                <w:u w:val="single"/>
                <w:lang w:val="fr-CA"/>
              </w:rPr>
            </w:pPr>
            <w:r>
              <w:rPr>
                <w:rStyle w:val="normaltextrun"/>
                <w:rFonts w:ascii="Raleway" w:hAnsi="Raleway"/>
                <w:b/>
                <w:color w:val="000000" w:themeColor="text1"/>
                <w:sz w:val="18"/>
                <w:szCs w:val="18"/>
                <w:u w:val="single"/>
                <w:lang w:val="fr-CA"/>
              </w:rPr>
              <w:t>Questions de discussion – deuxième ronde (x mins total)</w:t>
            </w:r>
          </w:p>
          <w:p w14:paraId="091A1194" w14:textId="77777777" w:rsidR="00F94F5B" w:rsidRDefault="00F94F5B" w:rsidP="00F94F5B">
            <w:pPr>
              <w:textAlignment w:val="baseline"/>
              <w:rPr>
                <w:rStyle w:val="normaltextrun"/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&lt;</w:t>
            </w:r>
            <w:r>
              <w:rPr>
                <w:lang w:val="fr-CA"/>
              </w:rPr>
              <w:t xml:space="preserve">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 xml:space="preserve">Insérez la description du format de la section et/ou les instructions ici, le cas échéant &gt; </w:t>
            </w:r>
          </w:p>
          <w:p w14:paraId="4821077F" w14:textId="77777777" w:rsidR="00F94F5B" w:rsidRDefault="00F94F5B" w:rsidP="00F94F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Cs/>
                <w:i/>
                <w:iCs/>
                <w:sz w:val="14"/>
                <w:szCs w:val="14"/>
                <w:lang w:val="fr-CA"/>
              </w:rPr>
            </w:pPr>
            <w:r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u w:val="single"/>
                <w:lang w:val="fr-CA"/>
              </w:rPr>
              <w:t xml:space="preserve">Exemple de format : </w:t>
            </w:r>
            <w:r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lang w:val="fr-CA"/>
              </w:rPr>
              <w:t>chaque série de questions commence par une discussion 1:1 avec la personne à côté de vous (x minutes) ; suivi d’une rétroaction avec l'ensemble de la salle (x minutes). Suggérez aux participants d'essayer de connecter avec une personne différente pour chaque question.</w:t>
            </w:r>
          </w:p>
          <w:p w14:paraId="36297DD6" w14:textId="77777777" w:rsidR="00F94F5B" w:rsidRDefault="00F94F5B" w:rsidP="00F94F5B">
            <w:pPr>
              <w:pStyle w:val="paragraph"/>
              <w:numPr>
                <w:ilvl w:val="0"/>
                <w:numId w:val="3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val="fr-CA" w:eastAsia="en-US"/>
              </w:rPr>
            </w:pPr>
            <w:r>
              <w:rPr>
                <w:rFonts w:ascii="Raleway" w:hAnsi="Raleway"/>
                <w:color w:val="000000"/>
                <w:sz w:val="18"/>
                <w:szCs w:val="18"/>
                <w:lang w:val="fr-CA"/>
              </w:rPr>
              <w:t xml:space="preserve">&lt; </w:t>
            </w:r>
            <w:r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val="fr-CA" w:eastAsia="en-US"/>
              </w:rPr>
              <w:t>Insérez la question de discussion ici &gt;</w:t>
            </w:r>
          </w:p>
          <w:p w14:paraId="1720DFDB" w14:textId="77777777" w:rsidR="00F94F5B" w:rsidRPr="00F94F5B" w:rsidRDefault="00F94F5B" w:rsidP="00F94F5B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998" w:type="dxa"/>
          </w:tcPr>
          <w:p w14:paraId="3142CDC1" w14:textId="70CD4764" w:rsidR="00F94F5B" w:rsidRPr="00F94F5B" w:rsidRDefault="00F94F5B" w:rsidP="00F94F5B">
            <w:pPr>
              <w:rPr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 xml:space="preserve">Responsable de l'événement, veuillez détailler le décor de la scène (ex: les participants discutent ensemble et changent de partenaires après chaque ronde de discussion) </w:t>
            </w:r>
          </w:p>
        </w:tc>
        <w:tc>
          <w:tcPr>
            <w:tcW w:w="2010" w:type="dxa"/>
          </w:tcPr>
          <w:p w14:paraId="32402A42" w14:textId="77777777" w:rsidR="00F94F5B" w:rsidRDefault="00F94F5B" w:rsidP="00F94F5B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a diapositive à afficher ici (Suggéré : question de discussion)</w:t>
            </w:r>
          </w:p>
          <w:p w14:paraId="1A31F8D0" w14:textId="0E38C091" w:rsidR="00F94F5B" w:rsidRPr="00F94F5B" w:rsidRDefault="00F94F5B" w:rsidP="00F94F5B">
            <w:pPr>
              <w:rPr>
                <w:sz w:val="14"/>
                <w:szCs w:val="14"/>
                <w:lang w:val="fr-CA"/>
              </w:rPr>
            </w:pPr>
          </w:p>
        </w:tc>
      </w:tr>
      <w:tr w:rsidR="00F94F5B" w:rsidRPr="00921DDA" w14:paraId="3AB54D73" w14:textId="77777777" w:rsidTr="000D5587">
        <w:tc>
          <w:tcPr>
            <w:tcW w:w="962" w:type="dxa"/>
          </w:tcPr>
          <w:p w14:paraId="62A1E690" w14:textId="77777777" w:rsidR="00F94F5B" w:rsidRDefault="00F94F5B" w:rsidP="00F94F5B">
            <w:pPr>
              <w:rPr>
                <w:rFonts w:ascii="Raleway" w:eastAsia="Raleway" w:hAnsi="Raleway" w:cs="Raleway"/>
                <w:sz w:val="18"/>
                <w:szCs w:val="18"/>
              </w:rPr>
            </w:pPr>
            <w:r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6CA2CE6A" w14:textId="77777777" w:rsidR="00F94F5B" w:rsidRPr="00DB006B" w:rsidRDefault="00F94F5B" w:rsidP="00F94F5B">
            <w:pPr>
              <w:rPr>
                <w:sz w:val="18"/>
                <w:szCs w:val="18"/>
              </w:rPr>
            </w:pPr>
          </w:p>
        </w:tc>
        <w:tc>
          <w:tcPr>
            <w:tcW w:w="4380" w:type="dxa"/>
          </w:tcPr>
          <w:p w14:paraId="7817122D" w14:textId="77777777" w:rsidR="00F94F5B" w:rsidRDefault="00F94F5B" w:rsidP="00F94F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aleway" w:hAnsi="Raleway"/>
                <w:b/>
                <w:color w:val="000000" w:themeColor="text1"/>
                <w:u w:val="single"/>
                <w:lang w:val="fr-CA"/>
              </w:rPr>
            </w:pPr>
            <w:r>
              <w:rPr>
                <w:rStyle w:val="normaltextrun"/>
                <w:rFonts w:ascii="Raleway" w:hAnsi="Raleway"/>
                <w:b/>
                <w:color w:val="000000" w:themeColor="text1"/>
                <w:sz w:val="18"/>
                <w:szCs w:val="18"/>
                <w:u w:val="single"/>
                <w:lang w:val="fr-CA"/>
              </w:rPr>
              <w:t>Questions de discussion – troisième ronde (x mins total)</w:t>
            </w:r>
          </w:p>
          <w:p w14:paraId="28214FD2" w14:textId="77777777" w:rsidR="00F94F5B" w:rsidRDefault="00F94F5B" w:rsidP="00F94F5B">
            <w:pPr>
              <w:textAlignment w:val="baseline"/>
              <w:rPr>
                <w:rStyle w:val="normaltextrun"/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&lt;</w:t>
            </w:r>
            <w:r>
              <w:rPr>
                <w:lang w:val="fr-CA"/>
              </w:rPr>
              <w:t xml:space="preserve">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 xml:space="preserve">Insérez la description du format de la section et/ou les instructions ici, le cas échéant &gt; </w:t>
            </w:r>
          </w:p>
          <w:p w14:paraId="20FFEE5A" w14:textId="77777777" w:rsidR="00F94F5B" w:rsidRDefault="00F94F5B" w:rsidP="00F94F5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Cs/>
                <w:i/>
                <w:iCs/>
                <w:sz w:val="14"/>
                <w:szCs w:val="14"/>
                <w:lang w:val="fr-CA"/>
              </w:rPr>
            </w:pPr>
            <w:r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u w:val="single"/>
                <w:lang w:val="fr-CA"/>
              </w:rPr>
              <w:t xml:space="preserve">Exemple de format : </w:t>
            </w:r>
            <w:r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lang w:val="fr-CA"/>
              </w:rPr>
              <w:t>chaque série de questions commence par une discussion 1:1 avec la personne à côté de vous (x minutes) ; suivi d’une rétroaction avec l'ensemble de la salle (x minutes). Suggérez aux participants d'essayer de connecter avec une personne différente pour chaque question.</w:t>
            </w:r>
          </w:p>
          <w:p w14:paraId="1567BBFA" w14:textId="77777777" w:rsidR="00F94F5B" w:rsidRDefault="00F94F5B" w:rsidP="00F94F5B">
            <w:pPr>
              <w:pStyle w:val="paragraph"/>
              <w:numPr>
                <w:ilvl w:val="0"/>
                <w:numId w:val="3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val="fr-CA" w:eastAsia="en-US"/>
              </w:rPr>
            </w:pPr>
            <w:r>
              <w:rPr>
                <w:rFonts w:ascii="Raleway" w:hAnsi="Raleway"/>
                <w:color w:val="000000"/>
                <w:sz w:val="18"/>
                <w:szCs w:val="18"/>
                <w:lang w:val="fr-CA"/>
              </w:rPr>
              <w:t xml:space="preserve">&lt; </w:t>
            </w:r>
            <w:r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val="fr-CA" w:eastAsia="en-US"/>
              </w:rPr>
              <w:t>Insérez la question de discussion ici &gt;</w:t>
            </w:r>
          </w:p>
          <w:p w14:paraId="08C757B0" w14:textId="77777777" w:rsidR="00F94F5B" w:rsidRPr="00F94F5B" w:rsidRDefault="00F94F5B" w:rsidP="00F94F5B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998" w:type="dxa"/>
          </w:tcPr>
          <w:p w14:paraId="4CF9B0EF" w14:textId="47A33206" w:rsidR="00F94F5B" w:rsidRPr="00F94F5B" w:rsidRDefault="00F94F5B" w:rsidP="00F94F5B">
            <w:pPr>
              <w:rPr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 xml:space="preserve">Responsable de l'événement, veuillez détailler le décor de la scène (ex: les participants discutent ensemble et changent de partenaires après chaque ronde de discussion) </w:t>
            </w:r>
          </w:p>
        </w:tc>
        <w:tc>
          <w:tcPr>
            <w:tcW w:w="2010" w:type="dxa"/>
          </w:tcPr>
          <w:p w14:paraId="01090578" w14:textId="77777777" w:rsidR="00F94F5B" w:rsidRDefault="00F94F5B" w:rsidP="00F94F5B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a diapositive à afficher ici (Suggéré : question de discussion)</w:t>
            </w:r>
          </w:p>
          <w:p w14:paraId="4D5E6E2B" w14:textId="5AC2DF9A" w:rsidR="00F94F5B" w:rsidRPr="00F94F5B" w:rsidRDefault="00F94F5B" w:rsidP="00F94F5B">
            <w:pPr>
              <w:rPr>
                <w:sz w:val="14"/>
                <w:szCs w:val="14"/>
                <w:lang w:val="fr-CA"/>
              </w:rPr>
            </w:pPr>
          </w:p>
        </w:tc>
      </w:tr>
      <w:tr w:rsidR="00F94F5B" w:rsidRPr="00DB006B" w14:paraId="0F6F275D" w14:textId="77777777" w:rsidTr="000D5587">
        <w:tc>
          <w:tcPr>
            <w:tcW w:w="962" w:type="dxa"/>
          </w:tcPr>
          <w:p w14:paraId="586908D9" w14:textId="367F2984" w:rsidR="00F94F5B" w:rsidRPr="00DB006B" w:rsidRDefault="00F94F5B" w:rsidP="00F94F5B">
            <w:pPr>
              <w:rPr>
                <w:sz w:val="18"/>
                <w:szCs w:val="18"/>
              </w:rPr>
            </w:pPr>
            <w:r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</w:tc>
        <w:tc>
          <w:tcPr>
            <w:tcW w:w="4380" w:type="dxa"/>
          </w:tcPr>
          <w:p w14:paraId="47687AF4" w14:textId="77777777" w:rsidR="00F94F5B" w:rsidRDefault="00F94F5B" w:rsidP="00F94F5B">
            <w:pPr>
              <w:rPr>
                <w:rFonts w:ascii="Raleway" w:eastAsia="Raleway" w:hAnsi="Raleway" w:cs="Raleway"/>
                <w:sz w:val="18"/>
                <w:szCs w:val="18"/>
                <w:lang w:val="fr-CA"/>
              </w:rPr>
            </w:pP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fr-CA"/>
              </w:rPr>
              <w:t xml:space="preserve">Dernières pensées, Remerciements (x mins):  </w:t>
            </w:r>
          </w:p>
          <w:p w14:paraId="0E41BFDB" w14:textId="77777777" w:rsidR="00F94F5B" w:rsidRDefault="00F94F5B" w:rsidP="00F94F5B">
            <w:pPr>
              <w:ind w:left="7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fr-CA" w:eastAsia="en-CA"/>
              </w:rPr>
            </w:pPr>
          </w:p>
          <w:p w14:paraId="0B69E68A" w14:textId="77777777" w:rsidR="00F94F5B" w:rsidRDefault="00F94F5B" w:rsidP="00F94F5B">
            <w:pPr>
              <w:rPr>
                <w:rFonts w:ascii="Raleway" w:eastAsia="Times New Roman" w:hAnsi="Raleway" w:cs="Times New Roman"/>
                <w:b/>
                <w:bCs/>
                <w:color w:val="000000"/>
                <w:sz w:val="18"/>
                <w:szCs w:val="18"/>
                <w:lang w:val="fr-CA" w:eastAsia="en-CA"/>
              </w:rPr>
            </w:pPr>
            <w:r>
              <w:rPr>
                <w:rFonts w:ascii="Raleway" w:eastAsia="Times New Roman" w:hAnsi="Raleway" w:cs="Times New Roman"/>
                <w:b/>
                <w:bCs/>
                <w:color w:val="000000"/>
                <w:sz w:val="18"/>
                <w:szCs w:val="18"/>
                <w:lang w:val="fr-CA" w:eastAsia="en-CA"/>
              </w:rPr>
              <w:t xml:space="preserve">Le modérateur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val="fr-CA" w:eastAsia="en-CA"/>
              </w:rPr>
              <w:t>conclut l'événement, remercie les conférenciers et les participants et clôt la session.</w:t>
            </w:r>
          </w:p>
          <w:p w14:paraId="075A0848" w14:textId="77777777" w:rsidR="00F94F5B" w:rsidRPr="00F94F5B" w:rsidRDefault="00F94F5B" w:rsidP="00F94F5B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998" w:type="dxa"/>
          </w:tcPr>
          <w:p w14:paraId="23FC657C" w14:textId="2A811B21" w:rsidR="00F94F5B" w:rsidRPr="00F94F5B" w:rsidRDefault="00F94F5B" w:rsidP="00F94F5B">
            <w:pPr>
              <w:rPr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e décor de la scène (ex. modérateur sur scène)</w:t>
            </w:r>
          </w:p>
        </w:tc>
        <w:tc>
          <w:tcPr>
            <w:tcW w:w="2010" w:type="dxa"/>
          </w:tcPr>
          <w:p w14:paraId="67386989" w14:textId="77777777" w:rsidR="00F94F5B" w:rsidRDefault="00F94F5B" w:rsidP="00F94F5B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Responsable de l'événement, veuillez détailler la diapositive à afficher ici</w:t>
            </w:r>
          </w:p>
          <w:p w14:paraId="0F5A1F4B" w14:textId="7A359118" w:rsidR="00F94F5B" w:rsidRPr="001D107C" w:rsidRDefault="00F94F5B" w:rsidP="00F94F5B">
            <w:pPr>
              <w:rPr>
                <w:rFonts w:ascii="Raleway" w:eastAsia="Raleway" w:hAnsi="Raleway" w:cs="Raleway"/>
                <w:color w:val="000000"/>
                <w:sz w:val="14"/>
                <w:szCs w:val="14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  <w:lang w:val="fr-CA"/>
              </w:rPr>
              <w:t>(Suggéré : diapositive conclusion)</w:t>
            </w:r>
          </w:p>
        </w:tc>
      </w:tr>
      <w:tr w:rsidR="00F94F5B" w:rsidRPr="00DB006B" w14:paraId="481F93B6" w14:textId="77777777" w:rsidTr="000D5587">
        <w:tc>
          <w:tcPr>
            <w:tcW w:w="962" w:type="dxa"/>
          </w:tcPr>
          <w:p w14:paraId="3645C738" w14:textId="17225234" w:rsidR="00F94F5B" w:rsidRPr="00DB006B" w:rsidRDefault="00F94F5B" w:rsidP="00F94F5B">
            <w:pPr>
              <w:rPr>
                <w:sz w:val="18"/>
                <w:szCs w:val="18"/>
              </w:rPr>
            </w:pPr>
            <w:r>
              <w:rPr>
                <w:rFonts w:ascii="Raleway" w:eastAsia="Raleway" w:hAnsi="Raleway" w:cs="Raleway"/>
                <w:sz w:val="18"/>
                <w:szCs w:val="18"/>
              </w:rPr>
              <w:t xml:space="preserve">00:00 </w:t>
            </w:r>
          </w:p>
        </w:tc>
        <w:tc>
          <w:tcPr>
            <w:tcW w:w="4380" w:type="dxa"/>
          </w:tcPr>
          <w:p w14:paraId="2DF87E2B" w14:textId="2D35735F" w:rsidR="00F94F5B" w:rsidRPr="00DB006B" w:rsidRDefault="00F94F5B" w:rsidP="00F94F5B">
            <w:pPr>
              <w:rPr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lang w:val="fr-CA"/>
              </w:rPr>
              <w:t>FIN DE L’ÉVÉNEMENT</w:t>
            </w:r>
          </w:p>
        </w:tc>
        <w:tc>
          <w:tcPr>
            <w:tcW w:w="1998" w:type="dxa"/>
          </w:tcPr>
          <w:p w14:paraId="310D14C2" w14:textId="77777777" w:rsidR="00F94F5B" w:rsidRPr="001D107C" w:rsidRDefault="00F94F5B" w:rsidP="00F94F5B">
            <w:pPr>
              <w:rPr>
                <w:sz w:val="14"/>
                <w:szCs w:val="14"/>
              </w:rPr>
            </w:pPr>
          </w:p>
        </w:tc>
        <w:tc>
          <w:tcPr>
            <w:tcW w:w="2010" w:type="dxa"/>
          </w:tcPr>
          <w:p w14:paraId="5DE227D9" w14:textId="77777777" w:rsidR="00F94F5B" w:rsidRPr="001D107C" w:rsidRDefault="00F94F5B" w:rsidP="00F94F5B">
            <w:pPr>
              <w:rPr>
                <w:sz w:val="14"/>
                <w:szCs w:val="14"/>
              </w:rPr>
            </w:pPr>
          </w:p>
        </w:tc>
      </w:tr>
    </w:tbl>
    <w:p w14:paraId="7E728BD3" w14:textId="77777777" w:rsidR="000D5587" w:rsidRDefault="000D5587"/>
    <w:p w14:paraId="2ACAC5D4" w14:textId="77777777" w:rsidR="001A5930" w:rsidRPr="00A06835" w:rsidRDefault="001A5930" w:rsidP="005912B1">
      <w:pPr>
        <w:rPr>
          <w:rFonts w:ascii="Raleway" w:eastAsia="Raleway" w:hAnsi="Raleway" w:cs="Raleway"/>
          <w:b/>
          <w:bCs/>
          <w:i/>
          <w:iCs/>
          <w:color w:val="82274A"/>
          <w:sz w:val="18"/>
          <w:szCs w:val="18"/>
        </w:rPr>
      </w:pPr>
    </w:p>
    <w:sectPr w:rsidR="001A5930" w:rsidRPr="00A06835" w:rsidSect="00F0728F"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9B0BC" w14:textId="77777777" w:rsidR="00144027" w:rsidRDefault="00144027" w:rsidP="00EA7426">
      <w:pPr>
        <w:spacing w:after="0" w:line="240" w:lineRule="auto"/>
      </w:pPr>
      <w:r>
        <w:separator/>
      </w:r>
    </w:p>
  </w:endnote>
  <w:endnote w:type="continuationSeparator" w:id="0">
    <w:p w14:paraId="49ECC98B" w14:textId="77777777" w:rsidR="00144027" w:rsidRDefault="00144027" w:rsidP="00EA7426">
      <w:pPr>
        <w:spacing w:after="0" w:line="240" w:lineRule="auto"/>
      </w:pPr>
      <w:r>
        <w:continuationSeparator/>
      </w:r>
    </w:p>
  </w:endnote>
  <w:endnote w:type="continuationNotice" w:id="1">
    <w:p w14:paraId="4B9D97B4" w14:textId="77777777" w:rsidR="00144027" w:rsidRDefault="001440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altName w:val="Raleway"/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30717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4E0CCB" w14:textId="29602A0B" w:rsidR="005F78B5" w:rsidRDefault="005F78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23F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C21A86" w14:textId="30769014" w:rsidR="00E44738" w:rsidRPr="00861480" w:rsidRDefault="00E44738">
    <w:pPr>
      <w:pStyle w:val="Footer"/>
      <w:rPr>
        <w:rFonts w:ascii="Raleway" w:hAnsi="Raleway"/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FFE81" w14:textId="77777777" w:rsidR="00144027" w:rsidRDefault="00144027" w:rsidP="00EA7426">
      <w:pPr>
        <w:spacing w:after="0" w:line="240" w:lineRule="auto"/>
      </w:pPr>
    </w:p>
  </w:footnote>
  <w:footnote w:type="continuationSeparator" w:id="0">
    <w:p w14:paraId="352AF342" w14:textId="77777777" w:rsidR="00144027" w:rsidRDefault="00144027" w:rsidP="00EA7426">
      <w:pPr>
        <w:spacing w:after="0" w:line="240" w:lineRule="auto"/>
      </w:pPr>
      <w:r>
        <w:continuationSeparator/>
      </w:r>
    </w:p>
  </w:footnote>
  <w:footnote w:type="continuationNotice" w:id="1">
    <w:p w14:paraId="13015E96" w14:textId="77777777" w:rsidR="00144027" w:rsidRDefault="00144027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yb2Qr2NE/dkVhF" id="l89j7etq"/>
  </int:Manifest>
  <int:Observations>
    <int:Content id="l89j7etq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8621E"/>
    <w:multiLevelType w:val="hybridMultilevel"/>
    <w:tmpl w:val="D37E1E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F208F"/>
    <w:multiLevelType w:val="hybridMultilevel"/>
    <w:tmpl w:val="B0923E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46409"/>
    <w:multiLevelType w:val="hybridMultilevel"/>
    <w:tmpl w:val="0B9EFDEC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B891A5E"/>
    <w:multiLevelType w:val="hybridMultilevel"/>
    <w:tmpl w:val="86C48E8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334384"/>
    <w:multiLevelType w:val="hybridMultilevel"/>
    <w:tmpl w:val="AEB61EF8"/>
    <w:lvl w:ilvl="0" w:tplc="1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134967"/>
    <w:multiLevelType w:val="multilevel"/>
    <w:tmpl w:val="4CA4B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AA270C"/>
    <w:multiLevelType w:val="hybridMultilevel"/>
    <w:tmpl w:val="4074F6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A0573"/>
    <w:multiLevelType w:val="hybridMultilevel"/>
    <w:tmpl w:val="98E62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14EA5"/>
    <w:multiLevelType w:val="hybridMultilevel"/>
    <w:tmpl w:val="A58EE5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F0D82"/>
    <w:multiLevelType w:val="hybridMultilevel"/>
    <w:tmpl w:val="EDD499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E1003"/>
    <w:multiLevelType w:val="hybridMultilevel"/>
    <w:tmpl w:val="F684ECCC"/>
    <w:lvl w:ilvl="0" w:tplc="10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D565B9"/>
    <w:multiLevelType w:val="hybridMultilevel"/>
    <w:tmpl w:val="67F46F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943B61"/>
    <w:multiLevelType w:val="hybridMultilevel"/>
    <w:tmpl w:val="759A31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22864"/>
    <w:multiLevelType w:val="multilevel"/>
    <w:tmpl w:val="83ACC6E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A70C1E"/>
    <w:multiLevelType w:val="multilevel"/>
    <w:tmpl w:val="274A9BF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8460BC"/>
    <w:multiLevelType w:val="hybridMultilevel"/>
    <w:tmpl w:val="3E02439E"/>
    <w:lvl w:ilvl="0" w:tplc="017E7BDC">
      <w:start w:val="800"/>
      <w:numFmt w:val="bullet"/>
      <w:lvlText w:val="•"/>
      <w:lvlJc w:val="left"/>
      <w:pPr>
        <w:ind w:left="1080" w:hanging="720"/>
      </w:pPr>
      <w:rPr>
        <w:rFonts w:ascii="Raleway" w:eastAsiaTheme="minorHAnsi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874E2"/>
    <w:multiLevelType w:val="hybridMultilevel"/>
    <w:tmpl w:val="9D3226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4F0EEA"/>
    <w:multiLevelType w:val="hybridMultilevel"/>
    <w:tmpl w:val="BC00F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B52798"/>
    <w:multiLevelType w:val="hybridMultilevel"/>
    <w:tmpl w:val="D0AE1CEA"/>
    <w:lvl w:ilvl="0" w:tplc="9508D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854E7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A646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5E0E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8C1C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1C0F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2485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202A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3CA7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AF53C4"/>
    <w:multiLevelType w:val="multilevel"/>
    <w:tmpl w:val="AC50E6A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E227CA"/>
    <w:multiLevelType w:val="multilevel"/>
    <w:tmpl w:val="591608B8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88001B"/>
    <w:multiLevelType w:val="multilevel"/>
    <w:tmpl w:val="6A444AF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12304B"/>
    <w:multiLevelType w:val="hybridMultilevel"/>
    <w:tmpl w:val="F0F2F72E"/>
    <w:lvl w:ilvl="0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6341EDE"/>
    <w:multiLevelType w:val="multilevel"/>
    <w:tmpl w:val="DB2A81F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FD12A1"/>
    <w:multiLevelType w:val="hybridMultilevel"/>
    <w:tmpl w:val="A31CF1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81362B"/>
    <w:multiLevelType w:val="hybridMultilevel"/>
    <w:tmpl w:val="AB30CC3C"/>
    <w:lvl w:ilvl="0" w:tplc="017E7BDC">
      <w:start w:val="800"/>
      <w:numFmt w:val="bullet"/>
      <w:lvlText w:val="•"/>
      <w:lvlJc w:val="left"/>
      <w:pPr>
        <w:ind w:left="1440" w:hanging="720"/>
      </w:pPr>
      <w:rPr>
        <w:rFonts w:ascii="Raleway" w:eastAsiaTheme="minorHAnsi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A44703F"/>
    <w:multiLevelType w:val="hybridMultilevel"/>
    <w:tmpl w:val="0388B3F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A8C39F2"/>
    <w:multiLevelType w:val="hybridMultilevel"/>
    <w:tmpl w:val="993AF1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5344AC"/>
    <w:multiLevelType w:val="hybridMultilevel"/>
    <w:tmpl w:val="5A74B0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4410F8"/>
    <w:multiLevelType w:val="hybridMultilevel"/>
    <w:tmpl w:val="4BDA5D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2E3663"/>
    <w:multiLevelType w:val="hybridMultilevel"/>
    <w:tmpl w:val="47E6B4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DA7640"/>
    <w:multiLevelType w:val="hybridMultilevel"/>
    <w:tmpl w:val="27A66904"/>
    <w:lvl w:ilvl="0" w:tplc="017E7BDC">
      <w:start w:val="800"/>
      <w:numFmt w:val="bullet"/>
      <w:lvlText w:val="•"/>
      <w:lvlJc w:val="left"/>
      <w:pPr>
        <w:ind w:left="1080" w:hanging="720"/>
      </w:pPr>
      <w:rPr>
        <w:rFonts w:ascii="Raleway" w:eastAsiaTheme="minorHAnsi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4039D3"/>
    <w:multiLevelType w:val="hybridMultilevel"/>
    <w:tmpl w:val="22684A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8758248">
    <w:abstractNumId w:val="27"/>
  </w:num>
  <w:num w:numId="2" w16cid:durableId="782189255">
    <w:abstractNumId w:val="7"/>
  </w:num>
  <w:num w:numId="3" w16cid:durableId="60566382">
    <w:abstractNumId w:val="11"/>
  </w:num>
  <w:num w:numId="4" w16cid:durableId="490953810">
    <w:abstractNumId w:val="13"/>
  </w:num>
  <w:num w:numId="5" w16cid:durableId="276956932">
    <w:abstractNumId w:val="21"/>
  </w:num>
  <w:num w:numId="6" w16cid:durableId="994260542">
    <w:abstractNumId w:val="23"/>
  </w:num>
  <w:num w:numId="7" w16cid:durableId="114175082">
    <w:abstractNumId w:val="19"/>
  </w:num>
  <w:num w:numId="8" w16cid:durableId="1323702956">
    <w:abstractNumId w:val="14"/>
  </w:num>
  <w:num w:numId="9" w16cid:durableId="1861778975">
    <w:abstractNumId w:val="20"/>
  </w:num>
  <w:num w:numId="10" w16cid:durableId="1473060695">
    <w:abstractNumId w:val="22"/>
  </w:num>
  <w:num w:numId="11" w16cid:durableId="1423330331">
    <w:abstractNumId w:val="5"/>
  </w:num>
  <w:num w:numId="12" w16cid:durableId="1700622741">
    <w:abstractNumId w:val="18"/>
  </w:num>
  <w:num w:numId="13" w16cid:durableId="1782334065">
    <w:abstractNumId w:val="16"/>
  </w:num>
  <w:num w:numId="14" w16cid:durableId="1470710372">
    <w:abstractNumId w:val="0"/>
  </w:num>
  <w:num w:numId="15" w16cid:durableId="2013096982">
    <w:abstractNumId w:val="28"/>
  </w:num>
  <w:num w:numId="16" w16cid:durableId="1285576366">
    <w:abstractNumId w:val="1"/>
  </w:num>
  <w:num w:numId="17" w16cid:durableId="1136139314">
    <w:abstractNumId w:val="24"/>
  </w:num>
  <w:num w:numId="18" w16cid:durableId="698507184">
    <w:abstractNumId w:val="6"/>
  </w:num>
  <w:num w:numId="19" w16cid:durableId="1832212690">
    <w:abstractNumId w:val="8"/>
  </w:num>
  <w:num w:numId="20" w16cid:durableId="775709587">
    <w:abstractNumId w:val="12"/>
  </w:num>
  <w:num w:numId="21" w16cid:durableId="1756509013">
    <w:abstractNumId w:val="15"/>
  </w:num>
  <w:num w:numId="22" w16cid:durableId="2136171268">
    <w:abstractNumId w:val="25"/>
  </w:num>
  <w:num w:numId="23" w16cid:durableId="2144426984">
    <w:abstractNumId w:val="3"/>
  </w:num>
  <w:num w:numId="24" w16cid:durableId="1471048248">
    <w:abstractNumId w:val="9"/>
  </w:num>
  <w:num w:numId="25" w16cid:durableId="98838146">
    <w:abstractNumId w:val="31"/>
  </w:num>
  <w:num w:numId="26" w16cid:durableId="2068795810">
    <w:abstractNumId w:val="10"/>
  </w:num>
  <w:num w:numId="27" w16cid:durableId="1372539817">
    <w:abstractNumId w:val="26"/>
  </w:num>
  <w:num w:numId="28" w16cid:durableId="1164466055">
    <w:abstractNumId w:val="4"/>
  </w:num>
  <w:num w:numId="29" w16cid:durableId="608201748">
    <w:abstractNumId w:val="32"/>
  </w:num>
  <w:num w:numId="30" w16cid:durableId="859778718">
    <w:abstractNumId w:val="2"/>
  </w:num>
  <w:num w:numId="31" w16cid:durableId="436678887">
    <w:abstractNumId w:val="17"/>
  </w:num>
  <w:num w:numId="32" w16cid:durableId="1869102306">
    <w:abstractNumId w:val="30"/>
  </w:num>
  <w:num w:numId="33" w16cid:durableId="946733889">
    <w:abstractNumId w:val="29"/>
  </w:num>
  <w:num w:numId="34" w16cid:durableId="1074861271">
    <w:abstractNumId w:val="1"/>
  </w:num>
  <w:num w:numId="35" w16cid:durableId="105151538">
    <w:abstractNumId w:val="30"/>
  </w:num>
  <w:num w:numId="36" w16cid:durableId="1189027364">
    <w:abstractNumId w:val="2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rM0MjUwtLS0NDBQ0lEKTi0uzszPAykwqgUABudCRiwAAAA="/>
  </w:docVars>
  <w:rsids>
    <w:rsidRoot w:val="00561F4E"/>
    <w:rsid w:val="00001B2D"/>
    <w:rsid w:val="00001BC2"/>
    <w:rsid w:val="00001E36"/>
    <w:rsid w:val="00001FCB"/>
    <w:rsid w:val="000023EB"/>
    <w:rsid w:val="00002F33"/>
    <w:rsid w:val="00004659"/>
    <w:rsid w:val="00004A9F"/>
    <w:rsid w:val="00004D8E"/>
    <w:rsid w:val="00005B98"/>
    <w:rsid w:val="000068FC"/>
    <w:rsid w:val="00006AD1"/>
    <w:rsid w:val="00006FE9"/>
    <w:rsid w:val="000072C1"/>
    <w:rsid w:val="00007442"/>
    <w:rsid w:val="0000791A"/>
    <w:rsid w:val="00007F41"/>
    <w:rsid w:val="000126B2"/>
    <w:rsid w:val="00012B34"/>
    <w:rsid w:val="00014558"/>
    <w:rsid w:val="000149A0"/>
    <w:rsid w:val="00015879"/>
    <w:rsid w:val="00016A11"/>
    <w:rsid w:val="000172B9"/>
    <w:rsid w:val="00017507"/>
    <w:rsid w:val="00017C36"/>
    <w:rsid w:val="000200A5"/>
    <w:rsid w:val="00021DC4"/>
    <w:rsid w:val="0002406B"/>
    <w:rsid w:val="0002434F"/>
    <w:rsid w:val="000244AF"/>
    <w:rsid w:val="000246A0"/>
    <w:rsid w:val="000255AF"/>
    <w:rsid w:val="00025D4F"/>
    <w:rsid w:val="00026355"/>
    <w:rsid w:val="000268D2"/>
    <w:rsid w:val="00027B46"/>
    <w:rsid w:val="00030071"/>
    <w:rsid w:val="00030D5C"/>
    <w:rsid w:val="00032807"/>
    <w:rsid w:val="00032E89"/>
    <w:rsid w:val="000335B2"/>
    <w:rsid w:val="00035231"/>
    <w:rsid w:val="000353C9"/>
    <w:rsid w:val="00036D25"/>
    <w:rsid w:val="000376DD"/>
    <w:rsid w:val="00037743"/>
    <w:rsid w:val="00040FCD"/>
    <w:rsid w:val="000423DA"/>
    <w:rsid w:val="00043566"/>
    <w:rsid w:val="000436FD"/>
    <w:rsid w:val="0004519B"/>
    <w:rsid w:val="00045636"/>
    <w:rsid w:val="0004784F"/>
    <w:rsid w:val="00050D43"/>
    <w:rsid w:val="00050DC3"/>
    <w:rsid w:val="00050E3B"/>
    <w:rsid w:val="00051006"/>
    <w:rsid w:val="0005221E"/>
    <w:rsid w:val="00052601"/>
    <w:rsid w:val="00055127"/>
    <w:rsid w:val="000562E8"/>
    <w:rsid w:val="00056AD0"/>
    <w:rsid w:val="000572E3"/>
    <w:rsid w:val="00061C2D"/>
    <w:rsid w:val="00061C94"/>
    <w:rsid w:val="000639E9"/>
    <w:rsid w:val="00064B52"/>
    <w:rsid w:val="00064BC5"/>
    <w:rsid w:val="0006504C"/>
    <w:rsid w:val="00065235"/>
    <w:rsid w:val="000666DD"/>
    <w:rsid w:val="000676C9"/>
    <w:rsid w:val="00070073"/>
    <w:rsid w:val="000710F2"/>
    <w:rsid w:val="000719D2"/>
    <w:rsid w:val="00072D3F"/>
    <w:rsid w:val="000733E7"/>
    <w:rsid w:val="00073A86"/>
    <w:rsid w:val="0007461E"/>
    <w:rsid w:val="000760D5"/>
    <w:rsid w:val="000772EE"/>
    <w:rsid w:val="000806B0"/>
    <w:rsid w:val="00080848"/>
    <w:rsid w:val="00081984"/>
    <w:rsid w:val="00082663"/>
    <w:rsid w:val="00082F99"/>
    <w:rsid w:val="00085482"/>
    <w:rsid w:val="0008554D"/>
    <w:rsid w:val="00085584"/>
    <w:rsid w:val="000855A1"/>
    <w:rsid w:val="00085FFF"/>
    <w:rsid w:val="00086A61"/>
    <w:rsid w:val="00087B86"/>
    <w:rsid w:val="00091238"/>
    <w:rsid w:val="00091C8E"/>
    <w:rsid w:val="00091FA6"/>
    <w:rsid w:val="00092003"/>
    <w:rsid w:val="00093532"/>
    <w:rsid w:val="0009362C"/>
    <w:rsid w:val="00094405"/>
    <w:rsid w:val="000946A9"/>
    <w:rsid w:val="00094E6F"/>
    <w:rsid w:val="00095CD7"/>
    <w:rsid w:val="00096A19"/>
    <w:rsid w:val="00097137"/>
    <w:rsid w:val="000A02BE"/>
    <w:rsid w:val="000A0622"/>
    <w:rsid w:val="000A0838"/>
    <w:rsid w:val="000A1DB1"/>
    <w:rsid w:val="000A46CD"/>
    <w:rsid w:val="000A4733"/>
    <w:rsid w:val="000A5DA3"/>
    <w:rsid w:val="000A6650"/>
    <w:rsid w:val="000A6CD3"/>
    <w:rsid w:val="000A7A49"/>
    <w:rsid w:val="000B082C"/>
    <w:rsid w:val="000B0D5E"/>
    <w:rsid w:val="000B1281"/>
    <w:rsid w:val="000B259C"/>
    <w:rsid w:val="000B305C"/>
    <w:rsid w:val="000B4901"/>
    <w:rsid w:val="000B6CA4"/>
    <w:rsid w:val="000C00CB"/>
    <w:rsid w:val="000C0E16"/>
    <w:rsid w:val="000C12CC"/>
    <w:rsid w:val="000C1A26"/>
    <w:rsid w:val="000C3C07"/>
    <w:rsid w:val="000C4049"/>
    <w:rsid w:val="000C4C25"/>
    <w:rsid w:val="000C529D"/>
    <w:rsid w:val="000D0837"/>
    <w:rsid w:val="000D09AE"/>
    <w:rsid w:val="000D1431"/>
    <w:rsid w:val="000D2E3C"/>
    <w:rsid w:val="000D4C80"/>
    <w:rsid w:val="000D5587"/>
    <w:rsid w:val="000D5850"/>
    <w:rsid w:val="000E056A"/>
    <w:rsid w:val="000E132C"/>
    <w:rsid w:val="000E1579"/>
    <w:rsid w:val="000E1E4A"/>
    <w:rsid w:val="000E1FBC"/>
    <w:rsid w:val="000E1FC4"/>
    <w:rsid w:val="000E2AA9"/>
    <w:rsid w:val="000E2AC8"/>
    <w:rsid w:val="000E2FC7"/>
    <w:rsid w:val="000E4383"/>
    <w:rsid w:val="000E57D3"/>
    <w:rsid w:val="000E6571"/>
    <w:rsid w:val="000E6A3A"/>
    <w:rsid w:val="000E7622"/>
    <w:rsid w:val="000F02B2"/>
    <w:rsid w:val="000F16B3"/>
    <w:rsid w:val="000F24FC"/>
    <w:rsid w:val="000F2BF4"/>
    <w:rsid w:val="000F3035"/>
    <w:rsid w:val="000F38B5"/>
    <w:rsid w:val="000F436D"/>
    <w:rsid w:val="000F505B"/>
    <w:rsid w:val="000F51CA"/>
    <w:rsid w:val="000F5567"/>
    <w:rsid w:val="000F6509"/>
    <w:rsid w:val="000F6C34"/>
    <w:rsid w:val="000F77B6"/>
    <w:rsid w:val="00100D0A"/>
    <w:rsid w:val="00101920"/>
    <w:rsid w:val="001026AF"/>
    <w:rsid w:val="00103A83"/>
    <w:rsid w:val="001042A3"/>
    <w:rsid w:val="00105239"/>
    <w:rsid w:val="0010533C"/>
    <w:rsid w:val="00105804"/>
    <w:rsid w:val="001060D0"/>
    <w:rsid w:val="00106334"/>
    <w:rsid w:val="00106C33"/>
    <w:rsid w:val="00107BF1"/>
    <w:rsid w:val="00107C94"/>
    <w:rsid w:val="0011293D"/>
    <w:rsid w:val="001136EE"/>
    <w:rsid w:val="00114EC8"/>
    <w:rsid w:val="00115B4E"/>
    <w:rsid w:val="00115F6E"/>
    <w:rsid w:val="00116305"/>
    <w:rsid w:val="00116BD5"/>
    <w:rsid w:val="0011790B"/>
    <w:rsid w:val="00117FC8"/>
    <w:rsid w:val="0012189F"/>
    <w:rsid w:val="00121EE0"/>
    <w:rsid w:val="00121EE9"/>
    <w:rsid w:val="0012261B"/>
    <w:rsid w:val="00122A61"/>
    <w:rsid w:val="00123438"/>
    <w:rsid w:val="001236A6"/>
    <w:rsid w:val="00123956"/>
    <w:rsid w:val="00124569"/>
    <w:rsid w:val="00132B68"/>
    <w:rsid w:val="001335AA"/>
    <w:rsid w:val="0013456C"/>
    <w:rsid w:val="001348AA"/>
    <w:rsid w:val="00134CE7"/>
    <w:rsid w:val="00134EF7"/>
    <w:rsid w:val="00135F0B"/>
    <w:rsid w:val="00135F62"/>
    <w:rsid w:val="001360E0"/>
    <w:rsid w:val="0013695D"/>
    <w:rsid w:val="00140039"/>
    <w:rsid w:val="001402C7"/>
    <w:rsid w:val="00140428"/>
    <w:rsid w:val="00142621"/>
    <w:rsid w:val="001432CE"/>
    <w:rsid w:val="001438E8"/>
    <w:rsid w:val="00144027"/>
    <w:rsid w:val="00146F95"/>
    <w:rsid w:val="00146FE7"/>
    <w:rsid w:val="00147306"/>
    <w:rsid w:val="001502F4"/>
    <w:rsid w:val="0015079A"/>
    <w:rsid w:val="00150971"/>
    <w:rsid w:val="00150FBB"/>
    <w:rsid w:val="001510A8"/>
    <w:rsid w:val="001514DA"/>
    <w:rsid w:val="001523B0"/>
    <w:rsid w:val="00153577"/>
    <w:rsid w:val="00153B7B"/>
    <w:rsid w:val="001565EC"/>
    <w:rsid w:val="001570C5"/>
    <w:rsid w:val="001578F7"/>
    <w:rsid w:val="001615AA"/>
    <w:rsid w:val="001618B4"/>
    <w:rsid w:val="00164351"/>
    <w:rsid w:val="0016447D"/>
    <w:rsid w:val="00164737"/>
    <w:rsid w:val="0016643F"/>
    <w:rsid w:val="00166CEC"/>
    <w:rsid w:val="001676B3"/>
    <w:rsid w:val="0017112A"/>
    <w:rsid w:val="001714D4"/>
    <w:rsid w:val="001719C7"/>
    <w:rsid w:val="0017357C"/>
    <w:rsid w:val="00175422"/>
    <w:rsid w:val="00175894"/>
    <w:rsid w:val="00175D35"/>
    <w:rsid w:val="001767AB"/>
    <w:rsid w:val="00176AF0"/>
    <w:rsid w:val="00176E83"/>
    <w:rsid w:val="00176F5D"/>
    <w:rsid w:val="00177CC0"/>
    <w:rsid w:val="001804A4"/>
    <w:rsid w:val="0018055E"/>
    <w:rsid w:val="001820C3"/>
    <w:rsid w:val="00182C01"/>
    <w:rsid w:val="00183BA5"/>
    <w:rsid w:val="00184C78"/>
    <w:rsid w:val="00184F57"/>
    <w:rsid w:val="0018756C"/>
    <w:rsid w:val="001876F2"/>
    <w:rsid w:val="0019003D"/>
    <w:rsid w:val="00190092"/>
    <w:rsid w:val="0019029F"/>
    <w:rsid w:val="00190A2D"/>
    <w:rsid w:val="00192539"/>
    <w:rsid w:val="00192E04"/>
    <w:rsid w:val="00193F13"/>
    <w:rsid w:val="001946E6"/>
    <w:rsid w:val="00194B32"/>
    <w:rsid w:val="001958DF"/>
    <w:rsid w:val="0019702F"/>
    <w:rsid w:val="001A14A2"/>
    <w:rsid w:val="001A1765"/>
    <w:rsid w:val="001A1E29"/>
    <w:rsid w:val="001A1F05"/>
    <w:rsid w:val="001A38F6"/>
    <w:rsid w:val="001A3917"/>
    <w:rsid w:val="001A5397"/>
    <w:rsid w:val="001A5930"/>
    <w:rsid w:val="001A714F"/>
    <w:rsid w:val="001A7908"/>
    <w:rsid w:val="001A7BE6"/>
    <w:rsid w:val="001B0517"/>
    <w:rsid w:val="001B1F9B"/>
    <w:rsid w:val="001B2032"/>
    <w:rsid w:val="001B29FA"/>
    <w:rsid w:val="001B2C48"/>
    <w:rsid w:val="001B302A"/>
    <w:rsid w:val="001B37B6"/>
    <w:rsid w:val="001B4E96"/>
    <w:rsid w:val="001B56D3"/>
    <w:rsid w:val="001B5736"/>
    <w:rsid w:val="001B641F"/>
    <w:rsid w:val="001B73DA"/>
    <w:rsid w:val="001C02B6"/>
    <w:rsid w:val="001C04C6"/>
    <w:rsid w:val="001C19BB"/>
    <w:rsid w:val="001C2199"/>
    <w:rsid w:val="001C2231"/>
    <w:rsid w:val="001C2356"/>
    <w:rsid w:val="001C326F"/>
    <w:rsid w:val="001C42E8"/>
    <w:rsid w:val="001C43D0"/>
    <w:rsid w:val="001C4EA7"/>
    <w:rsid w:val="001C5A75"/>
    <w:rsid w:val="001D1729"/>
    <w:rsid w:val="001D1733"/>
    <w:rsid w:val="001D1806"/>
    <w:rsid w:val="001D18FA"/>
    <w:rsid w:val="001D4596"/>
    <w:rsid w:val="001D641F"/>
    <w:rsid w:val="001D77C9"/>
    <w:rsid w:val="001E01DF"/>
    <w:rsid w:val="001E03CE"/>
    <w:rsid w:val="001E224C"/>
    <w:rsid w:val="001E2348"/>
    <w:rsid w:val="001E2409"/>
    <w:rsid w:val="001E3BE5"/>
    <w:rsid w:val="001E4103"/>
    <w:rsid w:val="001E4220"/>
    <w:rsid w:val="001E4682"/>
    <w:rsid w:val="001E5ED8"/>
    <w:rsid w:val="001E6305"/>
    <w:rsid w:val="001E7757"/>
    <w:rsid w:val="001F015C"/>
    <w:rsid w:val="001F24E0"/>
    <w:rsid w:val="001F25D1"/>
    <w:rsid w:val="001F26B7"/>
    <w:rsid w:val="001F3154"/>
    <w:rsid w:val="001F3166"/>
    <w:rsid w:val="001F4F22"/>
    <w:rsid w:val="001F683F"/>
    <w:rsid w:val="001F68B2"/>
    <w:rsid w:val="001F7FD7"/>
    <w:rsid w:val="00201CD0"/>
    <w:rsid w:val="002031BE"/>
    <w:rsid w:val="002059EB"/>
    <w:rsid w:val="00205A18"/>
    <w:rsid w:val="00205B6B"/>
    <w:rsid w:val="00205D07"/>
    <w:rsid w:val="002069AF"/>
    <w:rsid w:val="00206DDE"/>
    <w:rsid w:val="00210E46"/>
    <w:rsid w:val="0021126F"/>
    <w:rsid w:val="00211C14"/>
    <w:rsid w:val="00212C48"/>
    <w:rsid w:val="00213A0C"/>
    <w:rsid w:val="00213EF2"/>
    <w:rsid w:val="00213FFB"/>
    <w:rsid w:val="0021430A"/>
    <w:rsid w:val="00214D6A"/>
    <w:rsid w:val="00214E62"/>
    <w:rsid w:val="00222DD3"/>
    <w:rsid w:val="00225004"/>
    <w:rsid w:val="00226441"/>
    <w:rsid w:val="002272F8"/>
    <w:rsid w:val="00231006"/>
    <w:rsid w:val="00232AD7"/>
    <w:rsid w:val="00235384"/>
    <w:rsid w:val="00237AC5"/>
    <w:rsid w:val="00237B02"/>
    <w:rsid w:val="00237F7E"/>
    <w:rsid w:val="002401D6"/>
    <w:rsid w:val="00240491"/>
    <w:rsid w:val="00240657"/>
    <w:rsid w:val="002407B5"/>
    <w:rsid w:val="00240824"/>
    <w:rsid w:val="00241552"/>
    <w:rsid w:val="00243545"/>
    <w:rsid w:val="002454CF"/>
    <w:rsid w:val="0024553C"/>
    <w:rsid w:val="0024646C"/>
    <w:rsid w:val="0024785A"/>
    <w:rsid w:val="00250CAE"/>
    <w:rsid w:val="00250FEF"/>
    <w:rsid w:val="00251044"/>
    <w:rsid w:val="00251690"/>
    <w:rsid w:val="00252211"/>
    <w:rsid w:val="00253BDB"/>
    <w:rsid w:val="00254059"/>
    <w:rsid w:val="00254AF4"/>
    <w:rsid w:val="00254E1B"/>
    <w:rsid w:val="002550D3"/>
    <w:rsid w:val="002569B0"/>
    <w:rsid w:val="002572E2"/>
    <w:rsid w:val="00257C95"/>
    <w:rsid w:val="0026079E"/>
    <w:rsid w:val="00260A39"/>
    <w:rsid w:val="0026148A"/>
    <w:rsid w:val="00261955"/>
    <w:rsid w:val="0026198E"/>
    <w:rsid w:val="00262189"/>
    <w:rsid w:val="00263545"/>
    <w:rsid w:val="0027003E"/>
    <w:rsid w:val="00270430"/>
    <w:rsid w:val="002704C4"/>
    <w:rsid w:val="00270DCE"/>
    <w:rsid w:val="00271FDF"/>
    <w:rsid w:val="00272379"/>
    <w:rsid w:val="00273578"/>
    <w:rsid w:val="00273812"/>
    <w:rsid w:val="00274CF6"/>
    <w:rsid w:val="00274D96"/>
    <w:rsid w:val="002753CD"/>
    <w:rsid w:val="002758A5"/>
    <w:rsid w:val="00276725"/>
    <w:rsid w:val="00276EA0"/>
    <w:rsid w:val="002772BB"/>
    <w:rsid w:val="00280499"/>
    <w:rsid w:val="002809A2"/>
    <w:rsid w:val="00281160"/>
    <w:rsid w:val="00283051"/>
    <w:rsid w:val="0028395E"/>
    <w:rsid w:val="00283AF5"/>
    <w:rsid w:val="0028495B"/>
    <w:rsid w:val="00284E73"/>
    <w:rsid w:val="0028519C"/>
    <w:rsid w:val="002853D6"/>
    <w:rsid w:val="00287BB3"/>
    <w:rsid w:val="00287C57"/>
    <w:rsid w:val="00287D84"/>
    <w:rsid w:val="00291903"/>
    <w:rsid w:val="00293F8E"/>
    <w:rsid w:val="00294086"/>
    <w:rsid w:val="00294559"/>
    <w:rsid w:val="00295016"/>
    <w:rsid w:val="00295726"/>
    <w:rsid w:val="0029575D"/>
    <w:rsid w:val="00296752"/>
    <w:rsid w:val="00296DF1"/>
    <w:rsid w:val="002A06A3"/>
    <w:rsid w:val="002A0A32"/>
    <w:rsid w:val="002A0D3C"/>
    <w:rsid w:val="002A1384"/>
    <w:rsid w:val="002A1A13"/>
    <w:rsid w:val="002A22F9"/>
    <w:rsid w:val="002A2580"/>
    <w:rsid w:val="002A3002"/>
    <w:rsid w:val="002A325F"/>
    <w:rsid w:val="002A3CDC"/>
    <w:rsid w:val="002A4E66"/>
    <w:rsid w:val="002A58DC"/>
    <w:rsid w:val="002B092E"/>
    <w:rsid w:val="002B17E8"/>
    <w:rsid w:val="002B3DD8"/>
    <w:rsid w:val="002B5DE3"/>
    <w:rsid w:val="002B6989"/>
    <w:rsid w:val="002B7032"/>
    <w:rsid w:val="002B7387"/>
    <w:rsid w:val="002B7A04"/>
    <w:rsid w:val="002B7CB3"/>
    <w:rsid w:val="002C0C58"/>
    <w:rsid w:val="002C189A"/>
    <w:rsid w:val="002C1980"/>
    <w:rsid w:val="002C1A62"/>
    <w:rsid w:val="002C1BBF"/>
    <w:rsid w:val="002C2610"/>
    <w:rsid w:val="002C2CFC"/>
    <w:rsid w:val="002C2E6B"/>
    <w:rsid w:val="002C32D2"/>
    <w:rsid w:val="002C3D9C"/>
    <w:rsid w:val="002C4BA7"/>
    <w:rsid w:val="002C52D1"/>
    <w:rsid w:val="002C56F0"/>
    <w:rsid w:val="002C603A"/>
    <w:rsid w:val="002C63E4"/>
    <w:rsid w:val="002C6591"/>
    <w:rsid w:val="002C67EA"/>
    <w:rsid w:val="002C7424"/>
    <w:rsid w:val="002C7F80"/>
    <w:rsid w:val="002D05A8"/>
    <w:rsid w:val="002D17C8"/>
    <w:rsid w:val="002D2293"/>
    <w:rsid w:val="002D2FC0"/>
    <w:rsid w:val="002D3C38"/>
    <w:rsid w:val="002D4D98"/>
    <w:rsid w:val="002D6558"/>
    <w:rsid w:val="002D68B2"/>
    <w:rsid w:val="002D6CB5"/>
    <w:rsid w:val="002E0EA0"/>
    <w:rsid w:val="002E0FC3"/>
    <w:rsid w:val="002E1500"/>
    <w:rsid w:val="002E191E"/>
    <w:rsid w:val="002E30BC"/>
    <w:rsid w:val="002E33E0"/>
    <w:rsid w:val="002E3451"/>
    <w:rsid w:val="002E3FB7"/>
    <w:rsid w:val="002E446E"/>
    <w:rsid w:val="002E4FF2"/>
    <w:rsid w:val="002E5B41"/>
    <w:rsid w:val="002E5C75"/>
    <w:rsid w:val="002E671C"/>
    <w:rsid w:val="002E6DB3"/>
    <w:rsid w:val="002E7166"/>
    <w:rsid w:val="002F0B9A"/>
    <w:rsid w:val="002F1310"/>
    <w:rsid w:val="002F1D2A"/>
    <w:rsid w:val="002F2E38"/>
    <w:rsid w:val="002F316F"/>
    <w:rsid w:val="002F332B"/>
    <w:rsid w:val="002F3DA9"/>
    <w:rsid w:val="002F57A3"/>
    <w:rsid w:val="002F62B9"/>
    <w:rsid w:val="002F6696"/>
    <w:rsid w:val="002F6D4A"/>
    <w:rsid w:val="003014CD"/>
    <w:rsid w:val="00301FA7"/>
    <w:rsid w:val="00302FAC"/>
    <w:rsid w:val="00303246"/>
    <w:rsid w:val="0030335F"/>
    <w:rsid w:val="0030343E"/>
    <w:rsid w:val="003035DB"/>
    <w:rsid w:val="00303CD4"/>
    <w:rsid w:val="00303D83"/>
    <w:rsid w:val="00304160"/>
    <w:rsid w:val="00305092"/>
    <w:rsid w:val="003052FF"/>
    <w:rsid w:val="00306883"/>
    <w:rsid w:val="00306FB1"/>
    <w:rsid w:val="003073D2"/>
    <w:rsid w:val="003105A5"/>
    <w:rsid w:val="00310640"/>
    <w:rsid w:val="00310B87"/>
    <w:rsid w:val="00311505"/>
    <w:rsid w:val="003115A3"/>
    <w:rsid w:val="00311992"/>
    <w:rsid w:val="0031293A"/>
    <w:rsid w:val="00313BA0"/>
    <w:rsid w:val="00314331"/>
    <w:rsid w:val="003148FA"/>
    <w:rsid w:val="00314CDF"/>
    <w:rsid w:val="003150BB"/>
    <w:rsid w:val="00316393"/>
    <w:rsid w:val="00316548"/>
    <w:rsid w:val="00316F83"/>
    <w:rsid w:val="0031703E"/>
    <w:rsid w:val="003170D8"/>
    <w:rsid w:val="0031743F"/>
    <w:rsid w:val="0031745E"/>
    <w:rsid w:val="00317773"/>
    <w:rsid w:val="00317B96"/>
    <w:rsid w:val="0032123B"/>
    <w:rsid w:val="0032194A"/>
    <w:rsid w:val="00322F93"/>
    <w:rsid w:val="00323124"/>
    <w:rsid w:val="00323307"/>
    <w:rsid w:val="003237FD"/>
    <w:rsid w:val="00323D7A"/>
    <w:rsid w:val="00324E12"/>
    <w:rsid w:val="00324ECD"/>
    <w:rsid w:val="003259A0"/>
    <w:rsid w:val="003269AC"/>
    <w:rsid w:val="00326B25"/>
    <w:rsid w:val="00326F35"/>
    <w:rsid w:val="00326F5A"/>
    <w:rsid w:val="003275BD"/>
    <w:rsid w:val="00327F8E"/>
    <w:rsid w:val="003308D6"/>
    <w:rsid w:val="0033094F"/>
    <w:rsid w:val="00330EEF"/>
    <w:rsid w:val="003311B9"/>
    <w:rsid w:val="003312D1"/>
    <w:rsid w:val="00331D8B"/>
    <w:rsid w:val="00332778"/>
    <w:rsid w:val="00332AA9"/>
    <w:rsid w:val="003334A0"/>
    <w:rsid w:val="00334841"/>
    <w:rsid w:val="00335F8C"/>
    <w:rsid w:val="0033623F"/>
    <w:rsid w:val="00336BFD"/>
    <w:rsid w:val="00336D7D"/>
    <w:rsid w:val="003407BD"/>
    <w:rsid w:val="003414A0"/>
    <w:rsid w:val="00341D73"/>
    <w:rsid w:val="0034291C"/>
    <w:rsid w:val="00342C45"/>
    <w:rsid w:val="00342C86"/>
    <w:rsid w:val="00342D55"/>
    <w:rsid w:val="003445F0"/>
    <w:rsid w:val="00344A73"/>
    <w:rsid w:val="00345A1A"/>
    <w:rsid w:val="00346A17"/>
    <w:rsid w:val="00347763"/>
    <w:rsid w:val="00350E58"/>
    <w:rsid w:val="0035132F"/>
    <w:rsid w:val="00354CF7"/>
    <w:rsid w:val="0035569F"/>
    <w:rsid w:val="00356611"/>
    <w:rsid w:val="00357676"/>
    <w:rsid w:val="00357DFE"/>
    <w:rsid w:val="00357F1F"/>
    <w:rsid w:val="0036006A"/>
    <w:rsid w:val="0036023E"/>
    <w:rsid w:val="00360AC6"/>
    <w:rsid w:val="0036161C"/>
    <w:rsid w:val="0036163B"/>
    <w:rsid w:val="003617DD"/>
    <w:rsid w:val="00361BD3"/>
    <w:rsid w:val="00361D28"/>
    <w:rsid w:val="00361D86"/>
    <w:rsid w:val="00361F78"/>
    <w:rsid w:val="00362BF9"/>
    <w:rsid w:val="00364A7F"/>
    <w:rsid w:val="00365893"/>
    <w:rsid w:val="00365AD7"/>
    <w:rsid w:val="00370902"/>
    <w:rsid w:val="00371722"/>
    <w:rsid w:val="00371E32"/>
    <w:rsid w:val="00372659"/>
    <w:rsid w:val="00375D6B"/>
    <w:rsid w:val="00376006"/>
    <w:rsid w:val="003761C4"/>
    <w:rsid w:val="00376D0C"/>
    <w:rsid w:val="00377FF5"/>
    <w:rsid w:val="0038008A"/>
    <w:rsid w:val="00380D5B"/>
    <w:rsid w:val="003815D2"/>
    <w:rsid w:val="003816E0"/>
    <w:rsid w:val="00381DCA"/>
    <w:rsid w:val="00381EBD"/>
    <w:rsid w:val="003823F0"/>
    <w:rsid w:val="00382F2E"/>
    <w:rsid w:val="00383915"/>
    <w:rsid w:val="00383970"/>
    <w:rsid w:val="00384E6E"/>
    <w:rsid w:val="003850D4"/>
    <w:rsid w:val="00386112"/>
    <w:rsid w:val="00386427"/>
    <w:rsid w:val="0038757F"/>
    <w:rsid w:val="003905AA"/>
    <w:rsid w:val="00391924"/>
    <w:rsid w:val="00391DB9"/>
    <w:rsid w:val="00391FAD"/>
    <w:rsid w:val="00392261"/>
    <w:rsid w:val="003945AE"/>
    <w:rsid w:val="00394F8D"/>
    <w:rsid w:val="003965DC"/>
    <w:rsid w:val="003965E4"/>
    <w:rsid w:val="003967D4"/>
    <w:rsid w:val="003968AD"/>
    <w:rsid w:val="00396990"/>
    <w:rsid w:val="00396AA8"/>
    <w:rsid w:val="00396C64"/>
    <w:rsid w:val="003970DF"/>
    <w:rsid w:val="00397A80"/>
    <w:rsid w:val="003A174B"/>
    <w:rsid w:val="003A2BE0"/>
    <w:rsid w:val="003A2D32"/>
    <w:rsid w:val="003A300E"/>
    <w:rsid w:val="003A3F50"/>
    <w:rsid w:val="003A4560"/>
    <w:rsid w:val="003A5F4A"/>
    <w:rsid w:val="003A6F26"/>
    <w:rsid w:val="003A71BF"/>
    <w:rsid w:val="003A727D"/>
    <w:rsid w:val="003B083F"/>
    <w:rsid w:val="003B3538"/>
    <w:rsid w:val="003B357A"/>
    <w:rsid w:val="003B39F6"/>
    <w:rsid w:val="003B3CF1"/>
    <w:rsid w:val="003B41AA"/>
    <w:rsid w:val="003B518B"/>
    <w:rsid w:val="003B5624"/>
    <w:rsid w:val="003B569B"/>
    <w:rsid w:val="003B6B41"/>
    <w:rsid w:val="003B7A33"/>
    <w:rsid w:val="003B7BA5"/>
    <w:rsid w:val="003C0255"/>
    <w:rsid w:val="003C0CA1"/>
    <w:rsid w:val="003C0F1C"/>
    <w:rsid w:val="003C39D6"/>
    <w:rsid w:val="003C3EF3"/>
    <w:rsid w:val="003C4FD4"/>
    <w:rsid w:val="003D0472"/>
    <w:rsid w:val="003D5088"/>
    <w:rsid w:val="003D5990"/>
    <w:rsid w:val="003D6081"/>
    <w:rsid w:val="003D7F83"/>
    <w:rsid w:val="003E0B9D"/>
    <w:rsid w:val="003E19D8"/>
    <w:rsid w:val="003E211D"/>
    <w:rsid w:val="003E244D"/>
    <w:rsid w:val="003E2614"/>
    <w:rsid w:val="003E3283"/>
    <w:rsid w:val="003E4A7E"/>
    <w:rsid w:val="003E57B5"/>
    <w:rsid w:val="003E6D8F"/>
    <w:rsid w:val="003E70EF"/>
    <w:rsid w:val="003E7C04"/>
    <w:rsid w:val="003F0440"/>
    <w:rsid w:val="003F09C4"/>
    <w:rsid w:val="003F10DB"/>
    <w:rsid w:val="003F1CED"/>
    <w:rsid w:val="003F24C7"/>
    <w:rsid w:val="003F26BE"/>
    <w:rsid w:val="003F558F"/>
    <w:rsid w:val="003F6211"/>
    <w:rsid w:val="003F774F"/>
    <w:rsid w:val="0040071A"/>
    <w:rsid w:val="00401080"/>
    <w:rsid w:val="00401699"/>
    <w:rsid w:val="00403DB3"/>
    <w:rsid w:val="004050D1"/>
    <w:rsid w:val="00405385"/>
    <w:rsid w:val="00405988"/>
    <w:rsid w:val="004071B4"/>
    <w:rsid w:val="004075E8"/>
    <w:rsid w:val="004106BD"/>
    <w:rsid w:val="004110EE"/>
    <w:rsid w:val="004117C8"/>
    <w:rsid w:val="00412032"/>
    <w:rsid w:val="00412426"/>
    <w:rsid w:val="00412B7B"/>
    <w:rsid w:val="00413A3E"/>
    <w:rsid w:val="004140EA"/>
    <w:rsid w:val="0041461A"/>
    <w:rsid w:val="00414B16"/>
    <w:rsid w:val="004155F4"/>
    <w:rsid w:val="00420A98"/>
    <w:rsid w:val="00421764"/>
    <w:rsid w:val="00424C8D"/>
    <w:rsid w:val="00424FA1"/>
    <w:rsid w:val="00424FF7"/>
    <w:rsid w:val="004259AA"/>
    <w:rsid w:val="00425B00"/>
    <w:rsid w:val="00425E92"/>
    <w:rsid w:val="00426233"/>
    <w:rsid w:val="00426818"/>
    <w:rsid w:val="00430352"/>
    <w:rsid w:val="004304B4"/>
    <w:rsid w:val="0043058E"/>
    <w:rsid w:val="00430931"/>
    <w:rsid w:val="00430C27"/>
    <w:rsid w:val="00431064"/>
    <w:rsid w:val="00431490"/>
    <w:rsid w:val="00433BF1"/>
    <w:rsid w:val="0043432D"/>
    <w:rsid w:val="0043520C"/>
    <w:rsid w:val="004363B9"/>
    <w:rsid w:val="00437431"/>
    <w:rsid w:val="00441065"/>
    <w:rsid w:val="00443A66"/>
    <w:rsid w:val="00443A6A"/>
    <w:rsid w:val="0044432A"/>
    <w:rsid w:val="00444675"/>
    <w:rsid w:val="00444D68"/>
    <w:rsid w:val="0044600B"/>
    <w:rsid w:val="00447B0F"/>
    <w:rsid w:val="00451A4E"/>
    <w:rsid w:val="00452643"/>
    <w:rsid w:val="004536D1"/>
    <w:rsid w:val="00454028"/>
    <w:rsid w:val="00455024"/>
    <w:rsid w:val="00455C68"/>
    <w:rsid w:val="00455D25"/>
    <w:rsid w:val="00456317"/>
    <w:rsid w:val="00457697"/>
    <w:rsid w:val="0046129C"/>
    <w:rsid w:val="00464B67"/>
    <w:rsid w:val="00465CC9"/>
    <w:rsid w:val="004663C9"/>
    <w:rsid w:val="00467204"/>
    <w:rsid w:val="004713F2"/>
    <w:rsid w:val="004722BF"/>
    <w:rsid w:val="00472496"/>
    <w:rsid w:val="004739D7"/>
    <w:rsid w:val="00473F8B"/>
    <w:rsid w:val="00474337"/>
    <w:rsid w:val="00474686"/>
    <w:rsid w:val="004755C4"/>
    <w:rsid w:val="00477EA4"/>
    <w:rsid w:val="00480188"/>
    <w:rsid w:val="0048024D"/>
    <w:rsid w:val="004804AF"/>
    <w:rsid w:val="00480639"/>
    <w:rsid w:val="00480690"/>
    <w:rsid w:val="00480F03"/>
    <w:rsid w:val="00481BB6"/>
    <w:rsid w:val="004834FA"/>
    <w:rsid w:val="00483651"/>
    <w:rsid w:val="00484B77"/>
    <w:rsid w:val="00485A60"/>
    <w:rsid w:val="00485E7F"/>
    <w:rsid w:val="00485F5F"/>
    <w:rsid w:val="0048628E"/>
    <w:rsid w:val="00487459"/>
    <w:rsid w:val="0048797A"/>
    <w:rsid w:val="00487DED"/>
    <w:rsid w:val="004901BC"/>
    <w:rsid w:val="00490FD4"/>
    <w:rsid w:val="004927FF"/>
    <w:rsid w:val="004929AF"/>
    <w:rsid w:val="00492E12"/>
    <w:rsid w:val="0049485D"/>
    <w:rsid w:val="004948DF"/>
    <w:rsid w:val="00496CF2"/>
    <w:rsid w:val="00497C3D"/>
    <w:rsid w:val="004A0199"/>
    <w:rsid w:val="004A0900"/>
    <w:rsid w:val="004A0CCF"/>
    <w:rsid w:val="004A1016"/>
    <w:rsid w:val="004A298F"/>
    <w:rsid w:val="004A2A26"/>
    <w:rsid w:val="004A2F01"/>
    <w:rsid w:val="004A4907"/>
    <w:rsid w:val="004A51E0"/>
    <w:rsid w:val="004A5FF1"/>
    <w:rsid w:val="004A705C"/>
    <w:rsid w:val="004A7292"/>
    <w:rsid w:val="004A736C"/>
    <w:rsid w:val="004A7527"/>
    <w:rsid w:val="004A7CD2"/>
    <w:rsid w:val="004B37CC"/>
    <w:rsid w:val="004B4546"/>
    <w:rsid w:val="004B5B2A"/>
    <w:rsid w:val="004B7251"/>
    <w:rsid w:val="004B775C"/>
    <w:rsid w:val="004C0832"/>
    <w:rsid w:val="004C09E5"/>
    <w:rsid w:val="004C12AE"/>
    <w:rsid w:val="004C1438"/>
    <w:rsid w:val="004C20B0"/>
    <w:rsid w:val="004C307E"/>
    <w:rsid w:val="004C3E06"/>
    <w:rsid w:val="004C4AE9"/>
    <w:rsid w:val="004C6275"/>
    <w:rsid w:val="004C7D19"/>
    <w:rsid w:val="004D27B9"/>
    <w:rsid w:val="004D32BE"/>
    <w:rsid w:val="004D37AB"/>
    <w:rsid w:val="004D38BE"/>
    <w:rsid w:val="004D71C7"/>
    <w:rsid w:val="004D7580"/>
    <w:rsid w:val="004E053B"/>
    <w:rsid w:val="004E0AD4"/>
    <w:rsid w:val="004E1625"/>
    <w:rsid w:val="004E177E"/>
    <w:rsid w:val="004E1AC9"/>
    <w:rsid w:val="004E1CD0"/>
    <w:rsid w:val="004E2257"/>
    <w:rsid w:val="004E405B"/>
    <w:rsid w:val="004E44B6"/>
    <w:rsid w:val="004E5814"/>
    <w:rsid w:val="004E6A9F"/>
    <w:rsid w:val="004E705C"/>
    <w:rsid w:val="004E740D"/>
    <w:rsid w:val="004F12B8"/>
    <w:rsid w:val="004F1EB2"/>
    <w:rsid w:val="004F2A68"/>
    <w:rsid w:val="004F479B"/>
    <w:rsid w:val="004F65E4"/>
    <w:rsid w:val="00501275"/>
    <w:rsid w:val="00501694"/>
    <w:rsid w:val="00501D57"/>
    <w:rsid w:val="0050329D"/>
    <w:rsid w:val="00503AFB"/>
    <w:rsid w:val="00503D11"/>
    <w:rsid w:val="00504DB4"/>
    <w:rsid w:val="005057CA"/>
    <w:rsid w:val="005058AE"/>
    <w:rsid w:val="00507A78"/>
    <w:rsid w:val="00510068"/>
    <w:rsid w:val="00510415"/>
    <w:rsid w:val="005108AE"/>
    <w:rsid w:val="00511704"/>
    <w:rsid w:val="00511771"/>
    <w:rsid w:val="00512280"/>
    <w:rsid w:val="00512CDC"/>
    <w:rsid w:val="005132C3"/>
    <w:rsid w:val="005154AC"/>
    <w:rsid w:val="00516783"/>
    <w:rsid w:val="005170A3"/>
    <w:rsid w:val="00522036"/>
    <w:rsid w:val="00522210"/>
    <w:rsid w:val="00522311"/>
    <w:rsid w:val="005228E0"/>
    <w:rsid w:val="00523166"/>
    <w:rsid w:val="00524175"/>
    <w:rsid w:val="0052446E"/>
    <w:rsid w:val="00524A64"/>
    <w:rsid w:val="00524B49"/>
    <w:rsid w:val="00524E68"/>
    <w:rsid w:val="005250B1"/>
    <w:rsid w:val="005272C2"/>
    <w:rsid w:val="005277C0"/>
    <w:rsid w:val="00527819"/>
    <w:rsid w:val="00527DE3"/>
    <w:rsid w:val="005306D0"/>
    <w:rsid w:val="00530887"/>
    <w:rsid w:val="00530946"/>
    <w:rsid w:val="00531A14"/>
    <w:rsid w:val="00532C58"/>
    <w:rsid w:val="00533352"/>
    <w:rsid w:val="00533BD6"/>
    <w:rsid w:val="00535921"/>
    <w:rsid w:val="00535D08"/>
    <w:rsid w:val="00535F0C"/>
    <w:rsid w:val="00536907"/>
    <w:rsid w:val="00536FD4"/>
    <w:rsid w:val="00537657"/>
    <w:rsid w:val="005378D1"/>
    <w:rsid w:val="005411F5"/>
    <w:rsid w:val="00542AF6"/>
    <w:rsid w:val="00542FBE"/>
    <w:rsid w:val="00543CC7"/>
    <w:rsid w:val="005454C9"/>
    <w:rsid w:val="005456BB"/>
    <w:rsid w:val="00550502"/>
    <w:rsid w:val="005507D8"/>
    <w:rsid w:val="00551076"/>
    <w:rsid w:val="005517E9"/>
    <w:rsid w:val="00552B3C"/>
    <w:rsid w:val="0055315B"/>
    <w:rsid w:val="00555C04"/>
    <w:rsid w:val="00555C14"/>
    <w:rsid w:val="00555E8A"/>
    <w:rsid w:val="005562E0"/>
    <w:rsid w:val="0055679B"/>
    <w:rsid w:val="00556C7F"/>
    <w:rsid w:val="0055710C"/>
    <w:rsid w:val="00557EFE"/>
    <w:rsid w:val="005611B6"/>
    <w:rsid w:val="005619E5"/>
    <w:rsid w:val="00561C41"/>
    <w:rsid w:val="00561F4E"/>
    <w:rsid w:val="0056360A"/>
    <w:rsid w:val="00563DE9"/>
    <w:rsid w:val="0056491B"/>
    <w:rsid w:val="00564A11"/>
    <w:rsid w:val="00564F08"/>
    <w:rsid w:val="00565961"/>
    <w:rsid w:val="00565EC8"/>
    <w:rsid w:val="00566D3C"/>
    <w:rsid w:val="00567E8E"/>
    <w:rsid w:val="00570F5E"/>
    <w:rsid w:val="0057214B"/>
    <w:rsid w:val="005736F1"/>
    <w:rsid w:val="00573AF2"/>
    <w:rsid w:val="00575845"/>
    <w:rsid w:val="00582621"/>
    <w:rsid w:val="00582B93"/>
    <w:rsid w:val="00584079"/>
    <w:rsid w:val="0058437F"/>
    <w:rsid w:val="00584673"/>
    <w:rsid w:val="00585405"/>
    <w:rsid w:val="00585D68"/>
    <w:rsid w:val="005868E0"/>
    <w:rsid w:val="00587D28"/>
    <w:rsid w:val="00590788"/>
    <w:rsid w:val="005911E6"/>
    <w:rsid w:val="00592528"/>
    <w:rsid w:val="005928FD"/>
    <w:rsid w:val="00593254"/>
    <w:rsid w:val="00593E64"/>
    <w:rsid w:val="00593FA9"/>
    <w:rsid w:val="00595194"/>
    <w:rsid w:val="00595EA5"/>
    <w:rsid w:val="00595FE2"/>
    <w:rsid w:val="00596C82"/>
    <w:rsid w:val="00597014"/>
    <w:rsid w:val="005A0EC5"/>
    <w:rsid w:val="005A159F"/>
    <w:rsid w:val="005A27D6"/>
    <w:rsid w:val="005A2D43"/>
    <w:rsid w:val="005A35D9"/>
    <w:rsid w:val="005A45F7"/>
    <w:rsid w:val="005A4D2A"/>
    <w:rsid w:val="005A5798"/>
    <w:rsid w:val="005A6085"/>
    <w:rsid w:val="005A69E9"/>
    <w:rsid w:val="005A6BA8"/>
    <w:rsid w:val="005A6E39"/>
    <w:rsid w:val="005A6F9B"/>
    <w:rsid w:val="005A7D62"/>
    <w:rsid w:val="005B031B"/>
    <w:rsid w:val="005B048C"/>
    <w:rsid w:val="005B0939"/>
    <w:rsid w:val="005B1423"/>
    <w:rsid w:val="005B219D"/>
    <w:rsid w:val="005B29C2"/>
    <w:rsid w:val="005B2CFC"/>
    <w:rsid w:val="005B2E9B"/>
    <w:rsid w:val="005B35A1"/>
    <w:rsid w:val="005B3C0E"/>
    <w:rsid w:val="005B4898"/>
    <w:rsid w:val="005B6CDA"/>
    <w:rsid w:val="005B6F88"/>
    <w:rsid w:val="005C02F0"/>
    <w:rsid w:val="005C0F60"/>
    <w:rsid w:val="005C1184"/>
    <w:rsid w:val="005C1AA1"/>
    <w:rsid w:val="005C1AD8"/>
    <w:rsid w:val="005C3CF0"/>
    <w:rsid w:val="005C48E5"/>
    <w:rsid w:val="005C543F"/>
    <w:rsid w:val="005C6F81"/>
    <w:rsid w:val="005C76DA"/>
    <w:rsid w:val="005C7EC7"/>
    <w:rsid w:val="005C7F65"/>
    <w:rsid w:val="005D0B72"/>
    <w:rsid w:val="005D1005"/>
    <w:rsid w:val="005D11BD"/>
    <w:rsid w:val="005D13D3"/>
    <w:rsid w:val="005D233D"/>
    <w:rsid w:val="005D28F0"/>
    <w:rsid w:val="005D2E19"/>
    <w:rsid w:val="005D2EFB"/>
    <w:rsid w:val="005D3A28"/>
    <w:rsid w:val="005D6C0A"/>
    <w:rsid w:val="005D6E78"/>
    <w:rsid w:val="005E1BFB"/>
    <w:rsid w:val="005E2BD3"/>
    <w:rsid w:val="005E319B"/>
    <w:rsid w:val="005E4021"/>
    <w:rsid w:val="005E40EA"/>
    <w:rsid w:val="005E42D8"/>
    <w:rsid w:val="005E451A"/>
    <w:rsid w:val="005E48A3"/>
    <w:rsid w:val="005E64D9"/>
    <w:rsid w:val="005E6B70"/>
    <w:rsid w:val="005E7363"/>
    <w:rsid w:val="005F0C0A"/>
    <w:rsid w:val="005F105D"/>
    <w:rsid w:val="005F1A0E"/>
    <w:rsid w:val="005F4506"/>
    <w:rsid w:val="005F6373"/>
    <w:rsid w:val="005F6CE2"/>
    <w:rsid w:val="005F78B5"/>
    <w:rsid w:val="006001FC"/>
    <w:rsid w:val="00601054"/>
    <w:rsid w:val="00601C48"/>
    <w:rsid w:val="00601DDD"/>
    <w:rsid w:val="006021E8"/>
    <w:rsid w:val="00603095"/>
    <w:rsid w:val="00603369"/>
    <w:rsid w:val="006039E6"/>
    <w:rsid w:val="006040EF"/>
    <w:rsid w:val="00604608"/>
    <w:rsid w:val="00605F9C"/>
    <w:rsid w:val="006066C7"/>
    <w:rsid w:val="006070E4"/>
    <w:rsid w:val="00607B3A"/>
    <w:rsid w:val="00607C11"/>
    <w:rsid w:val="00610A8D"/>
    <w:rsid w:val="006110C7"/>
    <w:rsid w:val="00612B76"/>
    <w:rsid w:val="0061392A"/>
    <w:rsid w:val="0061484E"/>
    <w:rsid w:val="00614B4A"/>
    <w:rsid w:val="006157E5"/>
    <w:rsid w:val="00615A06"/>
    <w:rsid w:val="0061603D"/>
    <w:rsid w:val="00616313"/>
    <w:rsid w:val="00616477"/>
    <w:rsid w:val="0061753F"/>
    <w:rsid w:val="006206AA"/>
    <w:rsid w:val="0062114F"/>
    <w:rsid w:val="00622524"/>
    <w:rsid w:val="0062309A"/>
    <w:rsid w:val="00624EDB"/>
    <w:rsid w:val="0062551D"/>
    <w:rsid w:val="0062571B"/>
    <w:rsid w:val="006260A8"/>
    <w:rsid w:val="006264D0"/>
    <w:rsid w:val="006266C5"/>
    <w:rsid w:val="00626FBD"/>
    <w:rsid w:val="006276EE"/>
    <w:rsid w:val="00631740"/>
    <w:rsid w:val="00632CE3"/>
    <w:rsid w:val="00632E51"/>
    <w:rsid w:val="0063337A"/>
    <w:rsid w:val="00633C3B"/>
    <w:rsid w:val="006357E6"/>
    <w:rsid w:val="00636371"/>
    <w:rsid w:val="00637EEE"/>
    <w:rsid w:val="006409EE"/>
    <w:rsid w:val="00640E79"/>
    <w:rsid w:val="006410C9"/>
    <w:rsid w:val="0064161D"/>
    <w:rsid w:val="00641656"/>
    <w:rsid w:val="006416D7"/>
    <w:rsid w:val="00642720"/>
    <w:rsid w:val="00644275"/>
    <w:rsid w:val="00646902"/>
    <w:rsid w:val="00650CC6"/>
    <w:rsid w:val="006515E2"/>
    <w:rsid w:val="00652931"/>
    <w:rsid w:val="006537CF"/>
    <w:rsid w:val="00653F30"/>
    <w:rsid w:val="00654385"/>
    <w:rsid w:val="00654499"/>
    <w:rsid w:val="006548FE"/>
    <w:rsid w:val="00655711"/>
    <w:rsid w:val="00655EE6"/>
    <w:rsid w:val="006563D3"/>
    <w:rsid w:val="006566E8"/>
    <w:rsid w:val="00656C63"/>
    <w:rsid w:val="006571CE"/>
    <w:rsid w:val="006574A7"/>
    <w:rsid w:val="00657530"/>
    <w:rsid w:val="0066124B"/>
    <w:rsid w:val="0066154F"/>
    <w:rsid w:val="00662089"/>
    <w:rsid w:val="00662C84"/>
    <w:rsid w:val="0066424D"/>
    <w:rsid w:val="00667B72"/>
    <w:rsid w:val="0067046C"/>
    <w:rsid w:val="0067127B"/>
    <w:rsid w:val="006717EF"/>
    <w:rsid w:val="00672A11"/>
    <w:rsid w:val="00672BFF"/>
    <w:rsid w:val="00674166"/>
    <w:rsid w:val="0067460A"/>
    <w:rsid w:val="006750F6"/>
    <w:rsid w:val="00675651"/>
    <w:rsid w:val="006757F2"/>
    <w:rsid w:val="006800A1"/>
    <w:rsid w:val="00680AF2"/>
    <w:rsid w:val="00682D12"/>
    <w:rsid w:val="00684F6B"/>
    <w:rsid w:val="006866A3"/>
    <w:rsid w:val="00686948"/>
    <w:rsid w:val="00687E67"/>
    <w:rsid w:val="00690DB3"/>
    <w:rsid w:val="00691280"/>
    <w:rsid w:val="00691B94"/>
    <w:rsid w:val="006937CA"/>
    <w:rsid w:val="00694084"/>
    <w:rsid w:val="006945D9"/>
    <w:rsid w:val="006958D4"/>
    <w:rsid w:val="00695F4A"/>
    <w:rsid w:val="0069656F"/>
    <w:rsid w:val="006967ED"/>
    <w:rsid w:val="00696AAC"/>
    <w:rsid w:val="00696DD8"/>
    <w:rsid w:val="00696E95"/>
    <w:rsid w:val="006A1C8C"/>
    <w:rsid w:val="006A288D"/>
    <w:rsid w:val="006A2E65"/>
    <w:rsid w:val="006A3663"/>
    <w:rsid w:val="006A3B59"/>
    <w:rsid w:val="006A5346"/>
    <w:rsid w:val="006A55BB"/>
    <w:rsid w:val="006A5ECE"/>
    <w:rsid w:val="006A60B0"/>
    <w:rsid w:val="006A6DDB"/>
    <w:rsid w:val="006B18DE"/>
    <w:rsid w:val="006B1CEE"/>
    <w:rsid w:val="006B1D33"/>
    <w:rsid w:val="006B1ED2"/>
    <w:rsid w:val="006B3CD4"/>
    <w:rsid w:val="006B3E50"/>
    <w:rsid w:val="006B5350"/>
    <w:rsid w:val="006B618F"/>
    <w:rsid w:val="006B64A3"/>
    <w:rsid w:val="006B6C1D"/>
    <w:rsid w:val="006B7A9B"/>
    <w:rsid w:val="006B7ADA"/>
    <w:rsid w:val="006C09BB"/>
    <w:rsid w:val="006C2018"/>
    <w:rsid w:val="006C25D8"/>
    <w:rsid w:val="006C3C59"/>
    <w:rsid w:val="006C4458"/>
    <w:rsid w:val="006C4E05"/>
    <w:rsid w:val="006C4EBC"/>
    <w:rsid w:val="006C5301"/>
    <w:rsid w:val="006C65E1"/>
    <w:rsid w:val="006C7521"/>
    <w:rsid w:val="006D09E6"/>
    <w:rsid w:val="006D09FF"/>
    <w:rsid w:val="006D2106"/>
    <w:rsid w:val="006D27F5"/>
    <w:rsid w:val="006D2882"/>
    <w:rsid w:val="006D32AF"/>
    <w:rsid w:val="006D3808"/>
    <w:rsid w:val="006D544F"/>
    <w:rsid w:val="006D594D"/>
    <w:rsid w:val="006D5AC5"/>
    <w:rsid w:val="006D6832"/>
    <w:rsid w:val="006D7253"/>
    <w:rsid w:val="006E202F"/>
    <w:rsid w:val="006E23A4"/>
    <w:rsid w:val="006E2BAB"/>
    <w:rsid w:val="006E3D58"/>
    <w:rsid w:val="006E54F3"/>
    <w:rsid w:val="006E6ACE"/>
    <w:rsid w:val="006E7E72"/>
    <w:rsid w:val="006F002B"/>
    <w:rsid w:val="006F068C"/>
    <w:rsid w:val="006F08F9"/>
    <w:rsid w:val="006F1A0C"/>
    <w:rsid w:val="006F23C8"/>
    <w:rsid w:val="006F2FF6"/>
    <w:rsid w:val="006F33AD"/>
    <w:rsid w:val="006F3B48"/>
    <w:rsid w:val="006F49B2"/>
    <w:rsid w:val="006F4EDA"/>
    <w:rsid w:val="006F56E9"/>
    <w:rsid w:val="006F63AC"/>
    <w:rsid w:val="006F6E8D"/>
    <w:rsid w:val="006F7F6D"/>
    <w:rsid w:val="007029A9"/>
    <w:rsid w:val="00704248"/>
    <w:rsid w:val="00706373"/>
    <w:rsid w:val="00707FA2"/>
    <w:rsid w:val="00710160"/>
    <w:rsid w:val="00710929"/>
    <w:rsid w:val="0071242A"/>
    <w:rsid w:val="00713886"/>
    <w:rsid w:val="00715754"/>
    <w:rsid w:val="00715760"/>
    <w:rsid w:val="00716099"/>
    <w:rsid w:val="00717141"/>
    <w:rsid w:val="0071780D"/>
    <w:rsid w:val="00717C3E"/>
    <w:rsid w:val="0072054E"/>
    <w:rsid w:val="007210B2"/>
    <w:rsid w:val="007219F8"/>
    <w:rsid w:val="007221C0"/>
    <w:rsid w:val="00722404"/>
    <w:rsid w:val="00722994"/>
    <w:rsid w:val="00722C01"/>
    <w:rsid w:val="007233B7"/>
    <w:rsid w:val="00724373"/>
    <w:rsid w:val="0072544F"/>
    <w:rsid w:val="00725C5C"/>
    <w:rsid w:val="0073000D"/>
    <w:rsid w:val="007308B6"/>
    <w:rsid w:val="00731507"/>
    <w:rsid w:val="007322F8"/>
    <w:rsid w:val="00732AE5"/>
    <w:rsid w:val="00732C0A"/>
    <w:rsid w:val="00734C23"/>
    <w:rsid w:val="00734D68"/>
    <w:rsid w:val="00735BD8"/>
    <w:rsid w:val="00735C57"/>
    <w:rsid w:val="007363A2"/>
    <w:rsid w:val="00736A7C"/>
    <w:rsid w:val="00736D6B"/>
    <w:rsid w:val="00737585"/>
    <w:rsid w:val="0073764E"/>
    <w:rsid w:val="00737697"/>
    <w:rsid w:val="00740FBA"/>
    <w:rsid w:val="007410F4"/>
    <w:rsid w:val="00741376"/>
    <w:rsid w:val="00741634"/>
    <w:rsid w:val="00742867"/>
    <w:rsid w:val="00742FA0"/>
    <w:rsid w:val="0074415E"/>
    <w:rsid w:val="007449D5"/>
    <w:rsid w:val="00746888"/>
    <w:rsid w:val="0074773B"/>
    <w:rsid w:val="00747AF8"/>
    <w:rsid w:val="00747ECE"/>
    <w:rsid w:val="0075042C"/>
    <w:rsid w:val="007506C6"/>
    <w:rsid w:val="00750B27"/>
    <w:rsid w:val="00750E8F"/>
    <w:rsid w:val="0075195C"/>
    <w:rsid w:val="0075264E"/>
    <w:rsid w:val="00755162"/>
    <w:rsid w:val="0075543C"/>
    <w:rsid w:val="0075577B"/>
    <w:rsid w:val="00756160"/>
    <w:rsid w:val="0075777B"/>
    <w:rsid w:val="007577AE"/>
    <w:rsid w:val="00757821"/>
    <w:rsid w:val="00761CC3"/>
    <w:rsid w:val="00763A93"/>
    <w:rsid w:val="00764197"/>
    <w:rsid w:val="00764890"/>
    <w:rsid w:val="00766DB0"/>
    <w:rsid w:val="0077064E"/>
    <w:rsid w:val="00770D42"/>
    <w:rsid w:val="0077259E"/>
    <w:rsid w:val="00772A93"/>
    <w:rsid w:val="00773DBD"/>
    <w:rsid w:val="00774129"/>
    <w:rsid w:val="007758C0"/>
    <w:rsid w:val="00775F7B"/>
    <w:rsid w:val="007760CE"/>
    <w:rsid w:val="007761E8"/>
    <w:rsid w:val="00776552"/>
    <w:rsid w:val="00776D37"/>
    <w:rsid w:val="00777336"/>
    <w:rsid w:val="007801E8"/>
    <w:rsid w:val="00781AC3"/>
    <w:rsid w:val="00782725"/>
    <w:rsid w:val="00782BE8"/>
    <w:rsid w:val="007835FB"/>
    <w:rsid w:val="007838CB"/>
    <w:rsid w:val="007844BA"/>
    <w:rsid w:val="00784A82"/>
    <w:rsid w:val="0078548E"/>
    <w:rsid w:val="00785816"/>
    <w:rsid w:val="007865AA"/>
    <w:rsid w:val="00786A9C"/>
    <w:rsid w:val="00787634"/>
    <w:rsid w:val="0079109A"/>
    <w:rsid w:val="00791794"/>
    <w:rsid w:val="00791D23"/>
    <w:rsid w:val="00792D48"/>
    <w:rsid w:val="00793FE7"/>
    <w:rsid w:val="007944B8"/>
    <w:rsid w:val="007957A9"/>
    <w:rsid w:val="007965F2"/>
    <w:rsid w:val="00796D35"/>
    <w:rsid w:val="007973BC"/>
    <w:rsid w:val="00797A4E"/>
    <w:rsid w:val="007A0727"/>
    <w:rsid w:val="007A11F0"/>
    <w:rsid w:val="007A12C2"/>
    <w:rsid w:val="007A1771"/>
    <w:rsid w:val="007A2F57"/>
    <w:rsid w:val="007A33F0"/>
    <w:rsid w:val="007A46AC"/>
    <w:rsid w:val="007A528D"/>
    <w:rsid w:val="007A5332"/>
    <w:rsid w:val="007A70B3"/>
    <w:rsid w:val="007A762E"/>
    <w:rsid w:val="007B03E5"/>
    <w:rsid w:val="007B1C8C"/>
    <w:rsid w:val="007B337D"/>
    <w:rsid w:val="007B455A"/>
    <w:rsid w:val="007B541B"/>
    <w:rsid w:val="007B647E"/>
    <w:rsid w:val="007B65DE"/>
    <w:rsid w:val="007B6A9F"/>
    <w:rsid w:val="007B71F1"/>
    <w:rsid w:val="007C08FA"/>
    <w:rsid w:val="007C1FD8"/>
    <w:rsid w:val="007C23CD"/>
    <w:rsid w:val="007C2A05"/>
    <w:rsid w:val="007C3E74"/>
    <w:rsid w:val="007C42B6"/>
    <w:rsid w:val="007C489B"/>
    <w:rsid w:val="007C54D8"/>
    <w:rsid w:val="007C54E3"/>
    <w:rsid w:val="007C5E32"/>
    <w:rsid w:val="007D0811"/>
    <w:rsid w:val="007D1146"/>
    <w:rsid w:val="007D17E2"/>
    <w:rsid w:val="007D1CE5"/>
    <w:rsid w:val="007D2900"/>
    <w:rsid w:val="007D3AFD"/>
    <w:rsid w:val="007D3B1A"/>
    <w:rsid w:val="007D3B75"/>
    <w:rsid w:val="007D56FF"/>
    <w:rsid w:val="007D5D21"/>
    <w:rsid w:val="007D7063"/>
    <w:rsid w:val="007D77BF"/>
    <w:rsid w:val="007E04B4"/>
    <w:rsid w:val="007E10F0"/>
    <w:rsid w:val="007E1F95"/>
    <w:rsid w:val="007E23EA"/>
    <w:rsid w:val="007E280E"/>
    <w:rsid w:val="007E2930"/>
    <w:rsid w:val="007E2F54"/>
    <w:rsid w:val="007E37C0"/>
    <w:rsid w:val="007E49FA"/>
    <w:rsid w:val="007E5A64"/>
    <w:rsid w:val="007E67A9"/>
    <w:rsid w:val="007E7012"/>
    <w:rsid w:val="007E7951"/>
    <w:rsid w:val="007F0C41"/>
    <w:rsid w:val="007F1937"/>
    <w:rsid w:val="007F24A0"/>
    <w:rsid w:val="007F48F0"/>
    <w:rsid w:val="007F4EBC"/>
    <w:rsid w:val="007F5068"/>
    <w:rsid w:val="007F7094"/>
    <w:rsid w:val="007F70FA"/>
    <w:rsid w:val="008010F7"/>
    <w:rsid w:val="00803041"/>
    <w:rsid w:val="00803047"/>
    <w:rsid w:val="008031C1"/>
    <w:rsid w:val="008056E7"/>
    <w:rsid w:val="00806B5E"/>
    <w:rsid w:val="00807741"/>
    <w:rsid w:val="008108BF"/>
    <w:rsid w:val="00810920"/>
    <w:rsid w:val="00810C0D"/>
    <w:rsid w:val="0081158B"/>
    <w:rsid w:val="008121FB"/>
    <w:rsid w:val="008127D4"/>
    <w:rsid w:val="008130E9"/>
    <w:rsid w:val="008130FB"/>
    <w:rsid w:val="00813AD7"/>
    <w:rsid w:val="00814739"/>
    <w:rsid w:val="00815AA9"/>
    <w:rsid w:val="00816CD6"/>
    <w:rsid w:val="00820D46"/>
    <w:rsid w:val="00821331"/>
    <w:rsid w:val="0082282F"/>
    <w:rsid w:val="00822971"/>
    <w:rsid w:val="00823BC2"/>
    <w:rsid w:val="008251A1"/>
    <w:rsid w:val="00827553"/>
    <w:rsid w:val="00830CE4"/>
    <w:rsid w:val="00831983"/>
    <w:rsid w:val="00832273"/>
    <w:rsid w:val="00832754"/>
    <w:rsid w:val="00833463"/>
    <w:rsid w:val="00833530"/>
    <w:rsid w:val="00833944"/>
    <w:rsid w:val="00833BD4"/>
    <w:rsid w:val="00833D04"/>
    <w:rsid w:val="00834B2A"/>
    <w:rsid w:val="00834C1B"/>
    <w:rsid w:val="00835BAB"/>
    <w:rsid w:val="00836068"/>
    <w:rsid w:val="008363D5"/>
    <w:rsid w:val="00836AF4"/>
    <w:rsid w:val="00837DE2"/>
    <w:rsid w:val="00840BF0"/>
    <w:rsid w:val="00841FCE"/>
    <w:rsid w:val="00842050"/>
    <w:rsid w:val="0084225F"/>
    <w:rsid w:val="008422BC"/>
    <w:rsid w:val="0084230F"/>
    <w:rsid w:val="00843027"/>
    <w:rsid w:val="0084371D"/>
    <w:rsid w:val="00844657"/>
    <w:rsid w:val="00846000"/>
    <w:rsid w:val="00846075"/>
    <w:rsid w:val="00850EAD"/>
    <w:rsid w:val="00852D1A"/>
    <w:rsid w:val="00853122"/>
    <w:rsid w:val="008533F8"/>
    <w:rsid w:val="00853509"/>
    <w:rsid w:val="00853A05"/>
    <w:rsid w:val="00853CD9"/>
    <w:rsid w:val="00854454"/>
    <w:rsid w:val="008548BB"/>
    <w:rsid w:val="008564BE"/>
    <w:rsid w:val="00856A24"/>
    <w:rsid w:val="0086047E"/>
    <w:rsid w:val="008610AF"/>
    <w:rsid w:val="00861333"/>
    <w:rsid w:val="00861480"/>
    <w:rsid w:val="00861EF9"/>
    <w:rsid w:val="00862F2B"/>
    <w:rsid w:val="008631B9"/>
    <w:rsid w:val="00863F81"/>
    <w:rsid w:val="00864C22"/>
    <w:rsid w:val="0086526F"/>
    <w:rsid w:val="0086564C"/>
    <w:rsid w:val="008660C7"/>
    <w:rsid w:val="0086629D"/>
    <w:rsid w:val="0086757B"/>
    <w:rsid w:val="008676D0"/>
    <w:rsid w:val="0087012F"/>
    <w:rsid w:val="00871C2A"/>
    <w:rsid w:val="00872383"/>
    <w:rsid w:val="0087274C"/>
    <w:rsid w:val="0087316E"/>
    <w:rsid w:val="00873DA2"/>
    <w:rsid w:val="008740AB"/>
    <w:rsid w:val="00874187"/>
    <w:rsid w:val="0087420F"/>
    <w:rsid w:val="00874E26"/>
    <w:rsid w:val="00875395"/>
    <w:rsid w:val="008764F8"/>
    <w:rsid w:val="00880191"/>
    <w:rsid w:val="008803C7"/>
    <w:rsid w:val="00882076"/>
    <w:rsid w:val="00882844"/>
    <w:rsid w:val="00883F9E"/>
    <w:rsid w:val="008842FF"/>
    <w:rsid w:val="008866D0"/>
    <w:rsid w:val="00886CB3"/>
    <w:rsid w:val="00886CDC"/>
    <w:rsid w:val="00886EB6"/>
    <w:rsid w:val="00890125"/>
    <w:rsid w:val="008934BD"/>
    <w:rsid w:val="00893824"/>
    <w:rsid w:val="00893AEA"/>
    <w:rsid w:val="00897273"/>
    <w:rsid w:val="00897401"/>
    <w:rsid w:val="00897920"/>
    <w:rsid w:val="008A0B1D"/>
    <w:rsid w:val="008A0B32"/>
    <w:rsid w:val="008A0C4F"/>
    <w:rsid w:val="008A174E"/>
    <w:rsid w:val="008A1A79"/>
    <w:rsid w:val="008A1BAE"/>
    <w:rsid w:val="008A1D73"/>
    <w:rsid w:val="008A37D3"/>
    <w:rsid w:val="008A3A49"/>
    <w:rsid w:val="008A3F15"/>
    <w:rsid w:val="008A45F1"/>
    <w:rsid w:val="008A4D60"/>
    <w:rsid w:val="008A5858"/>
    <w:rsid w:val="008A59DC"/>
    <w:rsid w:val="008A6475"/>
    <w:rsid w:val="008A7B1A"/>
    <w:rsid w:val="008B0073"/>
    <w:rsid w:val="008B01B1"/>
    <w:rsid w:val="008B08F1"/>
    <w:rsid w:val="008B0F45"/>
    <w:rsid w:val="008B10F6"/>
    <w:rsid w:val="008B1110"/>
    <w:rsid w:val="008B15C3"/>
    <w:rsid w:val="008B194A"/>
    <w:rsid w:val="008B194B"/>
    <w:rsid w:val="008B21C0"/>
    <w:rsid w:val="008B29DA"/>
    <w:rsid w:val="008B31F1"/>
    <w:rsid w:val="008B3B6D"/>
    <w:rsid w:val="008B3C3A"/>
    <w:rsid w:val="008B547A"/>
    <w:rsid w:val="008B562D"/>
    <w:rsid w:val="008B6F9C"/>
    <w:rsid w:val="008B7802"/>
    <w:rsid w:val="008B7D37"/>
    <w:rsid w:val="008C0026"/>
    <w:rsid w:val="008C04B2"/>
    <w:rsid w:val="008C1632"/>
    <w:rsid w:val="008C1E65"/>
    <w:rsid w:val="008C2AF3"/>
    <w:rsid w:val="008C3DF7"/>
    <w:rsid w:val="008C4709"/>
    <w:rsid w:val="008C5B1F"/>
    <w:rsid w:val="008C6398"/>
    <w:rsid w:val="008C6DD1"/>
    <w:rsid w:val="008C7518"/>
    <w:rsid w:val="008D13B3"/>
    <w:rsid w:val="008D1778"/>
    <w:rsid w:val="008D2A5A"/>
    <w:rsid w:val="008D2C78"/>
    <w:rsid w:val="008D32E7"/>
    <w:rsid w:val="008D3AC5"/>
    <w:rsid w:val="008D442B"/>
    <w:rsid w:val="008D4B1D"/>
    <w:rsid w:val="008D5406"/>
    <w:rsid w:val="008D5575"/>
    <w:rsid w:val="008D5759"/>
    <w:rsid w:val="008D5A34"/>
    <w:rsid w:val="008D6C8E"/>
    <w:rsid w:val="008D7838"/>
    <w:rsid w:val="008D7BA8"/>
    <w:rsid w:val="008E036C"/>
    <w:rsid w:val="008E2DEE"/>
    <w:rsid w:val="008E3314"/>
    <w:rsid w:val="008E3991"/>
    <w:rsid w:val="008E3E53"/>
    <w:rsid w:val="008E4791"/>
    <w:rsid w:val="008E66EB"/>
    <w:rsid w:val="008E6DB8"/>
    <w:rsid w:val="008E7E80"/>
    <w:rsid w:val="008E7FD0"/>
    <w:rsid w:val="008F08E6"/>
    <w:rsid w:val="008F1229"/>
    <w:rsid w:val="008F1596"/>
    <w:rsid w:val="008F2ED7"/>
    <w:rsid w:val="008F302D"/>
    <w:rsid w:val="008F330E"/>
    <w:rsid w:val="008F3FFB"/>
    <w:rsid w:val="008F47A6"/>
    <w:rsid w:val="008F4B18"/>
    <w:rsid w:val="008F4F53"/>
    <w:rsid w:val="008F51A8"/>
    <w:rsid w:val="008F5816"/>
    <w:rsid w:val="00900604"/>
    <w:rsid w:val="0090093D"/>
    <w:rsid w:val="00900B59"/>
    <w:rsid w:val="00900C94"/>
    <w:rsid w:val="00900DF9"/>
    <w:rsid w:val="00901217"/>
    <w:rsid w:val="00901227"/>
    <w:rsid w:val="00901E65"/>
    <w:rsid w:val="00901F73"/>
    <w:rsid w:val="00902512"/>
    <w:rsid w:val="00902D83"/>
    <w:rsid w:val="00903CB4"/>
    <w:rsid w:val="009042FF"/>
    <w:rsid w:val="0090688D"/>
    <w:rsid w:val="0090699D"/>
    <w:rsid w:val="00906AE4"/>
    <w:rsid w:val="00906B46"/>
    <w:rsid w:val="00906C16"/>
    <w:rsid w:val="0091044F"/>
    <w:rsid w:val="00910902"/>
    <w:rsid w:val="00910CF7"/>
    <w:rsid w:val="00910DE9"/>
    <w:rsid w:val="009112D9"/>
    <w:rsid w:val="00911CDD"/>
    <w:rsid w:val="00911EA3"/>
    <w:rsid w:val="00912830"/>
    <w:rsid w:val="009137AE"/>
    <w:rsid w:val="00914FB5"/>
    <w:rsid w:val="009152B0"/>
    <w:rsid w:val="00915434"/>
    <w:rsid w:val="00915A08"/>
    <w:rsid w:val="00916576"/>
    <w:rsid w:val="00920015"/>
    <w:rsid w:val="009205E0"/>
    <w:rsid w:val="00920D3D"/>
    <w:rsid w:val="009211F1"/>
    <w:rsid w:val="00921DB3"/>
    <w:rsid w:val="00921DDA"/>
    <w:rsid w:val="00922597"/>
    <w:rsid w:val="00922FB0"/>
    <w:rsid w:val="00924FDC"/>
    <w:rsid w:val="0092593A"/>
    <w:rsid w:val="0093128D"/>
    <w:rsid w:val="00931B89"/>
    <w:rsid w:val="00931CCE"/>
    <w:rsid w:val="00931FE4"/>
    <w:rsid w:val="009324ED"/>
    <w:rsid w:val="00932C12"/>
    <w:rsid w:val="00935603"/>
    <w:rsid w:val="00935BD4"/>
    <w:rsid w:val="009363C0"/>
    <w:rsid w:val="00936F0E"/>
    <w:rsid w:val="009409B3"/>
    <w:rsid w:val="00940D9E"/>
    <w:rsid w:val="00942218"/>
    <w:rsid w:val="00942E49"/>
    <w:rsid w:val="00943BBD"/>
    <w:rsid w:val="009441F6"/>
    <w:rsid w:val="00944BC6"/>
    <w:rsid w:val="0094598D"/>
    <w:rsid w:val="00945D05"/>
    <w:rsid w:val="009475BC"/>
    <w:rsid w:val="00950153"/>
    <w:rsid w:val="00953F94"/>
    <w:rsid w:val="00954406"/>
    <w:rsid w:val="00954AE5"/>
    <w:rsid w:val="00955278"/>
    <w:rsid w:val="0095553B"/>
    <w:rsid w:val="00956A68"/>
    <w:rsid w:val="009579D0"/>
    <w:rsid w:val="00957FFA"/>
    <w:rsid w:val="009603CB"/>
    <w:rsid w:val="00961009"/>
    <w:rsid w:val="0096289C"/>
    <w:rsid w:val="00962E3A"/>
    <w:rsid w:val="00963279"/>
    <w:rsid w:val="00964D45"/>
    <w:rsid w:val="00964F0F"/>
    <w:rsid w:val="00965F16"/>
    <w:rsid w:val="00966911"/>
    <w:rsid w:val="00966EED"/>
    <w:rsid w:val="00967086"/>
    <w:rsid w:val="00971A93"/>
    <w:rsid w:val="00971D77"/>
    <w:rsid w:val="0097259F"/>
    <w:rsid w:val="009750CE"/>
    <w:rsid w:val="00975B35"/>
    <w:rsid w:val="00977B17"/>
    <w:rsid w:val="009801E4"/>
    <w:rsid w:val="00980397"/>
    <w:rsid w:val="0098075D"/>
    <w:rsid w:val="0098226E"/>
    <w:rsid w:val="00982CC9"/>
    <w:rsid w:val="0098351A"/>
    <w:rsid w:val="009836FB"/>
    <w:rsid w:val="009845E1"/>
    <w:rsid w:val="00984F96"/>
    <w:rsid w:val="00985433"/>
    <w:rsid w:val="00986894"/>
    <w:rsid w:val="00986997"/>
    <w:rsid w:val="00986F12"/>
    <w:rsid w:val="00990893"/>
    <w:rsid w:val="00990B71"/>
    <w:rsid w:val="009910A1"/>
    <w:rsid w:val="0099113B"/>
    <w:rsid w:val="00991D39"/>
    <w:rsid w:val="0099265B"/>
    <w:rsid w:val="00992DE2"/>
    <w:rsid w:val="009936BA"/>
    <w:rsid w:val="00993B96"/>
    <w:rsid w:val="00994A78"/>
    <w:rsid w:val="00995BA4"/>
    <w:rsid w:val="00995E98"/>
    <w:rsid w:val="009964DC"/>
    <w:rsid w:val="00997521"/>
    <w:rsid w:val="00997CE5"/>
    <w:rsid w:val="00997E82"/>
    <w:rsid w:val="009A0583"/>
    <w:rsid w:val="009A088B"/>
    <w:rsid w:val="009A24A7"/>
    <w:rsid w:val="009A3368"/>
    <w:rsid w:val="009A347A"/>
    <w:rsid w:val="009A4528"/>
    <w:rsid w:val="009A457A"/>
    <w:rsid w:val="009A5EB3"/>
    <w:rsid w:val="009A6226"/>
    <w:rsid w:val="009A6DC3"/>
    <w:rsid w:val="009A7208"/>
    <w:rsid w:val="009A7878"/>
    <w:rsid w:val="009B05E2"/>
    <w:rsid w:val="009B0BA6"/>
    <w:rsid w:val="009B0DEB"/>
    <w:rsid w:val="009B1083"/>
    <w:rsid w:val="009B22B8"/>
    <w:rsid w:val="009B2889"/>
    <w:rsid w:val="009B4195"/>
    <w:rsid w:val="009B51C3"/>
    <w:rsid w:val="009B5636"/>
    <w:rsid w:val="009B729B"/>
    <w:rsid w:val="009B7897"/>
    <w:rsid w:val="009B7902"/>
    <w:rsid w:val="009B7E9F"/>
    <w:rsid w:val="009C03A9"/>
    <w:rsid w:val="009C09EC"/>
    <w:rsid w:val="009C1356"/>
    <w:rsid w:val="009C14C2"/>
    <w:rsid w:val="009C36C0"/>
    <w:rsid w:val="009C5B7D"/>
    <w:rsid w:val="009C6243"/>
    <w:rsid w:val="009C6305"/>
    <w:rsid w:val="009D0834"/>
    <w:rsid w:val="009D0F75"/>
    <w:rsid w:val="009D1AFA"/>
    <w:rsid w:val="009D2EC8"/>
    <w:rsid w:val="009D3D45"/>
    <w:rsid w:val="009D423E"/>
    <w:rsid w:val="009D4AF7"/>
    <w:rsid w:val="009D57E8"/>
    <w:rsid w:val="009D57F3"/>
    <w:rsid w:val="009D5DA8"/>
    <w:rsid w:val="009D6037"/>
    <w:rsid w:val="009D6982"/>
    <w:rsid w:val="009D6988"/>
    <w:rsid w:val="009D7FCC"/>
    <w:rsid w:val="009E351B"/>
    <w:rsid w:val="009E3752"/>
    <w:rsid w:val="009E415C"/>
    <w:rsid w:val="009E4466"/>
    <w:rsid w:val="009E44BC"/>
    <w:rsid w:val="009E5EB6"/>
    <w:rsid w:val="009E6F5D"/>
    <w:rsid w:val="009E76C5"/>
    <w:rsid w:val="009E79B7"/>
    <w:rsid w:val="009F0321"/>
    <w:rsid w:val="009F13FA"/>
    <w:rsid w:val="009F14D6"/>
    <w:rsid w:val="009F1554"/>
    <w:rsid w:val="009F4DA3"/>
    <w:rsid w:val="009F54D9"/>
    <w:rsid w:val="009F6EF0"/>
    <w:rsid w:val="009F6F7C"/>
    <w:rsid w:val="009F75B2"/>
    <w:rsid w:val="009F7D3D"/>
    <w:rsid w:val="00A0046F"/>
    <w:rsid w:val="00A015BE"/>
    <w:rsid w:val="00A016C2"/>
    <w:rsid w:val="00A01B90"/>
    <w:rsid w:val="00A02E3C"/>
    <w:rsid w:val="00A03C81"/>
    <w:rsid w:val="00A03EA1"/>
    <w:rsid w:val="00A0403C"/>
    <w:rsid w:val="00A04B87"/>
    <w:rsid w:val="00A07866"/>
    <w:rsid w:val="00A07AC6"/>
    <w:rsid w:val="00A10425"/>
    <w:rsid w:val="00A10FF1"/>
    <w:rsid w:val="00A122FB"/>
    <w:rsid w:val="00A12C63"/>
    <w:rsid w:val="00A12E80"/>
    <w:rsid w:val="00A14CF7"/>
    <w:rsid w:val="00A15415"/>
    <w:rsid w:val="00A161BA"/>
    <w:rsid w:val="00A202E3"/>
    <w:rsid w:val="00A220DD"/>
    <w:rsid w:val="00A23C9D"/>
    <w:rsid w:val="00A23FE6"/>
    <w:rsid w:val="00A24711"/>
    <w:rsid w:val="00A24730"/>
    <w:rsid w:val="00A247D4"/>
    <w:rsid w:val="00A258DA"/>
    <w:rsid w:val="00A25D29"/>
    <w:rsid w:val="00A25ED2"/>
    <w:rsid w:val="00A319ED"/>
    <w:rsid w:val="00A32944"/>
    <w:rsid w:val="00A34700"/>
    <w:rsid w:val="00A353D5"/>
    <w:rsid w:val="00A35ECF"/>
    <w:rsid w:val="00A376DC"/>
    <w:rsid w:val="00A4028A"/>
    <w:rsid w:val="00A408CD"/>
    <w:rsid w:val="00A40F08"/>
    <w:rsid w:val="00A41550"/>
    <w:rsid w:val="00A45B03"/>
    <w:rsid w:val="00A46607"/>
    <w:rsid w:val="00A47A49"/>
    <w:rsid w:val="00A508F8"/>
    <w:rsid w:val="00A513F5"/>
    <w:rsid w:val="00A517E8"/>
    <w:rsid w:val="00A5208F"/>
    <w:rsid w:val="00A52DCB"/>
    <w:rsid w:val="00A56413"/>
    <w:rsid w:val="00A57D5C"/>
    <w:rsid w:val="00A6027F"/>
    <w:rsid w:val="00A613FD"/>
    <w:rsid w:val="00A62B26"/>
    <w:rsid w:val="00A62C09"/>
    <w:rsid w:val="00A63418"/>
    <w:rsid w:val="00A6586F"/>
    <w:rsid w:val="00A678B6"/>
    <w:rsid w:val="00A713DD"/>
    <w:rsid w:val="00A722D4"/>
    <w:rsid w:val="00A72494"/>
    <w:rsid w:val="00A72F91"/>
    <w:rsid w:val="00A74F4E"/>
    <w:rsid w:val="00A76680"/>
    <w:rsid w:val="00A76829"/>
    <w:rsid w:val="00A76853"/>
    <w:rsid w:val="00A76A81"/>
    <w:rsid w:val="00A76B2A"/>
    <w:rsid w:val="00A76C71"/>
    <w:rsid w:val="00A77FBD"/>
    <w:rsid w:val="00A802F3"/>
    <w:rsid w:val="00A807FD"/>
    <w:rsid w:val="00A813C8"/>
    <w:rsid w:val="00A81DFB"/>
    <w:rsid w:val="00A83E5B"/>
    <w:rsid w:val="00A83F27"/>
    <w:rsid w:val="00A846CB"/>
    <w:rsid w:val="00A849E4"/>
    <w:rsid w:val="00A85CAC"/>
    <w:rsid w:val="00A85E85"/>
    <w:rsid w:val="00A86197"/>
    <w:rsid w:val="00A862F4"/>
    <w:rsid w:val="00A86F81"/>
    <w:rsid w:val="00A87013"/>
    <w:rsid w:val="00A87BA1"/>
    <w:rsid w:val="00A9077C"/>
    <w:rsid w:val="00A91DF3"/>
    <w:rsid w:val="00A92793"/>
    <w:rsid w:val="00A93B81"/>
    <w:rsid w:val="00A959E4"/>
    <w:rsid w:val="00A95C02"/>
    <w:rsid w:val="00A95D0A"/>
    <w:rsid w:val="00A9635A"/>
    <w:rsid w:val="00A967FC"/>
    <w:rsid w:val="00A9729E"/>
    <w:rsid w:val="00AA0058"/>
    <w:rsid w:val="00AA1DB2"/>
    <w:rsid w:val="00AA2BA3"/>
    <w:rsid w:val="00AA2C37"/>
    <w:rsid w:val="00AA353F"/>
    <w:rsid w:val="00AA4103"/>
    <w:rsid w:val="00AA4939"/>
    <w:rsid w:val="00AA6771"/>
    <w:rsid w:val="00AA679F"/>
    <w:rsid w:val="00AA6B2A"/>
    <w:rsid w:val="00AA7DE4"/>
    <w:rsid w:val="00AB0206"/>
    <w:rsid w:val="00AB0BFF"/>
    <w:rsid w:val="00AB10B1"/>
    <w:rsid w:val="00AB18D0"/>
    <w:rsid w:val="00AB1EC1"/>
    <w:rsid w:val="00AB2466"/>
    <w:rsid w:val="00AB2C7F"/>
    <w:rsid w:val="00AB2DDE"/>
    <w:rsid w:val="00AB2ED8"/>
    <w:rsid w:val="00AB4D9B"/>
    <w:rsid w:val="00AB520F"/>
    <w:rsid w:val="00AB57F1"/>
    <w:rsid w:val="00AB734A"/>
    <w:rsid w:val="00AB73A5"/>
    <w:rsid w:val="00AC0163"/>
    <w:rsid w:val="00AC132C"/>
    <w:rsid w:val="00AC16A0"/>
    <w:rsid w:val="00AC19B9"/>
    <w:rsid w:val="00AC2003"/>
    <w:rsid w:val="00AC2F8E"/>
    <w:rsid w:val="00AC3372"/>
    <w:rsid w:val="00AC3BA8"/>
    <w:rsid w:val="00AC51EB"/>
    <w:rsid w:val="00AC55FE"/>
    <w:rsid w:val="00AC6602"/>
    <w:rsid w:val="00AC68B0"/>
    <w:rsid w:val="00AC68EA"/>
    <w:rsid w:val="00AC6D6C"/>
    <w:rsid w:val="00AC70E1"/>
    <w:rsid w:val="00AD08AA"/>
    <w:rsid w:val="00AD1923"/>
    <w:rsid w:val="00AD2DDD"/>
    <w:rsid w:val="00AD680F"/>
    <w:rsid w:val="00AD69CB"/>
    <w:rsid w:val="00AD6D1B"/>
    <w:rsid w:val="00AE01F4"/>
    <w:rsid w:val="00AE0C02"/>
    <w:rsid w:val="00AE198D"/>
    <w:rsid w:val="00AE33C8"/>
    <w:rsid w:val="00AE5CA4"/>
    <w:rsid w:val="00AE5D00"/>
    <w:rsid w:val="00AE5D3A"/>
    <w:rsid w:val="00AE6313"/>
    <w:rsid w:val="00AE663D"/>
    <w:rsid w:val="00AE6A3F"/>
    <w:rsid w:val="00AE71A2"/>
    <w:rsid w:val="00AF078C"/>
    <w:rsid w:val="00AF0F95"/>
    <w:rsid w:val="00AF14D4"/>
    <w:rsid w:val="00AF1FEE"/>
    <w:rsid w:val="00AF2535"/>
    <w:rsid w:val="00AF2805"/>
    <w:rsid w:val="00AF44A6"/>
    <w:rsid w:val="00AF4DD5"/>
    <w:rsid w:val="00AF632B"/>
    <w:rsid w:val="00AF6F2F"/>
    <w:rsid w:val="00B00AA6"/>
    <w:rsid w:val="00B00E4B"/>
    <w:rsid w:val="00B016DD"/>
    <w:rsid w:val="00B03C72"/>
    <w:rsid w:val="00B05273"/>
    <w:rsid w:val="00B07698"/>
    <w:rsid w:val="00B07B71"/>
    <w:rsid w:val="00B10363"/>
    <w:rsid w:val="00B10A4E"/>
    <w:rsid w:val="00B10D33"/>
    <w:rsid w:val="00B130D2"/>
    <w:rsid w:val="00B13629"/>
    <w:rsid w:val="00B13C04"/>
    <w:rsid w:val="00B13CFB"/>
    <w:rsid w:val="00B14256"/>
    <w:rsid w:val="00B14664"/>
    <w:rsid w:val="00B1492E"/>
    <w:rsid w:val="00B15BB3"/>
    <w:rsid w:val="00B200D1"/>
    <w:rsid w:val="00B20828"/>
    <w:rsid w:val="00B20B6A"/>
    <w:rsid w:val="00B2120F"/>
    <w:rsid w:val="00B21651"/>
    <w:rsid w:val="00B2211B"/>
    <w:rsid w:val="00B22515"/>
    <w:rsid w:val="00B22E4D"/>
    <w:rsid w:val="00B231CD"/>
    <w:rsid w:val="00B232CB"/>
    <w:rsid w:val="00B237FB"/>
    <w:rsid w:val="00B24E9C"/>
    <w:rsid w:val="00B25ABE"/>
    <w:rsid w:val="00B2659E"/>
    <w:rsid w:val="00B26E3D"/>
    <w:rsid w:val="00B302ED"/>
    <w:rsid w:val="00B30F03"/>
    <w:rsid w:val="00B317E0"/>
    <w:rsid w:val="00B31802"/>
    <w:rsid w:val="00B31FF8"/>
    <w:rsid w:val="00B3276E"/>
    <w:rsid w:val="00B328A1"/>
    <w:rsid w:val="00B32E26"/>
    <w:rsid w:val="00B333AE"/>
    <w:rsid w:val="00B33A35"/>
    <w:rsid w:val="00B34EC8"/>
    <w:rsid w:val="00B35796"/>
    <w:rsid w:val="00B371FD"/>
    <w:rsid w:val="00B37D5C"/>
    <w:rsid w:val="00B404DA"/>
    <w:rsid w:val="00B40547"/>
    <w:rsid w:val="00B4058D"/>
    <w:rsid w:val="00B4132A"/>
    <w:rsid w:val="00B419EC"/>
    <w:rsid w:val="00B41C2A"/>
    <w:rsid w:val="00B41F89"/>
    <w:rsid w:val="00B423E8"/>
    <w:rsid w:val="00B4260F"/>
    <w:rsid w:val="00B4273C"/>
    <w:rsid w:val="00B427BE"/>
    <w:rsid w:val="00B4295C"/>
    <w:rsid w:val="00B430D8"/>
    <w:rsid w:val="00B4324F"/>
    <w:rsid w:val="00B43B0C"/>
    <w:rsid w:val="00B45C06"/>
    <w:rsid w:val="00B46772"/>
    <w:rsid w:val="00B46E73"/>
    <w:rsid w:val="00B47325"/>
    <w:rsid w:val="00B50E6A"/>
    <w:rsid w:val="00B53294"/>
    <w:rsid w:val="00B532FC"/>
    <w:rsid w:val="00B53D07"/>
    <w:rsid w:val="00B53DB1"/>
    <w:rsid w:val="00B55434"/>
    <w:rsid w:val="00B556D4"/>
    <w:rsid w:val="00B56AE0"/>
    <w:rsid w:val="00B57975"/>
    <w:rsid w:val="00B602E5"/>
    <w:rsid w:val="00B6061B"/>
    <w:rsid w:val="00B6105F"/>
    <w:rsid w:val="00B61990"/>
    <w:rsid w:val="00B61A42"/>
    <w:rsid w:val="00B61ABE"/>
    <w:rsid w:val="00B61AFA"/>
    <w:rsid w:val="00B61DA4"/>
    <w:rsid w:val="00B6260A"/>
    <w:rsid w:val="00B626E8"/>
    <w:rsid w:val="00B62917"/>
    <w:rsid w:val="00B62CC5"/>
    <w:rsid w:val="00B63558"/>
    <w:rsid w:val="00B64907"/>
    <w:rsid w:val="00B65578"/>
    <w:rsid w:val="00B661E6"/>
    <w:rsid w:val="00B66359"/>
    <w:rsid w:val="00B66F07"/>
    <w:rsid w:val="00B66FE9"/>
    <w:rsid w:val="00B70B89"/>
    <w:rsid w:val="00B70DAA"/>
    <w:rsid w:val="00B71540"/>
    <w:rsid w:val="00B717DC"/>
    <w:rsid w:val="00B71830"/>
    <w:rsid w:val="00B71DEB"/>
    <w:rsid w:val="00B720AD"/>
    <w:rsid w:val="00B74082"/>
    <w:rsid w:val="00B7458E"/>
    <w:rsid w:val="00B746D1"/>
    <w:rsid w:val="00B76C09"/>
    <w:rsid w:val="00B8064D"/>
    <w:rsid w:val="00B81280"/>
    <w:rsid w:val="00B818FF"/>
    <w:rsid w:val="00B82906"/>
    <w:rsid w:val="00B82FC4"/>
    <w:rsid w:val="00B847E4"/>
    <w:rsid w:val="00B85344"/>
    <w:rsid w:val="00B85E07"/>
    <w:rsid w:val="00B86AC8"/>
    <w:rsid w:val="00B87B2B"/>
    <w:rsid w:val="00B87CC1"/>
    <w:rsid w:val="00B90E56"/>
    <w:rsid w:val="00B9194E"/>
    <w:rsid w:val="00B91F08"/>
    <w:rsid w:val="00B92487"/>
    <w:rsid w:val="00B92969"/>
    <w:rsid w:val="00B9322C"/>
    <w:rsid w:val="00B93320"/>
    <w:rsid w:val="00B9413C"/>
    <w:rsid w:val="00B946E4"/>
    <w:rsid w:val="00B94B9F"/>
    <w:rsid w:val="00B95550"/>
    <w:rsid w:val="00B96DB1"/>
    <w:rsid w:val="00B97915"/>
    <w:rsid w:val="00B97E04"/>
    <w:rsid w:val="00BA0D79"/>
    <w:rsid w:val="00BA144B"/>
    <w:rsid w:val="00BA1D3D"/>
    <w:rsid w:val="00BA220E"/>
    <w:rsid w:val="00BA2E0C"/>
    <w:rsid w:val="00BA42AD"/>
    <w:rsid w:val="00BA5A60"/>
    <w:rsid w:val="00BA5E4F"/>
    <w:rsid w:val="00BA64F7"/>
    <w:rsid w:val="00BA6796"/>
    <w:rsid w:val="00BA7099"/>
    <w:rsid w:val="00BA7F60"/>
    <w:rsid w:val="00BA7F66"/>
    <w:rsid w:val="00BB1483"/>
    <w:rsid w:val="00BB191B"/>
    <w:rsid w:val="00BB30C1"/>
    <w:rsid w:val="00BB37E3"/>
    <w:rsid w:val="00BB3B7E"/>
    <w:rsid w:val="00BB3CCE"/>
    <w:rsid w:val="00BB3D28"/>
    <w:rsid w:val="00BB4050"/>
    <w:rsid w:val="00BB466C"/>
    <w:rsid w:val="00BB4A5A"/>
    <w:rsid w:val="00BB5A5C"/>
    <w:rsid w:val="00BC1115"/>
    <w:rsid w:val="00BC1627"/>
    <w:rsid w:val="00BC210C"/>
    <w:rsid w:val="00BC2CF5"/>
    <w:rsid w:val="00BC2F8B"/>
    <w:rsid w:val="00BC306E"/>
    <w:rsid w:val="00BC339D"/>
    <w:rsid w:val="00BC40CD"/>
    <w:rsid w:val="00BC4511"/>
    <w:rsid w:val="00BC4A98"/>
    <w:rsid w:val="00BC4FA8"/>
    <w:rsid w:val="00BC5204"/>
    <w:rsid w:val="00BC6CCC"/>
    <w:rsid w:val="00BC785E"/>
    <w:rsid w:val="00BD1494"/>
    <w:rsid w:val="00BD2096"/>
    <w:rsid w:val="00BD22CA"/>
    <w:rsid w:val="00BD35FF"/>
    <w:rsid w:val="00BD43B6"/>
    <w:rsid w:val="00BD44FB"/>
    <w:rsid w:val="00BD58E4"/>
    <w:rsid w:val="00BD6555"/>
    <w:rsid w:val="00BD71C2"/>
    <w:rsid w:val="00BD76AD"/>
    <w:rsid w:val="00BD7BBC"/>
    <w:rsid w:val="00BE041A"/>
    <w:rsid w:val="00BE1582"/>
    <w:rsid w:val="00BE1F37"/>
    <w:rsid w:val="00BE4D95"/>
    <w:rsid w:val="00BE5121"/>
    <w:rsid w:val="00BE626A"/>
    <w:rsid w:val="00BE6B3D"/>
    <w:rsid w:val="00BF1906"/>
    <w:rsid w:val="00BF1BC6"/>
    <w:rsid w:val="00BF1C5D"/>
    <w:rsid w:val="00BF1DAF"/>
    <w:rsid w:val="00BF29BA"/>
    <w:rsid w:val="00BF2FAB"/>
    <w:rsid w:val="00BF35CC"/>
    <w:rsid w:val="00BF3FFB"/>
    <w:rsid w:val="00BF4E07"/>
    <w:rsid w:val="00BF4EBD"/>
    <w:rsid w:val="00BF5E9F"/>
    <w:rsid w:val="00BF5F47"/>
    <w:rsid w:val="00BF6024"/>
    <w:rsid w:val="00BF6ED8"/>
    <w:rsid w:val="00BF7494"/>
    <w:rsid w:val="00BF77D7"/>
    <w:rsid w:val="00C01732"/>
    <w:rsid w:val="00C03AAD"/>
    <w:rsid w:val="00C03AE9"/>
    <w:rsid w:val="00C04610"/>
    <w:rsid w:val="00C04867"/>
    <w:rsid w:val="00C051F0"/>
    <w:rsid w:val="00C05FFD"/>
    <w:rsid w:val="00C06430"/>
    <w:rsid w:val="00C06786"/>
    <w:rsid w:val="00C067C2"/>
    <w:rsid w:val="00C071EC"/>
    <w:rsid w:val="00C10314"/>
    <w:rsid w:val="00C10A64"/>
    <w:rsid w:val="00C11983"/>
    <w:rsid w:val="00C1235C"/>
    <w:rsid w:val="00C20B48"/>
    <w:rsid w:val="00C20ECE"/>
    <w:rsid w:val="00C21813"/>
    <w:rsid w:val="00C23BA4"/>
    <w:rsid w:val="00C23FF5"/>
    <w:rsid w:val="00C2448B"/>
    <w:rsid w:val="00C24EB7"/>
    <w:rsid w:val="00C255E8"/>
    <w:rsid w:val="00C2659B"/>
    <w:rsid w:val="00C26C19"/>
    <w:rsid w:val="00C2752B"/>
    <w:rsid w:val="00C323EF"/>
    <w:rsid w:val="00C32C3B"/>
    <w:rsid w:val="00C343E1"/>
    <w:rsid w:val="00C34564"/>
    <w:rsid w:val="00C3523F"/>
    <w:rsid w:val="00C35C49"/>
    <w:rsid w:val="00C36967"/>
    <w:rsid w:val="00C41168"/>
    <w:rsid w:val="00C42673"/>
    <w:rsid w:val="00C42964"/>
    <w:rsid w:val="00C42C5C"/>
    <w:rsid w:val="00C42D19"/>
    <w:rsid w:val="00C43E09"/>
    <w:rsid w:val="00C45921"/>
    <w:rsid w:val="00C45AB0"/>
    <w:rsid w:val="00C469F8"/>
    <w:rsid w:val="00C50FBA"/>
    <w:rsid w:val="00C51F73"/>
    <w:rsid w:val="00C5204F"/>
    <w:rsid w:val="00C52235"/>
    <w:rsid w:val="00C52F7C"/>
    <w:rsid w:val="00C53255"/>
    <w:rsid w:val="00C5396C"/>
    <w:rsid w:val="00C56092"/>
    <w:rsid w:val="00C56FCE"/>
    <w:rsid w:val="00C5746B"/>
    <w:rsid w:val="00C5795C"/>
    <w:rsid w:val="00C60352"/>
    <w:rsid w:val="00C604D7"/>
    <w:rsid w:val="00C6103F"/>
    <w:rsid w:val="00C6144E"/>
    <w:rsid w:val="00C61700"/>
    <w:rsid w:val="00C623DD"/>
    <w:rsid w:val="00C62DCB"/>
    <w:rsid w:val="00C63D63"/>
    <w:rsid w:val="00C6472B"/>
    <w:rsid w:val="00C673BD"/>
    <w:rsid w:val="00C67B9A"/>
    <w:rsid w:val="00C70BCF"/>
    <w:rsid w:val="00C70BF4"/>
    <w:rsid w:val="00C70D5A"/>
    <w:rsid w:val="00C711BE"/>
    <w:rsid w:val="00C71409"/>
    <w:rsid w:val="00C7147A"/>
    <w:rsid w:val="00C7174E"/>
    <w:rsid w:val="00C71C6C"/>
    <w:rsid w:val="00C73B92"/>
    <w:rsid w:val="00C74232"/>
    <w:rsid w:val="00C76602"/>
    <w:rsid w:val="00C82514"/>
    <w:rsid w:val="00C82845"/>
    <w:rsid w:val="00C8352C"/>
    <w:rsid w:val="00C83EC8"/>
    <w:rsid w:val="00C84108"/>
    <w:rsid w:val="00C85721"/>
    <w:rsid w:val="00C85A3A"/>
    <w:rsid w:val="00C85B85"/>
    <w:rsid w:val="00C85F1E"/>
    <w:rsid w:val="00C87110"/>
    <w:rsid w:val="00C90F60"/>
    <w:rsid w:val="00C91756"/>
    <w:rsid w:val="00C91F05"/>
    <w:rsid w:val="00C92569"/>
    <w:rsid w:val="00C92E1C"/>
    <w:rsid w:val="00C93D5F"/>
    <w:rsid w:val="00C9491C"/>
    <w:rsid w:val="00C94B8B"/>
    <w:rsid w:val="00C9556F"/>
    <w:rsid w:val="00C95C02"/>
    <w:rsid w:val="00C96123"/>
    <w:rsid w:val="00C9612E"/>
    <w:rsid w:val="00C966A9"/>
    <w:rsid w:val="00C96A13"/>
    <w:rsid w:val="00C96DD6"/>
    <w:rsid w:val="00C977D5"/>
    <w:rsid w:val="00C97D89"/>
    <w:rsid w:val="00CA0013"/>
    <w:rsid w:val="00CA0D57"/>
    <w:rsid w:val="00CA1814"/>
    <w:rsid w:val="00CA1DC6"/>
    <w:rsid w:val="00CA3146"/>
    <w:rsid w:val="00CA484B"/>
    <w:rsid w:val="00CA5E33"/>
    <w:rsid w:val="00CA6126"/>
    <w:rsid w:val="00CA6346"/>
    <w:rsid w:val="00CA6680"/>
    <w:rsid w:val="00CA6A46"/>
    <w:rsid w:val="00CA6B72"/>
    <w:rsid w:val="00CB0EDF"/>
    <w:rsid w:val="00CB1330"/>
    <w:rsid w:val="00CB22C1"/>
    <w:rsid w:val="00CB272C"/>
    <w:rsid w:val="00CB377D"/>
    <w:rsid w:val="00CB4975"/>
    <w:rsid w:val="00CB512D"/>
    <w:rsid w:val="00CB6BA0"/>
    <w:rsid w:val="00CB6F4A"/>
    <w:rsid w:val="00CB762F"/>
    <w:rsid w:val="00CB78EC"/>
    <w:rsid w:val="00CC0531"/>
    <w:rsid w:val="00CC1B06"/>
    <w:rsid w:val="00CC3640"/>
    <w:rsid w:val="00CC3C79"/>
    <w:rsid w:val="00CC3F65"/>
    <w:rsid w:val="00CC4991"/>
    <w:rsid w:val="00CC641B"/>
    <w:rsid w:val="00CC75ED"/>
    <w:rsid w:val="00CC795D"/>
    <w:rsid w:val="00CD32E5"/>
    <w:rsid w:val="00CD386E"/>
    <w:rsid w:val="00CD4912"/>
    <w:rsid w:val="00CD4A9C"/>
    <w:rsid w:val="00CD4D05"/>
    <w:rsid w:val="00CD4F44"/>
    <w:rsid w:val="00CD62EA"/>
    <w:rsid w:val="00CE1548"/>
    <w:rsid w:val="00CE1752"/>
    <w:rsid w:val="00CE22CD"/>
    <w:rsid w:val="00CE2534"/>
    <w:rsid w:val="00CE466E"/>
    <w:rsid w:val="00CE477B"/>
    <w:rsid w:val="00CE5143"/>
    <w:rsid w:val="00CE6A45"/>
    <w:rsid w:val="00CF05E9"/>
    <w:rsid w:val="00CF1169"/>
    <w:rsid w:val="00CF1207"/>
    <w:rsid w:val="00CF1A20"/>
    <w:rsid w:val="00CF2022"/>
    <w:rsid w:val="00CF2542"/>
    <w:rsid w:val="00CF3D60"/>
    <w:rsid w:val="00CF47C6"/>
    <w:rsid w:val="00CF5622"/>
    <w:rsid w:val="00CF5B80"/>
    <w:rsid w:val="00CF707A"/>
    <w:rsid w:val="00CF7D90"/>
    <w:rsid w:val="00D00A92"/>
    <w:rsid w:val="00D00ECA"/>
    <w:rsid w:val="00D02A30"/>
    <w:rsid w:val="00D0396D"/>
    <w:rsid w:val="00D044B6"/>
    <w:rsid w:val="00D04807"/>
    <w:rsid w:val="00D05FD5"/>
    <w:rsid w:val="00D06251"/>
    <w:rsid w:val="00D067A0"/>
    <w:rsid w:val="00D067D1"/>
    <w:rsid w:val="00D06CF3"/>
    <w:rsid w:val="00D108A8"/>
    <w:rsid w:val="00D133A3"/>
    <w:rsid w:val="00D149B4"/>
    <w:rsid w:val="00D14BDF"/>
    <w:rsid w:val="00D157AF"/>
    <w:rsid w:val="00D162AD"/>
    <w:rsid w:val="00D16F82"/>
    <w:rsid w:val="00D17051"/>
    <w:rsid w:val="00D17689"/>
    <w:rsid w:val="00D17FE4"/>
    <w:rsid w:val="00D2098B"/>
    <w:rsid w:val="00D20B7E"/>
    <w:rsid w:val="00D20C75"/>
    <w:rsid w:val="00D2146D"/>
    <w:rsid w:val="00D214F2"/>
    <w:rsid w:val="00D21C80"/>
    <w:rsid w:val="00D231D3"/>
    <w:rsid w:val="00D24624"/>
    <w:rsid w:val="00D24764"/>
    <w:rsid w:val="00D2481D"/>
    <w:rsid w:val="00D25274"/>
    <w:rsid w:val="00D26F7A"/>
    <w:rsid w:val="00D27CEC"/>
    <w:rsid w:val="00D30A0B"/>
    <w:rsid w:val="00D30B7E"/>
    <w:rsid w:val="00D31A7A"/>
    <w:rsid w:val="00D320A4"/>
    <w:rsid w:val="00D336CD"/>
    <w:rsid w:val="00D33E84"/>
    <w:rsid w:val="00D344AB"/>
    <w:rsid w:val="00D34BD8"/>
    <w:rsid w:val="00D376E8"/>
    <w:rsid w:val="00D41A72"/>
    <w:rsid w:val="00D433D7"/>
    <w:rsid w:val="00D434C9"/>
    <w:rsid w:val="00D43556"/>
    <w:rsid w:val="00D43C12"/>
    <w:rsid w:val="00D454BB"/>
    <w:rsid w:val="00D4567A"/>
    <w:rsid w:val="00D46787"/>
    <w:rsid w:val="00D46BB4"/>
    <w:rsid w:val="00D472E3"/>
    <w:rsid w:val="00D52430"/>
    <w:rsid w:val="00D5354C"/>
    <w:rsid w:val="00D53E49"/>
    <w:rsid w:val="00D55ABC"/>
    <w:rsid w:val="00D55F9A"/>
    <w:rsid w:val="00D6067C"/>
    <w:rsid w:val="00D60FF8"/>
    <w:rsid w:val="00D61645"/>
    <w:rsid w:val="00D61986"/>
    <w:rsid w:val="00D619C0"/>
    <w:rsid w:val="00D62042"/>
    <w:rsid w:val="00D63BCA"/>
    <w:rsid w:val="00D63E70"/>
    <w:rsid w:val="00D65DAB"/>
    <w:rsid w:val="00D667BE"/>
    <w:rsid w:val="00D67249"/>
    <w:rsid w:val="00D67F2D"/>
    <w:rsid w:val="00D70257"/>
    <w:rsid w:val="00D70EED"/>
    <w:rsid w:val="00D7206B"/>
    <w:rsid w:val="00D74027"/>
    <w:rsid w:val="00D76038"/>
    <w:rsid w:val="00D76372"/>
    <w:rsid w:val="00D764E5"/>
    <w:rsid w:val="00D76E68"/>
    <w:rsid w:val="00D76E7E"/>
    <w:rsid w:val="00D77A01"/>
    <w:rsid w:val="00D80359"/>
    <w:rsid w:val="00D80745"/>
    <w:rsid w:val="00D84B30"/>
    <w:rsid w:val="00D878C3"/>
    <w:rsid w:val="00D87A5B"/>
    <w:rsid w:val="00D92361"/>
    <w:rsid w:val="00D92F70"/>
    <w:rsid w:val="00D937EA"/>
    <w:rsid w:val="00D9397A"/>
    <w:rsid w:val="00D93F1C"/>
    <w:rsid w:val="00D94F15"/>
    <w:rsid w:val="00D9514B"/>
    <w:rsid w:val="00D95162"/>
    <w:rsid w:val="00D9573C"/>
    <w:rsid w:val="00D9597B"/>
    <w:rsid w:val="00D96518"/>
    <w:rsid w:val="00D97340"/>
    <w:rsid w:val="00DA06C0"/>
    <w:rsid w:val="00DA0A29"/>
    <w:rsid w:val="00DA2971"/>
    <w:rsid w:val="00DA324E"/>
    <w:rsid w:val="00DA40D5"/>
    <w:rsid w:val="00DA6A2F"/>
    <w:rsid w:val="00DA7A6D"/>
    <w:rsid w:val="00DB015F"/>
    <w:rsid w:val="00DB04C5"/>
    <w:rsid w:val="00DB059E"/>
    <w:rsid w:val="00DB0E4B"/>
    <w:rsid w:val="00DB104E"/>
    <w:rsid w:val="00DB10E3"/>
    <w:rsid w:val="00DB112E"/>
    <w:rsid w:val="00DB11AF"/>
    <w:rsid w:val="00DB1240"/>
    <w:rsid w:val="00DB3128"/>
    <w:rsid w:val="00DB3269"/>
    <w:rsid w:val="00DB6D3E"/>
    <w:rsid w:val="00DB6E76"/>
    <w:rsid w:val="00DB7B09"/>
    <w:rsid w:val="00DC02AA"/>
    <w:rsid w:val="00DC0408"/>
    <w:rsid w:val="00DC103A"/>
    <w:rsid w:val="00DC117B"/>
    <w:rsid w:val="00DC15CE"/>
    <w:rsid w:val="00DC27C9"/>
    <w:rsid w:val="00DC3572"/>
    <w:rsid w:val="00DC3E22"/>
    <w:rsid w:val="00DC48D3"/>
    <w:rsid w:val="00DC4F18"/>
    <w:rsid w:val="00DC5392"/>
    <w:rsid w:val="00DC53DE"/>
    <w:rsid w:val="00DC5BF0"/>
    <w:rsid w:val="00DD054B"/>
    <w:rsid w:val="00DD12C3"/>
    <w:rsid w:val="00DD1BD7"/>
    <w:rsid w:val="00DD1D36"/>
    <w:rsid w:val="00DD1D7E"/>
    <w:rsid w:val="00DD2FF7"/>
    <w:rsid w:val="00DD304C"/>
    <w:rsid w:val="00DD5D4F"/>
    <w:rsid w:val="00DD5D72"/>
    <w:rsid w:val="00DD5E27"/>
    <w:rsid w:val="00DD6633"/>
    <w:rsid w:val="00DD7ED6"/>
    <w:rsid w:val="00DE07E1"/>
    <w:rsid w:val="00DE2834"/>
    <w:rsid w:val="00DE3174"/>
    <w:rsid w:val="00DE3248"/>
    <w:rsid w:val="00DE3530"/>
    <w:rsid w:val="00DE4BC3"/>
    <w:rsid w:val="00DE4D11"/>
    <w:rsid w:val="00DE4ECD"/>
    <w:rsid w:val="00DE6E09"/>
    <w:rsid w:val="00DE6E0C"/>
    <w:rsid w:val="00DF10E9"/>
    <w:rsid w:val="00DF4571"/>
    <w:rsid w:val="00DF4D4E"/>
    <w:rsid w:val="00DF4FD1"/>
    <w:rsid w:val="00DF612F"/>
    <w:rsid w:val="00DF66EA"/>
    <w:rsid w:val="00DF6713"/>
    <w:rsid w:val="00E0324C"/>
    <w:rsid w:val="00E03909"/>
    <w:rsid w:val="00E03ACD"/>
    <w:rsid w:val="00E05CA3"/>
    <w:rsid w:val="00E11178"/>
    <w:rsid w:val="00E114AC"/>
    <w:rsid w:val="00E11867"/>
    <w:rsid w:val="00E1250F"/>
    <w:rsid w:val="00E12B44"/>
    <w:rsid w:val="00E12C38"/>
    <w:rsid w:val="00E12D6E"/>
    <w:rsid w:val="00E132A5"/>
    <w:rsid w:val="00E15310"/>
    <w:rsid w:val="00E15432"/>
    <w:rsid w:val="00E16ED1"/>
    <w:rsid w:val="00E16FE9"/>
    <w:rsid w:val="00E20292"/>
    <w:rsid w:val="00E2079F"/>
    <w:rsid w:val="00E20FC3"/>
    <w:rsid w:val="00E22D96"/>
    <w:rsid w:val="00E239B2"/>
    <w:rsid w:val="00E23D78"/>
    <w:rsid w:val="00E25330"/>
    <w:rsid w:val="00E25C93"/>
    <w:rsid w:val="00E261FE"/>
    <w:rsid w:val="00E26BB1"/>
    <w:rsid w:val="00E27188"/>
    <w:rsid w:val="00E27A94"/>
    <w:rsid w:val="00E30EFF"/>
    <w:rsid w:val="00E310CB"/>
    <w:rsid w:val="00E330B9"/>
    <w:rsid w:val="00E334D5"/>
    <w:rsid w:val="00E34789"/>
    <w:rsid w:val="00E357D1"/>
    <w:rsid w:val="00E3583A"/>
    <w:rsid w:val="00E35E17"/>
    <w:rsid w:val="00E36047"/>
    <w:rsid w:val="00E3607F"/>
    <w:rsid w:val="00E36C63"/>
    <w:rsid w:val="00E36F75"/>
    <w:rsid w:val="00E40423"/>
    <w:rsid w:val="00E4359D"/>
    <w:rsid w:val="00E44738"/>
    <w:rsid w:val="00E44B7D"/>
    <w:rsid w:val="00E458B4"/>
    <w:rsid w:val="00E45A8B"/>
    <w:rsid w:val="00E45ABA"/>
    <w:rsid w:val="00E465FE"/>
    <w:rsid w:val="00E46BFB"/>
    <w:rsid w:val="00E46D51"/>
    <w:rsid w:val="00E5027A"/>
    <w:rsid w:val="00E50563"/>
    <w:rsid w:val="00E50B3D"/>
    <w:rsid w:val="00E50F34"/>
    <w:rsid w:val="00E515AE"/>
    <w:rsid w:val="00E51745"/>
    <w:rsid w:val="00E531E4"/>
    <w:rsid w:val="00E53216"/>
    <w:rsid w:val="00E538A8"/>
    <w:rsid w:val="00E54822"/>
    <w:rsid w:val="00E54C6C"/>
    <w:rsid w:val="00E54DD5"/>
    <w:rsid w:val="00E54E72"/>
    <w:rsid w:val="00E55F7F"/>
    <w:rsid w:val="00E5631F"/>
    <w:rsid w:val="00E574C3"/>
    <w:rsid w:val="00E57EFF"/>
    <w:rsid w:val="00E608B1"/>
    <w:rsid w:val="00E613B2"/>
    <w:rsid w:val="00E61997"/>
    <w:rsid w:val="00E63994"/>
    <w:rsid w:val="00E641E5"/>
    <w:rsid w:val="00E64B3D"/>
    <w:rsid w:val="00E6644E"/>
    <w:rsid w:val="00E66B4C"/>
    <w:rsid w:val="00E66EA2"/>
    <w:rsid w:val="00E67093"/>
    <w:rsid w:val="00E70997"/>
    <w:rsid w:val="00E7179B"/>
    <w:rsid w:val="00E71890"/>
    <w:rsid w:val="00E72119"/>
    <w:rsid w:val="00E72713"/>
    <w:rsid w:val="00E73324"/>
    <w:rsid w:val="00E73A49"/>
    <w:rsid w:val="00E73CE4"/>
    <w:rsid w:val="00E73ED3"/>
    <w:rsid w:val="00E7402E"/>
    <w:rsid w:val="00E7457D"/>
    <w:rsid w:val="00E75CD0"/>
    <w:rsid w:val="00E7611C"/>
    <w:rsid w:val="00E761C2"/>
    <w:rsid w:val="00E77974"/>
    <w:rsid w:val="00E77CD4"/>
    <w:rsid w:val="00E802CC"/>
    <w:rsid w:val="00E82A17"/>
    <w:rsid w:val="00E830D3"/>
    <w:rsid w:val="00E83313"/>
    <w:rsid w:val="00E83F8E"/>
    <w:rsid w:val="00E844D5"/>
    <w:rsid w:val="00E86344"/>
    <w:rsid w:val="00E8636F"/>
    <w:rsid w:val="00E8684F"/>
    <w:rsid w:val="00E86CB6"/>
    <w:rsid w:val="00E87562"/>
    <w:rsid w:val="00E9014D"/>
    <w:rsid w:val="00E912A3"/>
    <w:rsid w:val="00E91685"/>
    <w:rsid w:val="00E91744"/>
    <w:rsid w:val="00E93353"/>
    <w:rsid w:val="00E9365A"/>
    <w:rsid w:val="00E93E12"/>
    <w:rsid w:val="00E9419B"/>
    <w:rsid w:val="00E94B18"/>
    <w:rsid w:val="00E95857"/>
    <w:rsid w:val="00E973B1"/>
    <w:rsid w:val="00E97D8B"/>
    <w:rsid w:val="00E97DEC"/>
    <w:rsid w:val="00EA139E"/>
    <w:rsid w:val="00EA1EE8"/>
    <w:rsid w:val="00EA2527"/>
    <w:rsid w:val="00EA3F67"/>
    <w:rsid w:val="00EA48C2"/>
    <w:rsid w:val="00EA50EF"/>
    <w:rsid w:val="00EA608E"/>
    <w:rsid w:val="00EA64D7"/>
    <w:rsid w:val="00EA6C15"/>
    <w:rsid w:val="00EA7426"/>
    <w:rsid w:val="00EA7933"/>
    <w:rsid w:val="00EA7CB6"/>
    <w:rsid w:val="00EB0A94"/>
    <w:rsid w:val="00EB1815"/>
    <w:rsid w:val="00EB1C47"/>
    <w:rsid w:val="00EB2797"/>
    <w:rsid w:val="00EB400E"/>
    <w:rsid w:val="00EB4421"/>
    <w:rsid w:val="00EB5112"/>
    <w:rsid w:val="00EB649F"/>
    <w:rsid w:val="00EB711F"/>
    <w:rsid w:val="00EC1EA8"/>
    <w:rsid w:val="00EC1F6B"/>
    <w:rsid w:val="00EC23FA"/>
    <w:rsid w:val="00EC2DBB"/>
    <w:rsid w:val="00EC2F35"/>
    <w:rsid w:val="00EC3945"/>
    <w:rsid w:val="00EC4943"/>
    <w:rsid w:val="00EC4BA8"/>
    <w:rsid w:val="00EC6480"/>
    <w:rsid w:val="00EC6CAB"/>
    <w:rsid w:val="00EC7F53"/>
    <w:rsid w:val="00ED031D"/>
    <w:rsid w:val="00ED06F9"/>
    <w:rsid w:val="00ED18D0"/>
    <w:rsid w:val="00ED1A7D"/>
    <w:rsid w:val="00ED38D5"/>
    <w:rsid w:val="00ED3B98"/>
    <w:rsid w:val="00ED5DA9"/>
    <w:rsid w:val="00ED63BA"/>
    <w:rsid w:val="00ED6AA3"/>
    <w:rsid w:val="00ED6CC9"/>
    <w:rsid w:val="00ED6CD7"/>
    <w:rsid w:val="00ED7780"/>
    <w:rsid w:val="00EE00E3"/>
    <w:rsid w:val="00EE13A4"/>
    <w:rsid w:val="00EE2E48"/>
    <w:rsid w:val="00EE3328"/>
    <w:rsid w:val="00EE4585"/>
    <w:rsid w:val="00EE4FD2"/>
    <w:rsid w:val="00EE595D"/>
    <w:rsid w:val="00EE67E0"/>
    <w:rsid w:val="00EE7AAB"/>
    <w:rsid w:val="00EF0145"/>
    <w:rsid w:val="00EF0A98"/>
    <w:rsid w:val="00EF16AE"/>
    <w:rsid w:val="00EF183C"/>
    <w:rsid w:val="00EF18A9"/>
    <w:rsid w:val="00EF1A5F"/>
    <w:rsid w:val="00EF358C"/>
    <w:rsid w:val="00EF3B3B"/>
    <w:rsid w:val="00EF4036"/>
    <w:rsid w:val="00EF430C"/>
    <w:rsid w:val="00EF47FD"/>
    <w:rsid w:val="00EF4F73"/>
    <w:rsid w:val="00EF5B4A"/>
    <w:rsid w:val="00EF742E"/>
    <w:rsid w:val="00F00C5A"/>
    <w:rsid w:val="00F01B17"/>
    <w:rsid w:val="00F02BCD"/>
    <w:rsid w:val="00F03A21"/>
    <w:rsid w:val="00F047A4"/>
    <w:rsid w:val="00F04F7A"/>
    <w:rsid w:val="00F069B8"/>
    <w:rsid w:val="00F0728F"/>
    <w:rsid w:val="00F078EE"/>
    <w:rsid w:val="00F07990"/>
    <w:rsid w:val="00F07A86"/>
    <w:rsid w:val="00F111A2"/>
    <w:rsid w:val="00F1287F"/>
    <w:rsid w:val="00F12AF9"/>
    <w:rsid w:val="00F131F6"/>
    <w:rsid w:val="00F136F2"/>
    <w:rsid w:val="00F14179"/>
    <w:rsid w:val="00F14939"/>
    <w:rsid w:val="00F14E3C"/>
    <w:rsid w:val="00F1567F"/>
    <w:rsid w:val="00F163B9"/>
    <w:rsid w:val="00F16ED8"/>
    <w:rsid w:val="00F171E6"/>
    <w:rsid w:val="00F20C2F"/>
    <w:rsid w:val="00F20F00"/>
    <w:rsid w:val="00F21F82"/>
    <w:rsid w:val="00F226DD"/>
    <w:rsid w:val="00F2277C"/>
    <w:rsid w:val="00F22A53"/>
    <w:rsid w:val="00F2317B"/>
    <w:rsid w:val="00F24091"/>
    <w:rsid w:val="00F24D56"/>
    <w:rsid w:val="00F26023"/>
    <w:rsid w:val="00F260FE"/>
    <w:rsid w:val="00F2637A"/>
    <w:rsid w:val="00F30C2A"/>
    <w:rsid w:val="00F31C5D"/>
    <w:rsid w:val="00F31D87"/>
    <w:rsid w:val="00F31EE7"/>
    <w:rsid w:val="00F329DA"/>
    <w:rsid w:val="00F32E0A"/>
    <w:rsid w:val="00F347C9"/>
    <w:rsid w:val="00F348FF"/>
    <w:rsid w:val="00F36774"/>
    <w:rsid w:val="00F36B95"/>
    <w:rsid w:val="00F37A62"/>
    <w:rsid w:val="00F405A4"/>
    <w:rsid w:val="00F40AD2"/>
    <w:rsid w:val="00F41796"/>
    <w:rsid w:val="00F42023"/>
    <w:rsid w:val="00F421B6"/>
    <w:rsid w:val="00F42442"/>
    <w:rsid w:val="00F43728"/>
    <w:rsid w:val="00F445AF"/>
    <w:rsid w:val="00F44A1E"/>
    <w:rsid w:val="00F4745F"/>
    <w:rsid w:val="00F47A5A"/>
    <w:rsid w:val="00F500E3"/>
    <w:rsid w:val="00F50215"/>
    <w:rsid w:val="00F50C16"/>
    <w:rsid w:val="00F51451"/>
    <w:rsid w:val="00F51A57"/>
    <w:rsid w:val="00F53313"/>
    <w:rsid w:val="00F5335C"/>
    <w:rsid w:val="00F5469A"/>
    <w:rsid w:val="00F5647D"/>
    <w:rsid w:val="00F57225"/>
    <w:rsid w:val="00F573E5"/>
    <w:rsid w:val="00F604F4"/>
    <w:rsid w:val="00F60B32"/>
    <w:rsid w:val="00F60BCD"/>
    <w:rsid w:val="00F6226D"/>
    <w:rsid w:val="00F63359"/>
    <w:rsid w:val="00F6473E"/>
    <w:rsid w:val="00F6763F"/>
    <w:rsid w:val="00F707BE"/>
    <w:rsid w:val="00F70AC0"/>
    <w:rsid w:val="00F730CD"/>
    <w:rsid w:val="00F7390E"/>
    <w:rsid w:val="00F73C48"/>
    <w:rsid w:val="00F74A26"/>
    <w:rsid w:val="00F74E49"/>
    <w:rsid w:val="00F759E2"/>
    <w:rsid w:val="00F75BA8"/>
    <w:rsid w:val="00F75CE3"/>
    <w:rsid w:val="00F76452"/>
    <w:rsid w:val="00F80099"/>
    <w:rsid w:val="00F82618"/>
    <w:rsid w:val="00F828D7"/>
    <w:rsid w:val="00F82DFB"/>
    <w:rsid w:val="00F838DB"/>
    <w:rsid w:val="00F83D07"/>
    <w:rsid w:val="00F84227"/>
    <w:rsid w:val="00F863AB"/>
    <w:rsid w:val="00F8674B"/>
    <w:rsid w:val="00F867C5"/>
    <w:rsid w:val="00F878A9"/>
    <w:rsid w:val="00F921DC"/>
    <w:rsid w:val="00F93B09"/>
    <w:rsid w:val="00F93DA8"/>
    <w:rsid w:val="00F94504"/>
    <w:rsid w:val="00F945D0"/>
    <w:rsid w:val="00F94CEE"/>
    <w:rsid w:val="00F94F5B"/>
    <w:rsid w:val="00F95673"/>
    <w:rsid w:val="00F95757"/>
    <w:rsid w:val="00FA037C"/>
    <w:rsid w:val="00FA133F"/>
    <w:rsid w:val="00FA298F"/>
    <w:rsid w:val="00FA36C0"/>
    <w:rsid w:val="00FA45EB"/>
    <w:rsid w:val="00FA526A"/>
    <w:rsid w:val="00FA5616"/>
    <w:rsid w:val="00FA611C"/>
    <w:rsid w:val="00FB1224"/>
    <w:rsid w:val="00FB148B"/>
    <w:rsid w:val="00FB1769"/>
    <w:rsid w:val="00FB18BB"/>
    <w:rsid w:val="00FB2E34"/>
    <w:rsid w:val="00FB4494"/>
    <w:rsid w:val="00FB484F"/>
    <w:rsid w:val="00FB4A5B"/>
    <w:rsid w:val="00FB4DF3"/>
    <w:rsid w:val="00FB5218"/>
    <w:rsid w:val="00FB53C5"/>
    <w:rsid w:val="00FB58D3"/>
    <w:rsid w:val="00FB59A0"/>
    <w:rsid w:val="00FB610C"/>
    <w:rsid w:val="00FB6484"/>
    <w:rsid w:val="00FB6BF9"/>
    <w:rsid w:val="00FB763D"/>
    <w:rsid w:val="00FB7C1D"/>
    <w:rsid w:val="00FC029F"/>
    <w:rsid w:val="00FC06B2"/>
    <w:rsid w:val="00FC163A"/>
    <w:rsid w:val="00FC1B96"/>
    <w:rsid w:val="00FC1C05"/>
    <w:rsid w:val="00FC378C"/>
    <w:rsid w:val="00FC37CC"/>
    <w:rsid w:val="00FC4AC4"/>
    <w:rsid w:val="00FC54E4"/>
    <w:rsid w:val="00FC69E3"/>
    <w:rsid w:val="00FC70C6"/>
    <w:rsid w:val="00FD02CD"/>
    <w:rsid w:val="00FD0A9E"/>
    <w:rsid w:val="00FD137F"/>
    <w:rsid w:val="00FD48D9"/>
    <w:rsid w:val="00FD5B42"/>
    <w:rsid w:val="00FD6ACB"/>
    <w:rsid w:val="00FE039C"/>
    <w:rsid w:val="00FE0467"/>
    <w:rsid w:val="00FE072C"/>
    <w:rsid w:val="00FE11BB"/>
    <w:rsid w:val="00FE1A81"/>
    <w:rsid w:val="00FE4FF4"/>
    <w:rsid w:val="00FE6B58"/>
    <w:rsid w:val="00FE73C2"/>
    <w:rsid w:val="00FF27FB"/>
    <w:rsid w:val="00FF29A5"/>
    <w:rsid w:val="00FF3091"/>
    <w:rsid w:val="00FF3752"/>
    <w:rsid w:val="00FF38D1"/>
    <w:rsid w:val="00FF3C67"/>
    <w:rsid w:val="00FF4B90"/>
    <w:rsid w:val="00FF5069"/>
    <w:rsid w:val="00FF5507"/>
    <w:rsid w:val="00FF58D1"/>
    <w:rsid w:val="00FF5942"/>
    <w:rsid w:val="00FF6A62"/>
    <w:rsid w:val="00FF6B3D"/>
    <w:rsid w:val="01535DB8"/>
    <w:rsid w:val="017565B7"/>
    <w:rsid w:val="01AF52BC"/>
    <w:rsid w:val="01C9AA76"/>
    <w:rsid w:val="0277945B"/>
    <w:rsid w:val="02B895CE"/>
    <w:rsid w:val="034026AD"/>
    <w:rsid w:val="04AFADC0"/>
    <w:rsid w:val="05E6EF4B"/>
    <w:rsid w:val="078F7CCB"/>
    <w:rsid w:val="0863A5FF"/>
    <w:rsid w:val="086A6B0B"/>
    <w:rsid w:val="08FD48F9"/>
    <w:rsid w:val="0968BC4D"/>
    <w:rsid w:val="0AFF575D"/>
    <w:rsid w:val="0B857FD4"/>
    <w:rsid w:val="0C5BF24B"/>
    <w:rsid w:val="0CE7A691"/>
    <w:rsid w:val="0DD08BBE"/>
    <w:rsid w:val="0E3E1B5C"/>
    <w:rsid w:val="0E42D600"/>
    <w:rsid w:val="10964237"/>
    <w:rsid w:val="12168C07"/>
    <w:rsid w:val="12B260F4"/>
    <w:rsid w:val="12C93B91"/>
    <w:rsid w:val="12F011F5"/>
    <w:rsid w:val="135FA2C0"/>
    <w:rsid w:val="13B25C68"/>
    <w:rsid w:val="13F708F8"/>
    <w:rsid w:val="13FE13D6"/>
    <w:rsid w:val="14AC74D8"/>
    <w:rsid w:val="14D18AC7"/>
    <w:rsid w:val="157ADFEC"/>
    <w:rsid w:val="1634EF2C"/>
    <w:rsid w:val="164D7ADD"/>
    <w:rsid w:val="169B3ABF"/>
    <w:rsid w:val="16A2F574"/>
    <w:rsid w:val="170D6201"/>
    <w:rsid w:val="175C1083"/>
    <w:rsid w:val="17701F10"/>
    <w:rsid w:val="182EF769"/>
    <w:rsid w:val="189EEC14"/>
    <w:rsid w:val="189FAB7F"/>
    <w:rsid w:val="19ABD764"/>
    <w:rsid w:val="1A8BC01A"/>
    <w:rsid w:val="1ABFAE08"/>
    <w:rsid w:val="1B7E4AA2"/>
    <w:rsid w:val="1C95473E"/>
    <w:rsid w:val="1DA2B09B"/>
    <w:rsid w:val="1E2F24E3"/>
    <w:rsid w:val="1ED09DA6"/>
    <w:rsid w:val="1F588B30"/>
    <w:rsid w:val="1F81C7AE"/>
    <w:rsid w:val="1FB8A78C"/>
    <w:rsid w:val="200C9B80"/>
    <w:rsid w:val="2117CA0E"/>
    <w:rsid w:val="21A24448"/>
    <w:rsid w:val="21BB94E1"/>
    <w:rsid w:val="220A19E6"/>
    <w:rsid w:val="23ABC9A2"/>
    <w:rsid w:val="23D97B42"/>
    <w:rsid w:val="2461E9F6"/>
    <w:rsid w:val="2500519B"/>
    <w:rsid w:val="25099827"/>
    <w:rsid w:val="25B426AB"/>
    <w:rsid w:val="262BFC3D"/>
    <w:rsid w:val="2732BCDD"/>
    <w:rsid w:val="285A5B4D"/>
    <w:rsid w:val="285E8690"/>
    <w:rsid w:val="291C4932"/>
    <w:rsid w:val="296B6882"/>
    <w:rsid w:val="297D9C7E"/>
    <w:rsid w:val="2A50A38B"/>
    <w:rsid w:val="2B10B127"/>
    <w:rsid w:val="2BFCF672"/>
    <w:rsid w:val="2D2E4F0F"/>
    <w:rsid w:val="2D448214"/>
    <w:rsid w:val="2DB8D465"/>
    <w:rsid w:val="2E2AC8D6"/>
    <w:rsid w:val="2E3B2FAE"/>
    <w:rsid w:val="2E83BB8E"/>
    <w:rsid w:val="2EEA857D"/>
    <w:rsid w:val="2F4B8D7F"/>
    <w:rsid w:val="2FCD8D7E"/>
    <w:rsid w:val="30889E15"/>
    <w:rsid w:val="30DEC589"/>
    <w:rsid w:val="31978676"/>
    <w:rsid w:val="31EBB0B2"/>
    <w:rsid w:val="33607769"/>
    <w:rsid w:val="33C150B3"/>
    <w:rsid w:val="33CDBFBB"/>
    <w:rsid w:val="33E059FE"/>
    <w:rsid w:val="33EF2A45"/>
    <w:rsid w:val="351421FE"/>
    <w:rsid w:val="362EEA4F"/>
    <w:rsid w:val="364B8B23"/>
    <w:rsid w:val="38684AE2"/>
    <w:rsid w:val="386F7B98"/>
    <w:rsid w:val="38967754"/>
    <w:rsid w:val="389F8E2F"/>
    <w:rsid w:val="39091F14"/>
    <w:rsid w:val="39D3D2E6"/>
    <w:rsid w:val="39F53E4C"/>
    <w:rsid w:val="3A3C5ABB"/>
    <w:rsid w:val="3A53C02F"/>
    <w:rsid w:val="3B08E737"/>
    <w:rsid w:val="3BA278BF"/>
    <w:rsid w:val="3C2F33E2"/>
    <w:rsid w:val="3C7FA960"/>
    <w:rsid w:val="3D27533F"/>
    <w:rsid w:val="3D6EBDDE"/>
    <w:rsid w:val="3E0B6B1B"/>
    <w:rsid w:val="3EE70D07"/>
    <w:rsid w:val="41FDDA2F"/>
    <w:rsid w:val="42725C30"/>
    <w:rsid w:val="428295FF"/>
    <w:rsid w:val="4285510F"/>
    <w:rsid w:val="42F74B99"/>
    <w:rsid w:val="443C4175"/>
    <w:rsid w:val="44416E2D"/>
    <w:rsid w:val="4524CBE1"/>
    <w:rsid w:val="453B1BF8"/>
    <w:rsid w:val="45EF8E4C"/>
    <w:rsid w:val="462DC630"/>
    <w:rsid w:val="46CC3970"/>
    <w:rsid w:val="46DC1FFE"/>
    <w:rsid w:val="46E9F459"/>
    <w:rsid w:val="47790C3B"/>
    <w:rsid w:val="4A23A370"/>
    <w:rsid w:val="4C8C849C"/>
    <w:rsid w:val="4D096BA9"/>
    <w:rsid w:val="4DE7DA46"/>
    <w:rsid w:val="4E8DFFB5"/>
    <w:rsid w:val="4F72FFC9"/>
    <w:rsid w:val="4F76EF32"/>
    <w:rsid w:val="50E354F6"/>
    <w:rsid w:val="520FE1F8"/>
    <w:rsid w:val="529D6C81"/>
    <w:rsid w:val="52BA9B29"/>
    <w:rsid w:val="52F78E29"/>
    <w:rsid w:val="53678266"/>
    <w:rsid w:val="53DEAA66"/>
    <w:rsid w:val="53F89FE8"/>
    <w:rsid w:val="5414918D"/>
    <w:rsid w:val="549E4398"/>
    <w:rsid w:val="54A09886"/>
    <w:rsid w:val="54BC458B"/>
    <w:rsid w:val="55477194"/>
    <w:rsid w:val="5577C063"/>
    <w:rsid w:val="55A0B39F"/>
    <w:rsid w:val="564F9BE2"/>
    <w:rsid w:val="5764FCA0"/>
    <w:rsid w:val="577EF14D"/>
    <w:rsid w:val="583C6872"/>
    <w:rsid w:val="594861DF"/>
    <w:rsid w:val="599F3E8E"/>
    <w:rsid w:val="59E3F2DF"/>
    <w:rsid w:val="5A53E037"/>
    <w:rsid w:val="5B4B91CB"/>
    <w:rsid w:val="5C3EF5C9"/>
    <w:rsid w:val="5C506E4F"/>
    <w:rsid w:val="5CFE1D5E"/>
    <w:rsid w:val="5D91B65C"/>
    <w:rsid w:val="5DD8D54C"/>
    <w:rsid w:val="60F1988C"/>
    <w:rsid w:val="614592EC"/>
    <w:rsid w:val="630AAE19"/>
    <w:rsid w:val="6356E72A"/>
    <w:rsid w:val="638E9083"/>
    <w:rsid w:val="63BBA997"/>
    <w:rsid w:val="645F6D8E"/>
    <w:rsid w:val="64C88BD9"/>
    <w:rsid w:val="64DF7D09"/>
    <w:rsid w:val="64FBBAB1"/>
    <w:rsid w:val="651EA44F"/>
    <w:rsid w:val="65268079"/>
    <w:rsid w:val="652B9F19"/>
    <w:rsid w:val="67B4F610"/>
    <w:rsid w:val="6809C3D5"/>
    <w:rsid w:val="68C1F860"/>
    <w:rsid w:val="691542B8"/>
    <w:rsid w:val="69909C32"/>
    <w:rsid w:val="6A1AE558"/>
    <w:rsid w:val="6A706CBB"/>
    <w:rsid w:val="6B25D7DF"/>
    <w:rsid w:val="6B82174D"/>
    <w:rsid w:val="6BAF6546"/>
    <w:rsid w:val="6BBD3F3B"/>
    <w:rsid w:val="6C84639C"/>
    <w:rsid w:val="6C94879D"/>
    <w:rsid w:val="6D7AA690"/>
    <w:rsid w:val="6DCEA245"/>
    <w:rsid w:val="6E66178B"/>
    <w:rsid w:val="6F075C27"/>
    <w:rsid w:val="6F8B598F"/>
    <w:rsid w:val="6FBE4787"/>
    <w:rsid w:val="713539C2"/>
    <w:rsid w:val="741F58FE"/>
    <w:rsid w:val="74360275"/>
    <w:rsid w:val="74ADEE41"/>
    <w:rsid w:val="74D8B113"/>
    <w:rsid w:val="76382ECA"/>
    <w:rsid w:val="78166FB7"/>
    <w:rsid w:val="78251AD8"/>
    <w:rsid w:val="783C7D24"/>
    <w:rsid w:val="78E39953"/>
    <w:rsid w:val="7946A49B"/>
    <w:rsid w:val="795D0A71"/>
    <w:rsid w:val="79D5778F"/>
    <w:rsid w:val="79D6142E"/>
    <w:rsid w:val="7ADB08EF"/>
    <w:rsid w:val="7AEAC729"/>
    <w:rsid w:val="7BDB61F3"/>
    <w:rsid w:val="7D0F49E9"/>
    <w:rsid w:val="7D962764"/>
    <w:rsid w:val="7DAA8116"/>
    <w:rsid w:val="7DB5D04F"/>
    <w:rsid w:val="7E3E1AE6"/>
    <w:rsid w:val="7EF0383A"/>
    <w:rsid w:val="7EFC7305"/>
    <w:rsid w:val="7F6F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0655B"/>
  <w15:chartTrackingRefBased/>
  <w15:docId w15:val="{AE52B3C7-DFDB-4310-99BA-137ECACBE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363"/>
  </w:style>
  <w:style w:type="paragraph" w:styleId="Heading1">
    <w:name w:val="heading 1"/>
    <w:basedOn w:val="Normal"/>
    <w:next w:val="Normal"/>
    <w:link w:val="Heading1Char"/>
    <w:uiPriority w:val="9"/>
    <w:qFormat/>
    <w:rsid w:val="00ED6CC9"/>
    <w:pPr>
      <w:keepNext/>
      <w:keepLines/>
      <w:spacing w:before="240" w:after="0"/>
      <w:outlineLvl w:val="0"/>
    </w:pPr>
    <w:rPr>
      <w:rFonts w:ascii="Raleway" w:eastAsiaTheme="majorEastAsia" w:hAnsi="Raleway" w:cstheme="majorBidi"/>
      <w:b/>
      <w:color w:val="CC8A00"/>
      <w:sz w:val="2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6CC9"/>
    <w:pPr>
      <w:keepNext/>
      <w:keepLines/>
      <w:spacing w:before="40" w:after="0"/>
      <w:outlineLvl w:val="1"/>
    </w:pPr>
    <w:rPr>
      <w:rFonts w:ascii="Raleway" w:eastAsiaTheme="majorEastAsia" w:hAnsi="Raleway" w:cstheme="majorBidi"/>
      <w:color w:val="CC8A00"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0AD2"/>
    <w:pPr>
      <w:keepNext/>
      <w:keepLines/>
      <w:spacing w:before="40" w:after="0"/>
      <w:outlineLvl w:val="2"/>
    </w:pPr>
    <w:rPr>
      <w:rFonts w:ascii="Raleway" w:eastAsiaTheme="majorEastAsia" w:hAnsi="Raleway" w:cstheme="majorBidi"/>
      <w:color w:val="CC8A00"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6CC9"/>
    <w:rPr>
      <w:rFonts w:ascii="Raleway" w:eastAsiaTheme="majorEastAsia" w:hAnsi="Raleway" w:cstheme="majorBidi"/>
      <w:b/>
      <w:color w:val="CC8A00"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6CC9"/>
    <w:rPr>
      <w:rFonts w:ascii="Raleway" w:eastAsiaTheme="majorEastAsia" w:hAnsi="Raleway" w:cstheme="majorBidi"/>
      <w:color w:val="CC8A00"/>
      <w:sz w:val="20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2C37"/>
    <w:pPr>
      <w:spacing w:after="0" w:line="240" w:lineRule="auto"/>
    </w:pPr>
    <w:rPr>
      <w:rFonts w:ascii="Raleway" w:hAnsi="Raleway"/>
      <w:color w:val="5B6770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2C37"/>
    <w:rPr>
      <w:rFonts w:ascii="Raleway" w:hAnsi="Raleway"/>
      <w:color w:val="5B6770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2C3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16576"/>
    <w:rPr>
      <w:color w:val="CC8A0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12D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D57E8"/>
    <w:pPr>
      <w:tabs>
        <w:tab w:val="center" w:pos="4680"/>
        <w:tab w:val="right" w:pos="9360"/>
      </w:tabs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B70B89"/>
    <w:pPr>
      <w:tabs>
        <w:tab w:val="right" w:leader="hyphen" w:pos="9350"/>
      </w:tabs>
      <w:spacing w:after="120" w:line="240" w:lineRule="auto"/>
    </w:pPr>
    <w:rPr>
      <w:rFonts w:ascii="Raleway" w:hAnsi="Raleway"/>
      <w:b/>
      <w:bCs/>
      <w:color w:val="82274A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70B89"/>
    <w:pPr>
      <w:tabs>
        <w:tab w:val="right" w:leader="hyphen" w:pos="9350"/>
      </w:tabs>
      <w:spacing w:after="100"/>
      <w:ind w:left="216"/>
    </w:pPr>
    <w:rPr>
      <w:rFonts w:ascii="Raleway" w:hAnsi="Raleway"/>
      <w:color w:val="5B6770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E51745"/>
    <w:pPr>
      <w:spacing w:after="100"/>
      <w:ind w:left="440"/>
    </w:pPr>
    <w:rPr>
      <w:rFonts w:ascii="Raleway" w:hAnsi="Raleway"/>
      <w:color w:val="5B6770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9D57E8"/>
  </w:style>
  <w:style w:type="paragraph" w:styleId="Footer">
    <w:name w:val="footer"/>
    <w:basedOn w:val="Normal"/>
    <w:link w:val="FooterChar"/>
    <w:uiPriority w:val="99"/>
    <w:unhideWhenUsed/>
    <w:rsid w:val="009D5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7E8"/>
  </w:style>
  <w:style w:type="character" w:customStyle="1" w:styleId="Heading3Char">
    <w:name w:val="Heading 3 Char"/>
    <w:basedOn w:val="DefaultParagraphFont"/>
    <w:link w:val="Heading3"/>
    <w:uiPriority w:val="9"/>
    <w:rsid w:val="00F40AD2"/>
    <w:rPr>
      <w:rFonts w:ascii="Raleway" w:eastAsiaTheme="majorEastAsia" w:hAnsi="Raleway" w:cstheme="majorBidi"/>
      <w:color w:val="CC8A00"/>
      <w:sz w:val="16"/>
      <w:szCs w:val="24"/>
    </w:rPr>
  </w:style>
  <w:style w:type="paragraph" w:styleId="NoSpacing">
    <w:name w:val="No Spacing"/>
    <w:link w:val="NoSpacingChar"/>
    <w:uiPriority w:val="1"/>
    <w:qFormat/>
    <w:rsid w:val="00A52DC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5F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F9A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1F25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1F25D1"/>
  </w:style>
  <w:style w:type="character" w:customStyle="1" w:styleId="eop">
    <w:name w:val="eop"/>
    <w:basedOn w:val="DefaultParagraphFont"/>
    <w:rsid w:val="001F25D1"/>
  </w:style>
  <w:style w:type="paragraph" w:styleId="ListParagraph">
    <w:name w:val="List Paragraph"/>
    <w:basedOn w:val="Normal"/>
    <w:uiPriority w:val="34"/>
    <w:qFormat/>
    <w:rsid w:val="005A35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E48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48A3"/>
    <w:pPr>
      <w:spacing w:line="240" w:lineRule="auto"/>
    </w:pPr>
    <w:rPr>
      <w:sz w:val="20"/>
      <w:szCs w:val="20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48A3"/>
    <w:rPr>
      <w:sz w:val="20"/>
      <w:szCs w:val="20"/>
      <w:lang w:val="en-CA"/>
    </w:rPr>
  </w:style>
  <w:style w:type="table" w:styleId="ListTable1Light-Accent6">
    <w:name w:val="List Table 1 Light Accent 6"/>
    <w:basedOn w:val="TableNormal"/>
    <w:uiPriority w:val="46"/>
    <w:rsid w:val="001958D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BCFD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BCFD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FF0" w:themeFill="accent6" w:themeFillTint="33"/>
      </w:tcPr>
    </w:tblStylePr>
    <w:tblStylePr w:type="band1Horz">
      <w:tblPr/>
      <w:tcPr>
        <w:shd w:val="clear" w:color="auto" w:fill="EDEFF0" w:themeFill="accent6" w:themeFillTint="33"/>
      </w:tcPr>
    </w:tblStylePr>
  </w:style>
  <w:style w:type="table" w:styleId="ListTable1Light-Accent2">
    <w:name w:val="List Table 1 Light Accent 2"/>
    <w:basedOn w:val="TableNormal"/>
    <w:uiPriority w:val="46"/>
    <w:rsid w:val="00EC2D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CD8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CD8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ED9" w:themeFill="accent2" w:themeFillTint="33"/>
      </w:tcPr>
    </w:tblStylePr>
    <w:tblStylePr w:type="band1Horz">
      <w:tblPr/>
      <w:tcPr>
        <w:shd w:val="clear" w:color="auto" w:fill="FFEED9" w:themeFill="accent2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FEF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FEF"/>
    <w:rPr>
      <w:b/>
      <w:bCs/>
      <w:sz w:val="20"/>
      <w:szCs w:val="20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455C6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0D2E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7206B"/>
    <w:pPr>
      <w:spacing w:before="100" w:beforeAutospacing="1" w:after="100" w:afterAutospacing="1" w:line="240" w:lineRule="auto"/>
    </w:pPr>
    <w:rPr>
      <w:rFonts w:ascii="Calibri" w:hAnsi="Calibri" w:cs="Calibri"/>
      <w:lang w:val="en-CA" w:eastAsia="en-CA"/>
    </w:rPr>
  </w:style>
  <w:style w:type="paragraph" w:styleId="Revision">
    <w:name w:val="Revision"/>
    <w:hidden/>
    <w:uiPriority w:val="99"/>
    <w:semiHidden/>
    <w:rsid w:val="00656C63"/>
    <w:pPr>
      <w:spacing w:after="0" w:line="240" w:lineRule="auto"/>
    </w:pPr>
  </w:style>
  <w:style w:type="character" w:customStyle="1" w:styleId="scxw1547939">
    <w:name w:val="scxw1547939"/>
    <w:basedOn w:val="DefaultParagraphFont"/>
    <w:rsid w:val="006001FC"/>
  </w:style>
  <w:style w:type="character" w:customStyle="1" w:styleId="tabchar">
    <w:name w:val="tabchar"/>
    <w:basedOn w:val="DefaultParagraphFont"/>
    <w:rsid w:val="00064B52"/>
  </w:style>
  <w:style w:type="character" w:customStyle="1" w:styleId="scxw206808135">
    <w:name w:val="scxw206808135"/>
    <w:basedOn w:val="DefaultParagraphFont"/>
    <w:rsid w:val="00064B52"/>
  </w:style>
  <w:style w:type="paragraph" w:styleId="TOCHeading">
    <w:name w:val="TOC Heading"/>
    <w:basedOn w:val="Heading1"/>
    <w:next w:val="Normal"/>
    <w:uiPriority w:val="39"/>
    <w:unhideWhenUsed/>
    <w:qFormat/>
    <w:rsid w:val="008764F8"/>
    <w:pPr>
      <w:outlineLvl w:val="9"/>
    </w:pPr>
    <w:rPr>
      <w:rFonts w:asciiTheme="majorHAnsi" w:hAnsiTheme="majorHAnsi"/>
      <w:b w:val="0"/>
      <w:color w:val="0000BF" w:themeColor="accent1" w:themeShade="BF"/>
      <w:sz w:val="32"/>
    </w:rPr>
  </w:style>
  <w:style w:type="paragraph" w:styleId="Caption">
    <w:name w:val="caption"/>
    <w:basedOn w:val="Normal"/>
    <w:next w:val="Normal"/>
    <w:uiPriority w:val="35"/>
    <w:unhideWhenUsed/>
    <w:qFormat/>
    <w:rsid w:val="0098075D"/>
    <w:pPr>
      <w:spacing w:after="200" w:line="240" w:lineRule="auto"/>
    </w:pPr>
    <w:rPr>
      <w:i/>
      <w:iCs/>
      <w:color w:val="5B6770" w:themeColor="text2"/>
      <w:sz w:val="18"/>
      <w:szCs w:val="18"/>
    </w:rPr>
  </w:style>
  <w:style w:type="paragraph" w:customStyle="1" w:styleId="xmsonormal">
    <w:name w:val="x_msonormal"/>
    <w:basedOn w:val="Normal"/>
    <w:uiPriority w:val="99"/>
    <w:semiHidden/>
    <w:rsid w:val="00785816"/>
    <w:pPr>
      <w:spacing w:after="0" w:line="240" w:lineRule="auto"/>
    </w:pPr>
    <w:rPr>
      <w:rFonts w:ascii="Calibri" w:hAnsi="Calibri" w:cs="Calibri"/>
      <w:lang w:val="en-CA" w:eastAsia="en-CA"/>
    </w:rPr>
  </w:style>
  <w:style w:type="character" w:customStyle="1" w:styleId="bcx0">
    <w:name w:val="bcx0"/>
    <w:basedOn w:val="DefaultParagraphFont"/>
    <w:rsid w:val="00D619C0"/>
  </w:style>
  <w:style w:type="paragraph" w:customStyle="1" w:styleId="carina-rte-public-draftstyledefault-block">
    <w:name w:val="carina-rte-public-draftstyledefault-block"/>
    <w:basedOn w:val="Normal"/>
    <w:rsid w:val="00CB4975"/>
    <w:pPr>
      <w:spacing w:before="100" w:beforeAutospacing="1" w:after="100" w:afterAutospacing="1" w:line="240" w:lineRule="auto"/>
    </w:pPr>
    <w:rPr>
      <w:rFonts w:ascii="Calibri" w:hAnsi="Calibri" w:cs="Calibri"/>
      <w:lang w:val="en-CA" w:eastAsia="en-CA"/>
    </w:rPr>
  </w:style>
  <w:style w:type="paragraph" w:customStyle="1" w:styleId="CustomHeader">
    <w:name w:val="Custom Header"/>
    <w:basedOn w:val="Heading1"/>
    <w:link w:val="CustomHeaderChar"/>
    <w:rsid w:val="006D544F"/>
    <w:pPr>
      <w:pBdr>
        <w:bottom w:val="single" w:sz="24" w:space="1" w:color="82274A"/>
      </w:pBdr>
    </w:pPr>
    <w:rPr>
      <w:color w:val="404040" w:themeColor="text1" w:themeTint="BF"/>
      <w:sz w:val="32"/>
    </w:rPr>
  </w:style>
  <w:style w:type="paragraph" w:customStyle="1" w:styleId="CustomBodyText">
    <w:name w:val="CustomBody Text"/>
    <w:basedOn w:val="Normal"/>
    <w:link w:val="CustomBodyTextChar"/>
    <w:qFormat/>
    <w:rsid w:val="006D544F"/>
    <w:pPr>
      <w:shd w:val="clear" w:color="auto" w:fill="FFFFFF"/>
      <w:spacing w:after="0" w:line="240" w:lineRule="auto"/>
    </w:pPr>
    <w:rPr>
      <w:rFonts w:ascii="Raleway" w:hAnsi="Raleway"/>
      <w:color w:val="000000" w:themeColor="text1"/>
      <w:sz w:val="20"/>
      <w:szCs w:val="20"/>
    </w:rPr>
  </w:style>
  <w:style w:type="character" w:customStyle="1" w:styleId="CustomHeaderChar">
    <w:name w:val="Custom Header Char"/>
    <w:basedOn w:val="Heading1Char"/>
    <w:link w:val="CustomHeader"/>
    <w:rsid w:val="006D544F"/>
    <w:rPr>
      <w:rFonts w:ascii="Raleway" w:eastAsiaTheme="majorEastAsia" w:hAnsi="Raleway" w:cstheme="majorBidi"/>
      <w:b/>
      <w:color w:val="404040" w:themeColor="text1" w:themeTint="BF"/>
      <w:sz w:val="32"/>
      <w:szCs w:val="32"/>
    </w:rPr>
  </w:style>
  <w:style w:type="paragraph" w:customStyle="1" w:styleId="CustomSubtitle">
    <w:name w:val="Custom Subtitle"/>
    <w:basedOn w:val="CustomHeader"/>
    <w:link w:val="CustomSubtitleChar"/>
    <w:qFormat/>
    <w:rsid w:val="00746888"/>
    <w:rPr>
      <w:sz w:val="28"/>
      <w:szCs w:val="28"/>
    </w:rPr>
  </w:style>
  <w:style w:type="character" w:customStyle="1" w:styleId="CustomBodyTextChar">
    <w:name w:val="CustomBody Text Char"/>
    <w:basedOn w:val="DefaultParagraphFont"/>
    <w:link w:val="CustomBodyText"/>
    <w:rsid w:val="006D544F"/>
    <w:rPr>
      <w:rFonts w:ascii="Raleway" w:hAnsi="Raleway"/>
      <w:color w:val="000000" w:themeColor="text1"/>
      <w:sz w:val="20"/>
      <w:szCs w:val="20"/>
      <w:shd w:val="clear" w:color="auto" w:fill="FFFFFF"/>
    </w:rPr>
  </w:style>
  <w:style w:type="table" w:styleId="TableGridLight">
    <w:name w:val="Grid Table Light"/>
    <w:basedOn w:val="TableNormal"/>
    <w:uiPriority w:val="40"/>
    <w:rsid w:val="00336D7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6D544F"/>
  </w:style>
  <w:style w:type="character" w:customStyle="1" w:styleId="CustomSubtitleChar">
    <w:name w:val="Custom Subtitle Char"/>
    <w:basedOn w:val="NoSpacingChar"/>
    <w:link w:val="CustomSubtitle"/>
    <w:rsid w:val="00746888"/>
    <w:rPr>
      <w:rFonts w:ascii="Raleway" w:eastAsiaTheme="majorEastAsia" w:hAnsi="Raleway" w:cstheme="majorBidi"/>
      <w:b/>
      <w:color w:val="404040" w:themeColor="text1" w:themeTint="BF"/>
      <w:sz w:val="28"/>
      <w:szCs w:val="28"/>
    </w:rPr>
  </w:style>
  <w:style w:type="paragraph" w:customStyle="1" w:styleId="MainHeading">
    <w:name w:val="Main Heading"/>
    <w:basedOn w:val="CustomHeader"/>
    <w:link w:val="MainHeadingChar"/>
    <w:qFormat/>
    <w:rsid w:val="00746888"/>
    <w:pPr>
      <w:pBdr>
        <w:top w:val="single" w:sz="24" w:space="1" w:color="82274A"/>
        <w:left w:val="single" w:sz="24" w:space="4" w:color="82274A"/>
        <w:right w:val="single" w:sz="24" w:space="4" w:color="82274A"/>
        <w:between w:val="single" w:sz="24" w:space="1" w:color="82274A"/>
        <w:bar w:val="single" w:sz="24" w:color="82274A"/>
      </w:pBdr>
      <w:shd w:val="clear" w:color="auto" w:fill="82274A"/>
    </w:pPr>
    <w:rPr>
      <w:color w:val="FFFFFF" w:themeColor="background1"/>
    </w:rPr>
  </w:style>
  <w:style w:type="paragraph" w:customStyle="1" w:styleId="CustomSub-subtitle">
    <w:name w:val="Custom Sub-subtitle"/>
    <w:basedOn w:val="Normal"/>
    <w:link w:val="CustomSub-subtitleChar"/>
    <w:qFormat/>
    <w:rsid w:val="00587D28"/>
    <w:rPr>
      <w:rFonts w:ascii="Raleway" w:hAnsi="Raleway"/>
      <w:b/>
      <w:bCs/>
      <w:color w:val="82274A"/>
      <w:sz w:val="20"/>
      <w:szCs w:val="20"/>
    </w:rPr>
  </w:style>
  <w:style w:type="character" w:customStyle="1" w:styleId="MainHeadingChar">
    <w:name w:val="Main Heading Char"/>
    <w:basedOn w:val="CustomHeaderChar"/>
    <w:link w:val="MainHeading"/>
    <w:rsid w:val="00746888"/>
    <w:rPr>
      <w:rFonts w:ascii="Raleway" w:eastAsiaTheme="majorEastAsia" w:hAnsi="Raleway" w:cstheme="majorBidi"/>
      <w:b/>
      <w:color w:val="FFFFFF" w:themeColor="background1"/>
      <w:sz w:val="32"/>
      <w:szCs w:val="32"/>
      <w:shd w:val="clear" w:color="auto" w:fill="82274A"/>
    </w:rPr>
  </w:style>
  <w:style w:type="character" w:customStyle="1" w:styleId="CustomSub-subtitleChar">
    <w:name w:val="Custom Sub-subtitle Char"/>
    <w:basedOn w:val="DefaultParagraphFont"/>
    <w:link w:val="CustomSub-subtitle"/>
    <w:rsid w:val="00587D28"/>
    <w:rPr>
      <w:rFonts w:ascii="Raleway" w:hAnsi="Raleway"/>
      <w:b/>
      <w:bCs/>
      <w:color w:val="82274A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unhideWhenUsed/>
    <w:rsid w:val="003823F0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823F0"/>
    <w:rPr>
      <w:color w:val="2B579A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73B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833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2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5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98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8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98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2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0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92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841501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2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4249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3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2701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21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60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06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4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4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21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2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854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7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39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9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94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4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9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93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832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44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93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73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0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23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10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730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34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77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1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71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4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79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39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51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66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59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540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5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67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75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08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4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71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58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104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5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09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7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48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30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20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0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98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92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28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40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12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21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18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64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8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22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50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1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6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03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90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8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41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66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42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2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24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97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63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56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71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836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90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40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63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89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229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694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3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5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58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0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33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5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88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80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9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29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00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6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35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684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9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232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8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719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32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96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148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1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08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55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3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20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462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60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599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730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36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97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53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47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9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91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15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29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44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920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03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7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56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610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98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6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43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08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30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324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23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863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76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63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66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1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23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78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75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81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03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8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8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09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38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51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50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54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33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188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36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1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53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39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70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624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646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22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8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609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9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92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9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64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84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88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37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80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20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95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04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46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5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38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81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80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54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19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25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81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16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43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042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3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90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5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46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4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0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9825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03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820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6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7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4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6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86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57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6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44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7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3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922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9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55752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8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43995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51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76642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9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6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4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1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3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9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1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4543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7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11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7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617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9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8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27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3600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1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548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6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6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96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4721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8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1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34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46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47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108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76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52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57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25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498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4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31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84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26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0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36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7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598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5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0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9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36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75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37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32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6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53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94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18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9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41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43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395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01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3070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64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658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50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6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53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2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65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22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83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30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02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99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80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99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0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7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1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311051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01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3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4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8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5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5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7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23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3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38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88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2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9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02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7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7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2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4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62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95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6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51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51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7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8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8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0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4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80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84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68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1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52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84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0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34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1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4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1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7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10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3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36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0032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9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2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96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2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96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84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843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0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96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36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c88628f441d34687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60AD9064-CD24-4835-8AA9-5F9DAFBE731A}">
    <t:Anchor>
      <t:Comment id="1254398287"/>
    </t:Anchor>
    <t:History>
      <t:Event id="{4FAE3473-38AC-4EF7-9C77-A5978F3E287A}" time="2021-11-02T18:59:18.52Z">
        <t:Attribution userId="S::caroline.vanasse@globeseries.com::89cf3e59-aea0-49d3-b55a-d6b1b1d8d58f" userProvider="AD" userName="Caroline Vanasse"/>
        <t:Anchor>
          <t:Comment id="1254398287"/>
        </t:Anchor>
        <t:Create/>
      </t:Event>
      <t:Event id="{2CAE00D5-F368-4FE4-8C06-28B2363A23B0}" time="2021-11-02T18:59:18.52Z">
        <t:Attribution userId="S::caroline.vanasse@globeseries.com::89cf3e59-aea0-49d3-b55a-d6b1b1d8d58f" userProvider="AD" userName="Caroline Vanasse"/>
        <t:Anchor>
          <t:Comment id="1254398287"/>
        </t:Anchor>
        <t:Assign userId="S::Dione.Yeung@globeseries.com::c2977583-15b3-47d7-8dbd-46f77bcb26ad" userProvider="AD" userName="Dione Yeung"/>
      </t:Event>
      <t:Event id="{D40710A5-0A11-4C21-B1AB-B658CC567469}" time="2021-11-02T18:59:18.52Z">
        <t:Attribution userId="S::caroline.vanasse@globeseries.com::89cf3e59-aea0-49d3-b55a-d6b1b1d8d58f" userProvider="AD" userName="Caroline Vanasse"/>
        <t:Anchor>
          <t:Comment id="1254398287"/>
        </t:Anchor>
        <t:SetTitle title="@Dione Yeung I added this line. And Dione I do not think we are off November 11th, maybe check with Nav ... Thank you!"/>
      </t:Event>
    </t:History>
  </t:Task>
  <t:Task id="{A3810823-D2FA-43D5-A160-6DF6B0872026}">
    <t:Anchor>
      <t:Comment id="119539802"/>
    </t:Anchor>
    <t:History>
      <t:Event id="{955B172C-7127-4900-BCB4-05EA0C3D4757}" time="2021-11-02T18:59:18.52Z">
        <t:Attribution userId="S::caroline.vanasse@globeseries.com::89cf3e59-aea0-49d3-b55a-d6b1b1d8d58f" userProvider="AD" userName="Caroline Vanasse"/>
        <t:Anchor>
          <t:Comment id="119539802"/>
        </t:Anchor>
        <t:Create/>
      </t:Event>
      <t:Event id="{7BE30D9E-8960-4A12-833F-E963720CEC3B}" time="2021-11-02T18:59:18.52Z">
        <t:Attribution userId="S::caroline.vanasse@globeseries.com::89cf3e59-aea0-49d3-b55a-d6b1b1d8d58f" userProvider="AD" userName="Caroline Vanasse"/>
        <t:Anchor>
          <t:Comment id="119539802"/>
        </t:Anchor>
        <t:Assign userId="S::Dione.Yeung@globeseries.com::c2977583-15b3-47d7-8dbd-46f77bcb26ad" userProvider="AD" userName="Dione Yeung"/>
      </t:Event>
      <t:Event id="{3DB29D95-9D69-4214-AC73-E8D2F4A73CC3}" time="2021-11-02T18:59:18.52Z">
        <t:Attribution userId="S::caroline.vanasse@globeseries.com::89cf3e59-aea0-49d3-b55a-d6b1b1d8d58f" userProvider="AD" userName="Caroline Vanasse"/>
        <t:Anchor>
          <t:Comment id="119539802"/>
        </t:Anchor>
        <t:SetTitle title="@Dione Yeung I added this line. And Dione I do not think we are off November 11th, maybe check with Nav ... Thank you!"/>
      </t:Event>
    </t:History>
  </t:Task>
</t:Tasks>
</file>

<file path=word/theme/theme1.xml><?xml version="1.0" encoding="utf-8"?>
<a:theme xmlns:a="http://schemas.openxmlformats.org/drawingml/2006/main" name="Office Theme">
  <a:themeElements>
    <a:clrScheme name="GF22">
      <a:dk1>
        <a:sysClr val="windowText" lastClr="000000"/>
      </a:dk1>
      <a:lt1>
        <a:sysClr val="window" lastClr="FFFFFF"/>
      </a:lt1>
      <a:dk2>
        <a:srgbClr val="5B6770"/>
      </a:dk2>
      <a:lt2>
        <a:srgbClr val="D6D6D2"/>
      </a:lt2>
      <a:accent1>
        <a:srgbClr val="0000FF"/>
      </a:accent1>
      <a:accent2>
        <a:srgbClr val="FFAE42"/>
      </a:accent2>
      <a:accent3>
        <a:srgbClr val="FA4616"/>
      </a:accent3>
      <a:accent4>
        <a:srgbClr val="E0004D"/>
      </a:accent4>
      <a:accent5>
        <a:srgbClr val="CBD421"/>
      </a:accent5>
      <a:accent6>
        <a:srgbClr val="A9B0B7"/>
      </a:accent6>
      <a:hlink>
        <a:srgbClr val="0077C8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0950895D7404ABFA5EE5599C204D0" ma:contentTypeVersion="6" ma:contentTypeDescription="Create a new document." ma:contentTypeScope="" ma:versionID="031798eb048ccec255fdf521ba8cac07">
  <xsd:schema xmlns:xsd="http://www.w3.org/2001/XMLSchema" xmlns:xs="http://www.w3.org/2001/XMLSchema" xmlns:p="http://schemas.microsoft.com/office/2006/metadata/properties" xmlns:ns2="63801782-6625-441b-a8f4-f61975c8db8c" xmlns:ns3="0677a137-786d-44d2-a9fe-81692a0de502" targetNamespace="http://schemas.microsoft.com/office/2006/metadata/properties" ma:root="true" ma:fieldsID="01e2e74bfa17b6934f91f5039517507e" ns2:_="" ns3:_="">
    <xsd:import namespace="63801782-6625-441b-a8f4-f61975c8db8c"/>
    <xsd:import namespace="0677a137-786d-44d2-a9fe-81692a0de5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01782-6625-441b-a8f4-f61975c8db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7a137-786d-44d2-a9fe-81692a0de5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22F31A-2AC6-4F80-9307-7F87C98423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78D5F5-757D-412A-889D-944275A300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8964AF-8D3A-4E00-BD24-1DEC249B23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801782-6625-441b-a8f4-f61975c8db8c"/>
    <ds:schemaRef ds:uri="0677a137-786d-44d2-a9fe-81692a0de5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644328-FFDD-480E-B7D4-E6D116CFD351}">
  <ds:schemaRefs>
    <ds:schemaRef ds:uri="http://purl.org/dc/dcmitype/"/>
    <ds:schemaRef ds:uri="http://www.w3.org/XML/1998/namespace"/>
    <ds:schemaRef ds:uri="http://schemas.microsoft.com/office/2006/metadata/properties"/>
    <ds:schemaRef ds:uri="0677a137-786d-44d2-a9fe-81692a0de502"/>
    <ds:schemaRef ds:uri="http://purl.org/dc/terms/"/>
    <ds:schemaRef ds:uri="http://schemas.microsoft.com/office/infopath/2007/PartnerControls"/>
    <ds:schemaRef ds:uri="63801782-6625-441b-a8f4-f61975c8db8c"/>
    <ds:schemaRef ds:uri="http://schemas.microsoft.com/office/2006/documentManagement/type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725</Words>
  <Characters>9833</Characters>
  <Application>Microsoft Office Word</Application>
  <DocSecurity>0</DocSecurity>
  <Lines>81</Lines>
  <Paragraphs>23</Paragraphs>
  <ScaleCrop>false</ScaleCrop>
  <Company/>
  <LinksUpToDate>false</LinksUpToDate>
  <CharactersWithSpaces>1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Pilz</dc:creator>
  <cp:keywords/>
  <dc:description/>
  <cp:lastModifiedBy>Nancy Greene</cp:lastModifiedBy>
  <cp:revision>4</cp:revision>
  <cp:lastPrinted>2022-09-07T01:48:00Z</cp:lastPrinted>
  <dcterms:created xsi:type="dcterms:W3CDTF">2022-09-07T01:50:00Z</dcterms:created>
  <dcterms:modified xsi:type="dcterms:W3CDTF">2022-09-07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380950895D7404ABFA5EE5599C204D0</vt:lpwstr>
  </property>
</Properties>
</file>